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95C71" w14:textId="77777777" w:rsidR="00291977" w:rsidRPr="005A24B8" w:rsidRDefault="00291977">
      <w:pPr>
        <w:pStyle w:val="BodyText"/>
        <w:spacing w:before="10"/>
        <w:rPr>
          <w:sz w:val="2"/>
        </w:rPr>
      </w:pPr>
    </w:p>
    <w:p w14:paraId="3E1C01F0" w14:textId="77777777" w:rsidR="00291977" w:rsidRPr="005A24B8" w:rsidRDefault="00023249">
      <w:pPr>
        <w:pStyle w:val="BodyText"/>
        <w:spacing w:line="75" w:lineRule="exact"/>
        <w:ind w:left="133"/>
        <w:rPr>
          <w:sz w:val="7"/>
        </w:rPr>
      </w:pPr>
      <w:r w:rsidRPr="005A24B8">
        <w:rPr>
          <w:noProof/>
          <w:position w:val="-1"/>
          <w:sz w:val="7"/>
        </w:rPr>
        <mc:AlternateContent>
          <mc:Choice Requires="wpg">
            <w:drawing>
              <wp:inline distT="0" distB="0" distL="0" distR="0" wp14:anchorId="7DAEA7F9" wp14:editId="306EF691">
                <wp:extent cx="5582920" cy="47625"/>
                <wp:effectExtent l="0" t="0" r="0" b="0"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2920" cy="47625"/>
                          <a:chOff x="0" y="0"/>
                          <a:chExt cx="8792" cy="75"/>
                        </a:xfrm>
                      </wpg:grpSpPr>
                      <wps:wsp>
                        <wps:cNvPr id="14" name="Line 15"/>
                        <wps:cNvCnPr>
                          <a:cxnSpLocks/>
                        </wps:cNvCnPr>
                        <wps:spPr bwMode="auto">
                          <a:xfrm>
                            <a:off x="28" y="47"/>
                            <a:ext cx="8736" cy="0"/>
                          </a:xfrm>
                          <a:prstGeom prst="line">
                            <a:avLst/>
                          </a:prstGeom>
                          <a:noFill/>
                          <a:ln w="35052">
                            <a:solidFill>
                              <a:srgbClr val="A18C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73187F" id="Group 14" o:spid="_x0000_s1026" style="width:439.6pt;height:3.75pt;mso-position-horizontal-relative:char;mso-position-vertical-relative:line" coordsize="8792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">
                <v:line id="Line 15" o:spid="_x0000_s1027" style="position:absolute;visibility:visible;mso-wrap-style:square" from="28,47" to="8764,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" strokecolor="#a18cb1" strokeweight="2.76pt">
                  <o:lock v:ext="edit" shapetype="f"/>
                </v:line>
                <w10:anchorlock/>
              </v:group>
            </w:pict>
          </mc:Fallback>
        </mc:AlternateContent>
      </w:r>
    </w:p>
    <w:p w14:paraId="53833871" w14:textId="77777777" w:rsidR="00291977" w:rsidRPr="005A24B8" w:rsidRDefault="00A106C5" w:rsidP="00FE075A">
      <w:pPr>
        <w:pStyle w:val="Heading1"/>
        <w:spacing w:before="0" w:after="0"/>
        <w:ind w:left="2873"/>
      </w:pPr>
      <w:r w:rsidRPr="005A24B8">
        <w:rPr>
          <w:color w:val="080808"/>
        </w:rPr>
        <w:t>PROGRAM SCHEDULE</w:t>
      </w:r>
    </w:p>
    <w:p w14:paraId="6C19223C" w14:textId="3EA519F6" w:rsidR="00291977" w:rsidRPr="005A24B8" w:rsidRDefault="00A106C5" w:rsidP="00FE075A">
      <w:pPr>
        <w:ind w:left="2968"/>
        <w:rPr>
          <w:color w:val="080808"/>
          <w:sz w:val="29"/>
        </w:rPr>
      </w:pPr>
      <w:r w:rsidRPr="005A24B8">
        <w:rPr>
          <w:color w:val="080808"/>
          <w:sz w:val="29"/>
        </w:rPr>
        <w:t xml:space="preserve">Thursday, August </w:t>
      </w:r>
      <w:r w:rsidR="00F67ED6" w:rsidRPr="005A24B8">
        <w:rPr>
          <w:color w:val="080808"/>
          <w:sz w:val="29"/>
        </w:rPr>
        <w:t>4th</w:t>
      </w:r>
      <w:r w:rsidRPr="005A24B8">
        <w:rPr>
          <w:color w:val="080808"/>
          <w:sz w:val="29"/>
        </w:rPr>
        <w:t>, 20</w:t>
      </w:r>
      <w:r w:rsidR="00F67ED6" w:rsidRPr="005A24B8">
        <w:rPr>
          <w:color w:val="080808"/>
          <w:sz w:val="29"/>
        </w:rPr>
        <w:t>22</w:t>
      </w:r>
    </w:p>
    <w:p w14:paraId="3ED653CD" w14:textId="19CF84F9" w:rsidR="00FE075A" w:rsidRPr="005A24B8" w:rsidRDefault="00370B8B" w:rsidP="00375FCC">
      <w:pPr>
        <w:ind w:left="2968"/>
        <w:rPr>
          <w:sz w:val="29"/>
        </w:rPr>
      </w:pPr>
      <w:r w:rsidRPr="005A24B8">
        <w:rPr>
          <w:sz w:val="29"/>
        </w:rPr>
        <w:t xml:space="preserve">        Morning</w:t>
      </w:r>
      <w:r w:rsidR="00FE075A" w:rsidRPr="005A24B8">
        <w:rPr>
          <w:sz w:val="29"/>
        </w:rPr>
        <w:t xml:space="preserve"> Sessions</w:t>
      </w:r>
    </w:p>
    <w:tbl>
      <w:tblPr>
        <w:tblW w:w="8630" w:type="dxa"/>
        <w:tblInd w:w="167" w:type="dxa"/>
        <w:tblBorders>
          <w:top w:val="single" w:sz="24" w:space="0" w:color="A18CB1"/>
          <w:left w:val="single" w:sz="24" w:space="0" w:color="A18CB1"/>
          <w:bottom w:val="single" w:sz="24" w:space="0" w:color="A18CB1"/>
          <w:right w:val="single" w:sz="24" w:space="0" w:color="A18CB1"/>
          <w:insideH w:val="single" w:sz="24" w:space="0" w:color="A18CB1"/>
          <w:insideV w:val="single" w:sz="24" w:space="0" w:color="A18CB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0"/>
        <w:gridCol w:w="990"/>
        <w:gridCol w:w="6480"/>
      </w:tblGrid>
      <w:tr w:rsidR="00FE6523" w:rsidRPr="005A24B8" w14:paraId="3AEFA367" w14:textId="77777777" w:rsidTr="00AF4C48">
        <w:trPr>
          <w:trHeight w:val="453"/>
        </w:trPr>
        <w:tc>
          <w:tcPr>
            <w:tcW w:w="1160" w:type="dxa"/>
            <w:tcBorders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01E725ED" w14:textId="2DA9E5B2" w:rsidR="00291977" w:rsidRPr="005A24B8" w:rsidRDefault="00FE6523" w:rsidP="00FE6523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 xml:space="preserve">  </w:t>
            </w:r>
            <w:r w:rsidR="00A106C5" w:rsidRPr="005A24B8">
              <w:rPr>
                <w:color w:val="080808"/>
                <w:sz w:val="26"/>
                <w:szCs w:val="26"/>
              </w:rPr>
              <w:t>7:45am -</w:t>
            </w:r>
          </w:p>
        </w:tc>
        <w:tc>
          <w:tcPr>
            <w:tcW w:w="990" w:type="dxa"/>
            <w:tcBorders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1BA6A3B5" w14:textId="7915F395" w:rsidR="00291977" w:rsidRPr="005A24B8" w:rsidRDefault="00A106C5" w:rsidP="006A57B7">
            <w:pPr>
              <w:pStyle w:val="TableParagraph"/>
              <w:spacing w:after="0"/>
              <w:ind w:right="-25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8:</w:t>
            </w:r>
            <w:r w:rsidR="00D26EE5">
              <w:rPr>
                <w:color w:val="080808"/>
                <w:sz w:val="26"/>
                <w:szCs w:val="26"/>
              </w:rPr>
              <w:t>15</w:t>
            </w:r>
            <w:r w:rsidRPr="005A24B8">
              <w:rPr>
                <w:color w:val="080808"/>
                <w:sz w:val="26"/>
                <w:szCs w:val="26"/>
              </w:rPr>
              <w:t>am</w:t>
            </w:r>
          </w:p>
        </w:tc>
        <w:tc>
          <w:tcPr>
            <w:tcW w:w="6480" w:type="dxa"/>
            <w:tcBorders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62E3097B" w14:textId="249054A5" w:rsidR="00291977" w:rsidRPr="005A24B8" w:rsidRDefault="00A106C5" w:rsidP="00196B1C">
            <w:pPr>
              <w:pStyle w:val="TableParagraph"/>
              <w:spacing w:after="0"/>
              <w:ind w:left="-22" w:right="85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Continental Brea</w:t>
            </w:r>
            <w:r w:rsidR="00196B1C" w:rsidRPr="005A24B8">
              <w:rPr>
                <w:i/>
                <w:color w:val="080808"/>
                <w:w w:val="105"/>
                <w:sz w:val="26"/>
              </w:rPr>
              <w:t>k</w:t>
            </w:r>
            <w:r w:rsidRPr="005A24B8">
              <w:rPr>
                <w:i/>
                <w:color w:val="080808"/>
                <w:w w:val="105"/>
                <w:sz w:val="26"/>
              </w:rPr>
              <w:t>fast</w:t>
            </w:r>
          </w:p>
        </w:tc>
      </w:tr>
      <w:tr w:rsidR="00FE6523" w:rsidRPr="005A24B8" w14:paraId="732460F1" w14:textId="77777777" w:rsidTr="000E21A2">
        <w:trPr>
          <w:trHeight w:hRule="exact" w:val="703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74B16128" w14:textId="5A24DC42" w:rsidR="00291977" w:rsidRPr="005A24B8" w:rsidRDefault="00FE6523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 xml:space="preserve">  </w:t>
            </w:r>
            <w:r w:rsidR="00A106C5" w:rsidRPr="005A24B8">
              <w:rPr>
                <w:color w:val="080808"/>
                <w:sz w:val="26"/>
                <w:szCs w:val="26"/>
              </w:rPr>
              <w:t>8:</w:t>
            </w:r>
            <w:r w:rsidR="00D26EE5">
              <w:rPr>
                <w:color w:val="080808"/>
                <w:sz w:val="26"/>
                <w:szCs w:val="26"/>
              </w:rPr>
              <w:t>15</w:t>
            </w:r>
            <w:r w:rsidR="00A106C5" w:rsidRPr="005A24B8">
              <w:rPr>
                <w:color w:val="080808"/>
                <w:sz w:val="26"/>
                <w:szCs w:val="26"/>
              </w:rPr>
              <w:t>am</w:t>
            </w:r>
            <w:r w:rsidR="00EC5254" w:rsidRPr="005A24B8">
              <w:rPr>
                <w:color w:val="080808"/>
                <w:sz w:val="26"/>
                <w:szCs w:val="26"/>
              </w:rPr>
              <w:t xml:space="preserve"> </w:t>
            </w:r>
            <w:r w:rsidR="00A106C5" w:rsidRPr="005A24B8">
              <w:rPr>
                <w:color w:val="080808"/>
                <w:sz w:val="26"/>
                <w:szCs w:val="26"/>
              </w:rPr>
              <w:t>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330D6AD8" w14:textId="4B12C87B" w:rsidR="00291977" w:rsidRPr="005A24B8" w:rsidRDefault="00A106C5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8:30a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5BFC66BE" w14:textId="201EF67D" w:rsidR="000E21A2" w:rsidRDefault="00A106C5" w:rsidP="00196B1C">
            <w:pPr>
              <w:pStyle w:val="TableParagraph"/>
              <w:spacing w:after="0"/>
              <w:ind w:left="-22" w:right="85"/>
              <w:jc w:val="center"/>
              <w:rPr>
                <w:i/>
                <w:color w:val="080808"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 xml:space="preserve">Welcome Remarks: </w:t>
            </w:r>
            <w:r w:rsidR="000E21A2" w:rsidRPr="000E21A2">
              <w:rPr>
                <w:b/>
                <w:bCs/>
                <w:iCs/>
                <w:color w:val="080808"/>
                <w:sz w:val="26"/>
              </w:rPr>
              <w:t>Alexandros Makriyannis</w:t>
            </w:r>
          </w:p>
          <w:p w14:paraId="24C8B2BE" w14:textId="1B175859" w:rsidR="00291977" w:rsidRPr="005A24B8" w:rsidRDefault="00906C9A" w:rsidP="00196B1C">
            <w:pPr>
              <w:pStyle w:val="TableParagraph"/>
              <w:spacing w:after="0"/>
              <w:ind w:left="-22" w:right="85"/>
              <w:jc w:val="center"/>
              <w:rPr>
                <w:b/>
                <w:i/>
                <w:sz w:val="26"/>
              </w:rPr>
            </w:pPr>
            <w:r>
              <w:rPr>
                <w:b/>
                <w:color w:val="080808"/>
                <w:sz w:val="26"/>
              </w:rPr>
              <w:t xml:space="preserve">                               </w:t>
            </w:r>
            <w:r w:rsidR="00F67ED6" w:rsidRPr="005A24B8">
              <w:rPr>
                <w:b/>
                <w:color w:val="080808"/>
                <w:sz w:val="26"/>
              </w:rPr>
              <w:t>Provost David Madigan</w:t>
            </w:r>
          </w:p>
          <w:p w14:paraId="427DE76F" w14:textId="6307AC58" w:rsidR="00291977" w:rsidRPr="005A24B8" w:rsidRDefault="00291977" w:rsidP="00196B1C">
            <w:pPr>
              <w:pStyle w:val="TableParagraph"/>
              <w:spacing w:after="0"/>
              <w:ind w:left="-22" w:right="84"/>
              <w:jc w:val="center"/>
              <w:rPr>
                <w:b/>
                <w:i/>
                <w:sz w:val="26"/>
              </w:rPr>
            </w:pPr>
          </w:p>
        </w:tc>
      </w:tr>
      <w:tr w:rsidR="00FE6523" w:rsidRPr="005A24B8" w14:paraId="78EF043F" w14:textId="77777777" w:rsidTr="00906C9A">
        <w:trPr>
          <w:trHeight w:hRule="exact" w:val="442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B6DDE8" w:themeFill="accent5" w:themeFillTint="66"/>
            <w:vAlign w:val="center"/>
          </w:tcPr>
          <w:p w14:paraId="2187AB3E" w14:textId="78AAAEFB" w:rsidR="00EE2898" w:rsidRPr="005A24B8" w:rsidRDefault="00FE6523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sz w:val="26"/>
                <w:szCs w:val="26"/>
              </w:rPr>
              <w:t xml:space="preserve">  </w:t>
            </w:r>
            <w:r w:rsidR="00196B1C" w:rsidRPr="005A24B8">
              <w:rPr>
                <w:sz w:val="26"/>
                <w:szCs w:val="26"/>
              </w:rPr>
              <w:t>8:30a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55A7F2AA" w14:textId="16631DE4" w:rsidR="00EE2898" w:rsidRPr="005A24B8" w:rsidRDefault="00EE2898" w:rsidP="00EC5254">
            <w:pPr>
              <w:pStyle w:val="TableParagraph"/>
              <w:spacing w:after="0"/>
              <w:ind w:right="-25"/>
              <w:rPr>
                <w:sz w:val="26"/>
                <w:szCs w:val="26"/>
              </w:rPr>
            </w:pP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745EEE75" w14:textId="0D04C9D0" w:rsidR="00EE2898" w:rsidRPr="00906C9A" w:rsidRDefault="00EE2898" w:rsidP="00906C9A">
            <w:pPr>
              <w:pStyle w:val="TableParagraph"/>
              <w:spacing w:after="0"/>
              <w:ind w:left="-22" w:right="85"/>
              <w:jc w:val="center"/>
              <w:rPr>
                <w:i/>
                <w:color w:val="080808"/>
                <w:w w:val="105"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Session</w:t>
            </w:r>
            <w:r w:rsidR="00FE075A" w:rsidRPr="005A24B8">
              <w:rPr>
                <w:i/>
                <w:color w:val="080808"/>
                <w:w w:val="105"/>
                <w:sz w:val="26"/>
              </w:rPr>
              <w:t xml:space="preserve"> 1</w:t>
            </w:r>
            <w:r w:rsidRPr="005A24B8">
              <w:rPr>
                <w:i/>
                <w:color w:val="080808"/>
                <w:w w:val="105"/>
                <w:sz w:val="26"/>
              </w:rPr>
              <w:t>:</w:t>
            </w:r>
            <w:r w:rsidR="005A24B8" w:rsidRPr="005A24B8">
              <w:rPr>
                <w:i/>
                <w:color w:val="080808"/>
                <w:w w:val="105"/>
                <w:sz w:val="26"/>
              </w:rPr>
              <w:t xml:space="preserve"> </w:t>
            </w:r>
            <w:r w:rsidR="0034533B">
              <w:rPr>
                <w:i/>
                <w:color w:val="080808"/>
                <w:w w:val="105"/>
                <w:sz w:val="26"/>
              </w:rPr>
              <w:t xml:space="preserve">Presider </w:t>
            </w:r>
            <w:r w:rsidR="00C24123" w:rsidRPr="00C24123">
              <w:rPr>
                <w:b/>
                <w:bCs/>
                <w:iCs/>
                <w:color w:val="080808"/>
                <w:w w:val="105"/>
                <w:sz w:val="26"/>
              </w:rPr>
              <w:t xml:space="preserve">Marcus </w:t>
            </w:r>
            <w:proofErr w:type="spellStart"/>
            <w:r w:rsidR="00C24123" w:rsidRPr="00C24123">
              <w:rPr>
                <w:b/>
                <w:bCs/>
                <w:iCs/>
                <w:color w:val="080808"/>
                <w:w w:val="105"/>
                <w:sz w:val="26"/>
              </w:rPr>
              <w:t>Tius</w:t>
            </w:r>
            <w:proofErr w:type="spellEnd"/>
          </w:p>
        </w:tc>
      </w:tr>
      <w:tr w:rsidR="00FE6523" w:rsidRPr="005A24B8" w14:paraId="01F7FEF5" w14:textId="77777777" w:rsidTr="00A271B7">
        <w:trPr>
          <w:trHeight w:hRule="exact" w:val="811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0482EDEF" w14:textId="77777777" w:rsidR="00291977" w:rsidRPr="005A24B8" w:rsidRDefault="00291977" w:rsidP="00EC5254">
            <w:pPr>
              <w:pStyle w:val="TableParagraph"/>
              <w:spacing w:after="0"/>
              <w:jc w:val="center"/>
              <w:rPr>
                <w:sz w:val="26"/>
                <w:szCs w:val="26"/>
              </w:rPr>
            </w:pPr>
          </w:p>
          <w:p w14:paraId="375D15E7" w14:textId="534B0D23" w:rsidR="00291977" w:rsidRPr="005A24B8" w:rsidRDefault="00FE6523" w:rsidP="00FE6523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 xml:space="preserve">  </w:t>
            </w:r>
            <w:r w:rsidR="00A106C5" w:rsidRPr="005A24B8">
              <w:rPr>
                <w:color w:val="080808"/>
                <w:sz w:val="26"/>
                <w:szCs w:val="26"/>
              </w:rPr>
              <w:t>8:3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="00A106C5" w:rsidRPr="005A24B8">
              <w:rPr>
                <w:color w:val="080808"/>
                <w:sz w:val="26"/>
                <w:szCs w:val="26"/>
              </w:rPr>
              <w:t>a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760BD1B0" w14:textId="77777777" w:rsidR="00FE6523" w:rsidRPr="005A24B8" w:rsidRDefault="00FE6523" w:rsidP="00EC5254">
            <w:pPr>
              <w:pStyle w:val="TableParagraph"/>
              <w:spacing w:after="0"/>
              <w:rPr>
                <w:sz w:val="26"/>
                <w:szCs w:val="26"/>
              </w:rPr>
            </w:pPr>
          </w:p>
          <w:p w14:paraId="1D2C9DA1" w14:textId="225ABFCB" w:rsidR="00291977" w:rsidRPr="005A24B8" w:rsidRDefault="00A106C5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9:0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a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53A7ECA0" w14:textId="751D8EC3" w:rsidR="00291977" w:rsidRPr="005A24B8" w:rsidRDefault="00BC6B6B" w:rsidP="00AE5A6E">
            <w:pPr>
              <w:pStyle w:val="TableParagraph"/>
              <w:spacing w:after="0"/>
              <w:ind w:left="-22" w:right="8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80808"/>
                <w:w w:val="105"/>
                <w:sz w:val="24"/>
                <w:szCs w:val="24"/>
              </w:rPr>
              <w:t xml:space="preserve">Dr. </w:t>
            </w:r>
            <w:r w:rsidR="005A24B8" w:rsidRPr="005A24B8">
              <w:rPr>
                <w:b/>
                <w:color w:val="080808"/>
                <w:w w:val="105"/>
                <w:sz w:val="24"/>
                <w:szCs w:val="24"/>
              </w:rPr>
              <w:t>Laura Bohn</w:t>
            </w:r>
          </w:p>
          <w:p w14:paraId="6C2D865F" w14:textId="4ECE9E12" w:rsidR="00291977" w:rsidRDefault="005A24B8" w:rsidP="00AE5A6E">
            <w:pPr>
              <w:pStyle w:val="TableParagraph"/>
              <w:spacing w:after="0"/>
              <w:ind w:left="-22"/>
              <w:jc w:val="center"/>
              <w:rPr>
                <w:color w:val="181818"/>
                <w:w w:val="105"/>
              </w:rPr>
            </w:pPr>
            <w:r w:rsidRPr="005A24B8">
              <w:rPr>
                <w:color w:val="181818"/>
                <w:w w:val="105"/>
              </w:rPr>
              <w:t>U</w:t>
            </w:r>
            <w:r w:rsidR="00F7287B">
              <w:rPr>
                <w:color w:val="181818"/>
                <w:w w:val="105"/>
              </w:rPr>
              <w:t xml:space="preserve">niversity of </w:t>
            </w:r>
            <w:r w:rsidR="00411BA8">
              <w:rPr>
                <w:color w:val="181818"/>
                <w:w w:val="105"/>
              </w:rPr>
              <w:t>F</w:t>
            </w:r>
            <w:r w:rsidR="00F7287B">
              <w:rPr>
                <w:color w:val="181818"/>
                <w:w w:val="105"/>
              </w:rPr>
              <w:t>lorida</w:t>
            </w:r>
            <w:r w:rsidR="00411BA8">
              <w:rPr>
                <w:color w:val="181818"/>
                <w:w w:val="105"/>
              </w:rPr>
              <w:t xml:space="preserve"> Scripps</w:t>
            </w:r>
          </w:p>
          <w:p w14:paraId="67930482" w14:textId="7FD65486" w:rsidR="00A271B7" w:rsidRPr="005A24B8" w:rsidRDefault="00A271B7" w:rsidP="00AE5A6E">
            <w:pPr>
              <w:pStyle w:val="TableParagraph"/>
              <w:spacing w:after="0"/>
              <w:ind w:left="-22"/>
              <w:jc w:val="center"/>
            </w:pPr>
            <w:r w:rsidRPr="00A271B7">
              <w:t xml:space="preserve">Modulating </w:t>
            </w:r>
            <w:r>
              <w:t>O</w:t>
            </w:r>
            <w:r w:rsidRPr="00A271B7">
              <w:t xml:space="preserve">pioid </w:t>
            </w:r>
            <w:r>
              <w:t>R</w:t>
            </w:r>
            <w:r w:rsidRPr="00A271B7">
              <w:t xml:space="preserve">eceptors to </w:t>
            </w:r>
            <w:r>
              <w:t>I</w:t>
            </w:r>
            <w:r w:rsidRPr="00A271B7">
              <w:t xml:space="preserve">mprove </w:t>
            </w:r>
            <w:r>
              <w:t>T</w:t>
            </w:r>
            <w:r w:rsidRPr="00A271B7">
              <w:t xml:space="preserve">herapeutic </w:t>
            </w:r>
            <w:r>
              <w:t>P</w:t>
            </w:r>
            <w:r w:rsidRPr="00A271B7">
              <w:t>otential</w:t>
            </w:r>
          </w:p>
          <w:p w14:paraId="2988D8F5" w14:textId="733059BC" w:rsidR="00291977" w:rsidRPr="005A24B8" w:rsidRDefault="00291977" w:rsidP="00AE5A6E">
            <w:pPr>
              <w:pStyle w:val="TableParagraph"/>
              <w:spacing w:after="0"/>
              <w:ind w:left="-22" w:right="81"/>
              <w:jc w:val="center"/>
              <w:rPr>
                <w:sz w:val="26"/>
              </w:rPr>
            </w:pPr>
          </w:p>
        </w:tc>
      </w:tr>
      <w:tr w:rsidR="00FE6523" w:rsidRPr="005A24B8" w14:paraId="76F32A99" w14:textId="77777777" w:rsidTr="005A24B8">
        <w:trPr>
          <w:trHeight w:hRule="exact" w:val="1180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21FCA937" w14:textId="77777777" w:rsidR="00291977" w:rsidRPr="005A24B8" w:rsidRDefault="00291977" w:rsidP="00EC5254">
            <w:pPr>
              <w:pStyle w:val="TableParagraph"/>
              <w:spacing w:after="0"/>
              <w:jc w:val="center"/>
              <w:rPr>
                <w:sz w:val="26"/>
                <w:szCs w:val="26"/>
              </w:rPr>
            </w:pPr>
          </w:p>
          <w:p w14:paraId="74F45CE6" w14:textId="5D28F903" w:rsidR="00291977" w:rsidRPr="005A24B8" w:rsidRDefault="00FE6523" w:rsidP="00FE6523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 xml:space="preserve">  </w:t>
            </w:r>
            <w:r w:rsidR="00A106C5" w:rsidRPr="005A24B8">
              <w:rPr>
                <w:color w:val="080808"/>
                <w:sz w:val="26"/>
                <w:szCs w:val="26"/>
              </w:rPr>
              <w:t>9:0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="00A106C5" w:rsidRPr="005A24B8">
              <w:rPr>
                <w:color w:val="080808"/>
                <w:sz w:val="26"/>
                <w:szCs w:val="26"/>
              </w:rPr>
              <w:t>a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54CC1040" w14:textId="77777777" w:rsidR="00EE2898" w:rsidRPr="005A24B8" w:rsidRDefault="00EE2898" w:rsidP="00EC5254">
            <w:pPr>
              <w:pStyle w:val="TableParagraph"/>
              <w:spacing w:after="0"/>
              <w:rPr>
                <w:sz w:val="26"/>
                <w:szCs w:val="26"/>
              </w:rPr>
            </w:pPr>
          </w:p>
          <w:p w14:paraId="66E5DAB4" w14:textId="16BECD0B" w:rsidR="00291977" w:rsidRPr="005A24B8" w:rsidRDefault="00A106C5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9:3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a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1B0421A1" w14:textId="0B92A84E" w:rsidR="00291977" w:rsidRPr="005A24B8" w:rsidRDefault="00BC6B6B" w:rsidP="00EE2898">
            <w:pPr>
              <w:pStyle w:val="TableParagraph"/>
              <w:spacing w:after="0"/>
              <w:ind w:left="-22" w:right="8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 xml:space="preserve">Dr. </w:t>
            </w:r>
            <w:r w:rsidR="005A24B8" w:rsidRPr="005A24B8">
              <w:rPr>
                <w:b/>
                <w:color w:val="080808"/>
                <w:sz w:val="24"/>
                <w:szCs w:val="24"/>
              </w:rPr>
              <w:t>Yan Zhang</w:t>
            </w:r>
          </w:p>
          <w:p w14:paraId="088AE918" w14:textId="00BD98EF" w:rsidR="00291977" w:rsidRPr="005A24B8" w:rsidRDefault="005A24B8" w:rsidP="00740600">
            <w:pPr>
              <w:pStyle w:val="TableParagraph"/>
              <w:spacing w:after="0"/>
              <w:ind w:left="-22"/>
              <w:jc w:val="center"/>
            </w:pPr>
            <w:r w:rsidRPr="005A24B8">
              <w:t>Virginia Commonwealth University</w:t>
            </w:r>
          </w:p>
          <w:p w14:paraId="541CFBC2" w14:textId="0C5FD4A0" w:rsidR="00291977" w:rsidRPr="007826EE" w:rsidRDefault="005A24B8" w:rsidP="007826EE">
            <w:pPr>
              <w:jc w:val="center"/>
              <w:rPr>
                <w:color w:val="000000"/>
                <w:sz w:val="22"/>
                <w:szCs w:val="22"/>
              </w:rPr>
            </w:pPr>
            <w:r w:rsidRPr="005A24B8">
              <w:rPr>
                <w:color w:val="000000"/>
                <w:sz w:val="22"/>
                <w:szCs w:val="22"/>
              </w:rPr>
              <w:t>Development of Mu Opioid Receptor Selective Modulators as Novel Therapeutics for Opioid Use Disorders</w:t>
            </w:r>
          </w:p>
        </w:tc>
      </w:tr>
      <w:tr w:rsidR="00FE6523" w:rsidRPr="005A24B8" w14:paraId="2419BC2E" w14:textId="77777777" w:rsidTr="005A24B8">
        <w:trPr>
          <w:trHeight w:hRule="exact" w:val="1162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592AEE95" w14:textId="40CF4E4C" w:rsidR="00261652" w:rsidRPr="005A24B8" w:rsidRDefault="00FE6523" w:rsidP="00FE6523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 xml:space="preserve">  </w:t>
            </w:r>
            <w:r w:rsidR="00370B8B" w:rsidRPr="005A24B8">
              <w:rPr>
                <w:color w:val="080808"/>
                <w:sz w:val="26"/>
                <w:szCs w:val="26"/>
              </w:rPr>
              <w:t>9:3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="00370B8B" w:rsidRPr="005A24B8">
              <w:rPr>
                <w:color w:val="080808"/>
                <w:sz w:val="26"/>
                <w:szCs w:val="26"/>
              </w:rPr>
              <w:t>a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06DCB54B" w14:textId="58962AC5" w:rsidR="00261652" w:rsidRPr="005A24B8" w:rsidRDefault="00037DD3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>
              <w:rPr>
                <w:color w:val="080808"/>
                <w:sz w:val="26"/>
                <w:szCs w:val="26"/>
              </w:rPr>
              <w:t>10</w:t>
            </w:r>
            <w:r w:rsidR="00370B8B" w:rsidRPr="005A24B8">
              <w:rPr>
                <w:color w:val="080808"/>
                <w:sz w:val="26"/>
                <w:szCs w:val="26"/>
              </w:rPr>
              <w:t>:</w:t>
            </w:r>
            <w:r>
              <w:rPr>
                <w:color w:val="080808"/>
                <w:sz w:val="26"/>
                <w:szCs w:val="26"/>
              </w:rPr>
              <w:t>0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="00370B8B" w:rsidRPr="005A24B8">
              <w:rPr>
                <w:color w:val="080808"/>
                <w:sz w:val="26"/>
                <w:szCs w:val="26"/>
              </w:rPr>
              <w:t>a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FE8E095" w14:textId="7E57871E" w:rsidR="00AB5071" w:rsidRPr="006D7586" w:rsidRDefault="00AB5071" w:rsidP="00AB5071">
            <w:pPr>
              <w:jc w:val="center"/>
              <w:rPr>
                <w:b/>
                <w:color w:val="000000"/>
                <w:shd w:val="clear" w:color="auto" w:fill="FFFFFF"/>
              </w:rPr>
            </w:pPr>
            <w:r w:rsidRPr="006D7586">
              <w:rPr>
                <w:b/>
                <w:color w:val="000000"/>
                <w:shd w:val="clear" w:color="auto" w:fill="FFFFFF"/>
              </w:rPr>
              <w:t xml:space="preserve">Dr. Andrew </w:t>
            </w:r>
            <w:proofErr w:type="spellStart"/>
            <w:r w:rsidRPr="006D7586">
              <w:rPr>
                <w:b/>
                <w:color w:val="000000"/>
                <w:shd w:val="clear" w:color="auto" w:fill="FFFFFF"/>
              </w:rPr>
              <w:t>Hu</w:t>
            </w:r>
            <w:r w:rsidR="005A1620">
              <w:rPr>
                <w:b/>
                <w:color w:val="000000"/>
                <w:shd w:val="clear" w:color="auto" w:fill="FFFFFF"/>
              </w:rPr>
              <w:t>h</w:t>
            </w:r>
            <w:r w:rsidRPr="006D7586">
              <w:rPr>
                <w:b/>
                <w:color w:val="000000"/>
                <w:shd w:val="clear" w:color="auto" w:fill="FFFFFF"/>
              </w:rPr>
              <w:t>n</w:t>
            </w:r>
            <w:proofErr w:type="spellEnd"/>
            <w:r w:rsidRPr="006D7586">
              <w:rPr>
                <w:b/>
                <w:color w:val="000000"/>
                <w:shd w:val="clear" w:color="auto" w:fill="FFFFFF"/>
              </w:rPr>
              <w:t xml:space="preserve"> </w:t>
            </w:r>
          </w:p>
          <w:p w14:paraId="40ABA2C2" w14:textId="43BC05A3" w:rsidR="00261652" w:rsidRDefault="00AB5071" w:rsidP="00411BA8">
            <w:pPr>
              <w:pStyle w:val="TableParagraph"/>
              <w:spacing w:after="0"/>
              <w:ind w:left="-22"/>
              <w:jc w:val="center"/>
              <w:rPr>
                <w:color w:val="000000"/>
                <w:shd w:val="clear" w:color="auto" w:fill="FFFFFF"/>
              </w:rPr>
            </w:pPr>
            <w:r w:rsidRPr="006D7586">
              <w:rPr>
                <w:color w:val="000000"/>
                <w:shd w:val="clear" w:color="auto" w:fill="FFFFFF"/>
              </w:rPr>
              <w:t>Johns Hopkin</w:t>
            </w:r>
            <w:r w:rsidR="00005617">
              <w:rPr>
                <w:color w:val="000000"/>
                <w:shd w:val="clear" w:color="auto" w:fill="FFFFFF"/>
              </w:rPr>
              <w:t>s University</w:t>
            </w:r>
          </w:p>
          <w:p w14:paraId="3D3AC1A0" w14:textId="536CA769" w:rsidR="00411BA8" w:rsidRPr="00411BA8" w:rsidRDefault="00411BA8" w:rsidP="00411BA8">
            <w:pPr>
              <w:jc w:val="center"/>
              <w:rPr>
                <w:bCs/>
                <w:sz w:val="22"/>
                <w:szCs w:val="22"/>
              </w:rPr>
            </w:pPr>
            <w:r w:rsidRPr="00411BA8">
              <w:rPr>
                <w:bCs/>
                <w:sz w:val="22"/>
                <w:szCs w:val="22"/>
              </w:rPr>
              <w:t>Randomized-</w:t>
            </w:r>
            <w:r w:rsidR="00BA0FDD">
              <w:rPr>
                <w:bCs/>
                <w:sz w:val="22"/>
                <w:szCs w:val="22"/>
              </w:rPr>
              <w:t>C</w:t>
            </w:r>
            <w:r w:rsidRPr="00411BA8">
              <w:rPr>
                <w:bCs/>
                <w:sz w:val="22"/>
                <w:szCs w:val="22"/>
              </w:rPr>
              <w:t xml:space="preserve">ontrolled </w:t>
            </w:r>
            <w:r w:rsidR="00BA0FDD">
              <w:rPr>
                <w:bCs/>
                <w:sz w:val="22"/>
                <w:szCs w:val="22"/>
              </w:rPr>
              <w:t>T</w:t>
            </w:r>
            <w:r w:rsidRPr="00411BA8">
              <w:rPr>
                <w:bCs/>
                <w:sz w:val="22"/>
                <w:szCs w:val="22"/>
              </w:rPr>
              <w:t xml:space="preserve">rial of </w:t>
            </w:r>
            <w:r w:rsidR="00BA0FDD">
              <w:rPr>
                <w:bCs/>
                <w:sz w:val="22"/>
                <w:szCs w:val="22"/>
              </w:rPr>
              <w:t>S</w:t>
            </w:r>
            <w:r w:rsidRPr="00411BA8">
              <w:rPr>
                <w:bCs/>
                <w:sz w:val="22"/>
                <w:szCs w:val="22"/>
              </w:rPr>
              <w:t xml:space="preserve">uvorexant to </w:t>
            </w:r>
            <w:r w:rsidR="00BA0FDD">
              <w:rPr>
                <w:bCs/>
                <w:sz w:val="22"/>
                <w:szCs w:val="22"/>
              </w:rPr>
              <w:t>T</w:t>
            </w:r>
            <w:r w:rsidRPr="00411BA8">
              <w:rPr>
                <w:bCs/>
                <w:sz w:val="22"/>
                <w:szCs w:val="22"/>
              </w:rPr>
              <w:t xml:space="preserve">reat </w:t>
            </w:r>
            <w:r w:rsidR="00BA0FDD">
              <w:rPr>
                <w:bCs/>
                <w:sz w:val="22"/>
                <w:szCs w:val="22"/>
              </w:rPr>
              <w:t>S</w:t>
            </w:r>
            <w:r w:rsidRPr="00411BA8">
              <w:rPr>
                <w:bCs/>
                <w:sz w:val="22"/>
                <w:szCs w:val="22"/>
              </w:rPr>
              <w:t xml:space="preserve">leep </w:t>
            </w:r>
            <w:r w:rsidR="00BA0FDD">
              <w:rPr>
                <w:bCs/>
                <w:sz w:val="22"/>
                <w:szCs w:val="22"/>
              </w:rPr>
              <w:t>D</w:t>
            </w:r>
            <w:r w:rsidRPr="00411BA8">
              <w:rPr>
                <w:bCs/>
                <w:sz w:val="22"/>
                <w:szCs w:val="22"/>
              </w:rPr>
              <w:t xml:space="preserve">isturbance, </w:t>
            </w:r>
            <w:r w:rsidR="00BA0FDD">
              <w:rPr>
                <w:bCs/>
                <w:sz w:val="22"/>
                <w:szCs w:val="22"/>
              </w:rPr>
              <w:t>O</w:t>
            </w:r>
            <w:r w:rsidRPr="00411BA8">
              <w:rPr>
                <w:bCs/>
                <w:sz w:val="22"/>
                <w:szCs w:val="22"/>
              </w:rPr>
              <w:t xml:space="preserve">pioid </w:t>
            </w:r>
            <w:r w:rsidR="00BA0FDD">
              <w:rPr>
                <w:bCs/>
                <w:sz w:val="22"/>
                <w:szCs w:val="22"/>
              </w:rPr>
              <w:t>W</w:t>
            </w:r>
            <w:r w:rsidRPr="00411BA8">
              <w:rPr>
                <w:bCs/>
                <w:sz w:val="22"/>
                <w:szCs w:val="22"/>
              </w:rPr>
              <w:t xml:space="preserve">ithdrawal, and </w:t>
            </w:r>
            <w:r w:rsidR="00BA0FDD">
              <w:rPr>
                <w:bCs/>
                <w:sz w:val="22"/>
                <w:szCs w:val="22"/>
              </w:rPr>
              <w:t>C</w:t>
            </w:r>
            <w:r w:rsidRPr="00411BA8">
              <w:rPr>
                <w:bCs/>
                <w:sz w:val="22"/>
                <w:szCs w:val="22"/>
              </w:rPr>
              <w:t xml:space="preserve">raving in </w:t>
            </w:r>
            <w:r w:rsidR="00BA0FDD">
              <w:rPr>
                <w:bCs/>
                <w:sz w:val="22"/>
                <w:szCs w:val="22"/>
              </w:rPr>
              <w:t>P</w:t>
            </w:r>
            <w:r w:rsidRPr="00411BA8">
              <w:rPr>
                <w:bCs/>
                <w:sz w:val="22"/>
                <w:szCs w:val="22"/>
              </w:rPr>
              <w:t xml:space="preserve">ersons with </w:t>
            </w:r>
            <w:r w:rsidR="00BA0FDD">
              <w:rPr>
                <w:bCs/>
                <w:sz w:val="22"/>
                <w:szCs w:val="22"/>
              </w:rPr>
              <w:t>O</w:t>
            </w:r>
            <w:r w:rsidRPr="00411BA8">
              <w:rPr>
                <w:bCs/>
                <w:sz w:val="22"/>
                <w:szCs w:val="22"/>
              </w:rPr>
              <w:t xml:space="preserve">pioid </w:t>
            </w:r>
            <w:r w:rsidR="00BA0FDD">
              <w:rPr>
                <w:bCs/>
                <w:sz w:val="22"/>
                <w:szCs w:val="22"/>
              </w:rPr>
              <w:t>U</w:t>
            </w:r>
            <w:r w:rsidRPr="00411BA8">
              <w:rPr>
                <w:bCs/>
                <w:sz w:val="22"/>
                <w:szCs w:val="22"/>
              </w:rPr>
              <w:t xml:space="preserve">se </w:t>
            </w:r>
            <w:r w:rsidR="00BA0FDD">
              <w:rPr>
                <w:bCs/>
                <w:sz w:val="22"/>
                <w:szCs w:val="22"/>
              </w:rPr>
              <w:t>D</w:t>
            </w:r>
            <w:r w:rsidRPr="00411BA8">
              <w:rPr>
                <w:bCs/>
                <w:sz w:val="22"/>
                <w:szCs w:val="22"/>
              </w:rPr>
              <w:t>isorder</w:t>
            </w:r>
          </w:p>
          <w:p w14:paraId="2EA25168" w14:textId="49B1AFA1" w:rsidR="00411BA8" w:rsidRPr="00411BA8" w:rsidRDefault="00411BA8" w:rsidP="00411BA8">
            <w:pPr>
              <w:pStyle w:val="TableParagraph"/>
              <w:spacing w:after="0"/>
              <w:ind w:left="-22"/>
              <w:jc w:val="center"/>
              <w:rPr>
                <w:b/>
                <w:sz w:val="24"/>
                <w:szCs w:val="24"/>
              </w:rPr>
            </w:pPr>
          </w:p>
        </w:tc>
      </w:tr>
      <w:tr w:rsidR="00FE6523" w:rsidRPr="005A24B8" w14:paraId="0DB395D8" w14:textId="77777777" w:rsidTr="00005617">
        <w:trPr>
          <w:trHeight w:hRule="exact" w:val="928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24FBFECD" w14:textId="77777777" w:rsidR="00FE6523" w:rsidRPr="005A24B8" w:rsidRDefault="00EC5254" w:rsidP="00FE6523">
            <w:pPr>
              <w:pStyle w:val="TableParagraph"/>
              <w:spacing w:after="0"/>
              <w:jc w:val="center"/>
              <w:rPr>
                <w:color w:val="080808"/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 xml:space="preserve">   </w:t>
            </w:r>
          </w:p>
          <w:p w14:paraId="322E5651" w14:textId="22AEE67A" w:rsidR="00261652" w:rsidRPr="005A24B8" w:rsidRDefault="00037DD3" w:rsidP="00FE6523">
            <w:pPr>
              <w:pStyle w:val="TableParagraph"/>
              <w:spacing w:after="0"/>
              <w:rPr>
                <w:color w:val="080808"/>
                <w:sz w:val="26"/>
                <w:szCs w:val="26"/>
              </w:rPr>
            </w:pPr>
            <w:r>
              <w:rPr>
                <w:color w:val="080808"/>
                <w:sz w:val="26"/>
                <w:szCs w:val="26"/>
              </w:rPr>
              <w:t>10</w:t>
            </w:r>
            <w:r w:rsidR="00370B8B" w:rsidRPr="005A24B8">
              <w:rPr>
                <w:color w:val="080808"/>
                <w:sz w:val="26"/>
                <w:szCs w:val="26"/>
              </w:rPr>
              <w:t>:</w:t>
            </w:r>
            <w:r>
              <w:rPr>
                <w:color w:val="080808"/>
                <w:sz w:val="26"/>
                <w:szCs w:val="26"/>
              </w:rPr>
              <w:t>0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="00370B8B" w:rsidRPr="005A24B8">
              <w:rPr>
                <w:color w:val="080808"/>
                <w:sz w:val="26"/>
                <w:szCs w:val="26"/>
              </w:rPr>
              <w:t>a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5E43ADD3" w14:textId="77777777" w:rsidR="00EC5254" w:rsidRPr="005A24B8" w:rsidRDefault="00EC5254" w:rsidP="00EC5254">
            <w:pPr>
              <w:pStyle w:val="TableParagraph"/>
              <w:spacing w:after="0"/>
              <w:rPr>
                <w:color w:val="080808"/>
                <w:sz w:val="26"/>
                <w:szCs w:val="26"/>
              </w:rPr>
            </w:pPr>
          </w:p>
          <w:p w14:paraId="76041AE8" w14:textId="0FFD7F7F" w:rsidR="00261652" w:rsidRPr="005A24B8" w:rsidRDefault="00370B8B" w:rsidP="00EC5254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10:</w:t>
            </w:r>
            <w:r w:rsidR="00037DD3">
              <w:rPr>
                <w:color w:val="080808"/>
                <w:sz w:val="26"/>
                <w:szCs w:val="26"/>
              </w:rPr>
              <w:t>3</w:t>
            </w:r>
            <w:r w:rsidR="00087159"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a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2F9AFA7F" w14:textId="008940D4" w:rsidR="00261652" w:rsidRPr="005A24B8" w:rsidRDefault="0054358E" w:rsidP="00AE5A6E">
            <w:pPr>
              <w:pStyle w:val="TableParagraph"/>
              <w:spacing w:after="0"/>
              <w:ind w:left="-22" w:right="85"/>
              <w:jc w:val="center"/>
              <w:rPr>
                <w:b/>
                <w:color w:val="181818"/>
                <w:sz w:val="24"/>
                <w:szCs w:val="24"/>
              </w:rPr>
            </w:pPr>
            <w:r>
              <w:rPr>
                <w:b/>
                <w:color w:val="181818"/>
                <w:sz w:val="24"/>
                <w:szCs w:val="24"/>
              </w:rPr>
              <w:t>Markos Georgiadis</w:t>
            </w:r>
          </w:p>
          <w:p w14:paraId="633D4BED" w14:textId="2664480D" w:rsidR="00261652" w:rsidRPr="005A24B8" w:rsidRDefault="003D3F10" w:rsidP="00AE5A6E">
            <w:pPr>
              <w:pStyle w:val="TableParagraph"/>
              <w:spacing w:after="0"/>
              <w:ind w:left="-22" w:right="85"/>
              <w:jc w:val="center"/>
              <w:rPr>
                <w:color w:val="181818"/>
              </w:rPr>
            </w:pPr>
            <w:r>
              <w:rPr>
                <w:color w:val="181818"/>
              </w:rPr>
              <w:t>Center for Drug Discovery, Northeastern University</w:t>
            </w:r>
          </w:p>
          <w:p w14:paraId="3BCBF04C" w14:textId="0A5F4436" w:rsidR="00183418" w:rsidRPr="00005617" w:rsidRDefault="00183418" w:rsidP="00183418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Cs/>
                <w:sz w:val="22"/>
                <w:szCs w:val="22"/>
              </w:rPr>
            </w:pPr>
            <w:r w:rsidRPr="00005617">
              <w:rPr>
                <w:rFonts w:eastAsiaTheme="minorHAnsi"/>
                <w:bCs/>
                <w:sz w:val="22"/>
                <w:szCs w:val="22"/>
              </w:rPr>
              <w:t>Novel Potent and Metabolically Stable Endocann</w:t>
            </w:r>
            <w:r w:rsidR="00005617" w:rsidRPr="00005617">
              <w:rPr>
                <w:rFonts w:eastAsiaTheme="minorHAnsi"/>
                <w:bCs/>
                <w:sz w:val="22"/>
                <w:szCs w:val="22"/>
              </w:rPr>
              <w:t>a</w:t>
            </w:r>
            <w:r w:rsidRPr="00005617">
              <w:rPr>
                <w:rFonts w:eastAsiaTheme="minorHAnsi"/>
                <w:bCs/>
                <w:sz w:val="22"/>
                <w:szCs w:val="22"/>
              </w:rPr>
              <w:t>binoid L</w:t>
            </w:r>
            <w:r w:rsidR="00005617" w:rsidRPr="00005617">
              <w:rPr>
                <w:rFonts w:eastAsiaTheme="minorHAnsi"/>
                <w:bCs/>
                <w:sz w:val="22"/>
                <w:szCs w:val="22"/>
              </w:rPr>
              <w:t>igands</w:t>
            </w:r>
          </w:p>
          <w:p w14:paraId="48660AA7" w14:textId="349463F8" w:rsidR="00261652" w:rsidRPr="005A24B8" w:rsidRDefault="00261652" w:rsidP="006B182D">
            <w:pPr>
              <w:pStyle w:val="TableParagraph"/>
              <w:ind w:left="-22" w:right="85"/>
              <w:jc w:val="center"/>
              <w:rPr>
                <w:color w:val="080808"/>
                <w:w w:val="105"/>
                <w:sz w:val="21"/>
                <w:szCs w:val="21"/>
              </w:rPr>
            </w:pPr>
          </w:p>
        </w:tc>
      </w:tr>
      <w:tr w:rsidR="00087159" w:rsidRPr="005A24B8" w14:paraId="1612B280" w14:textId="77777777" w:rsidTr="000E21A2">
        <w:trPr>
          <w:trHeight w:val="424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92D050"/>
            <w:vAlign w:val="center"/>
          </w:tcPr>
          <w:p w14:paraId="3A21C179" w14:textId="23020A25" w:rsidR="00087159" w:rsidRPr="005A24B8" w:rsidRDefault="00087159" w:rsidP="00087159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10:</w:t>
            </w:r>
            <w:r>
              <w:rPr>
                <w:color w:val="080808"/>
                <w:sz w:val="26"/>
                <w:szCs w:val="26"/>
              </w:rPr>
              <w:t>3</w:t>
            </w:r>
            <w:r w:rsidR="00037DD3"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a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3C08192C" w14:textId="1F390CE9" w:rsidR="00087159" w:rsidRPr="005A24B8" w:rsidRDefault="00087159" w:rsidP="00087159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1</w:t>
            </w:r>
            <w:r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:</w:t>
            </w:r>
            <w:r w:rsidR="00302F79">
              <w:rPr>
                <w:color w:val="080808"/>
                <w:sz w:val="26"/>
                <w:szCs w:val="26"/>
              </w:rPr>
              <w:t>5</w:t>
            </w:r>
            <w:r w:rsidR="00037DD3"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a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1DBA7B23" w14:textId="77777777" w:rsidR="00087159" w:rsidRPr="005A24B8" w:rsidRDefault="00087159" w:rsidP="00087159">
            <w:pPr>
              <w:pStyle w:val="TableParagraph"/>
              <w:spacing w:after="0"/>
              <w:ind w:left="-22" w:right="85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Coffee Break</w:t>
            </w:r>
          </w:p>
        </w:tc>
      </w:tr>
      <w:tr w:rsidR="00087159" w:rsidRPr="005A24B8" w14:paraId="4CD80ECA" w14:textId="77777777" w:rsidTr="00005617">
        <w:trPr>
          <w:trHeight w:val="415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B6DDE8" w:themeFill="accent5" w:themeFillTint="66"/>
            <w:vAlign w:val="center"/>
          </w:tcPr>
          <w:p w14:paraId="0A2B8355" w14:textId="09414A10" w:rsidR="00087159" w:rsidRPr="005A24B8" w:rsidRDefault="00087159" w:rsidP="00087159">
            <w:pPr>
              <w:pStyle w:val="TableParagraph"/>
              <w:spacing w:after="0"/>
              <w:jc w:val="center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1</w:t>
            </w:r>
            <w:r>
              <w:rPr>
                <w:color w:val="080808"/>
                <w:sz w:val="26"/>
                <w:szCs w:val="26"/>
              </w:rPr>
              <w:t>0:</w:t>
            </w:r>
            <w:r w:rsidR="00302F79">
              <w:rPr>
                <w:color w:val="080808"/>
                <w:sz w:val="26"/>
                <w:szCs w:val="26"/>
              </w:rPr>
              <w:t>5</w:t>
            </w:r>
            <w:r w:rsidR="00037DD3">
              <w:rPr>
                <w:color w:val="080808"/>
                <w:sz w:val="26"/>
                <w:szCs w:val="26"/>
              </w:rPr>
              <w:t>0</w:t>
            </w:r>
            <w:r w:rsidRPr="005A24B8">
              <w:rPr>
                <w:color w:val="080808"/>
                <w:sz w:val="26"/>
                <w:szCs w:val="26"/>
              </w:rPr>
              <w:t>am</w:t>
            </w:r>
            <w:r w:rsidRPr="005A24B8">
              <w:rPr>
                <w:color w:val="080808"/>
                <w:w w:val="120"/>
                <w:sz w:val="26"/>
                <w:szCs w:val="26"/>
              </w:rPr>
              <w:t xml:space="preserve"> - 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78BD3607" w14:textId="28C2F705" w:rsidR="00087159" w:rsidRPr="005A24B8" w:rsidRDefault="00087159" w:rsidP="00087159">
            <w:pPr>
              <w:pStyle w:val="TableParagraph"/>
              <w:spacing w:after="0"/>
              <w:rPr>
                <w:sz w:val="26"/>
                <w:szCs w:val="26"/>
              </w:rPr>
            </w:pP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0DCEAD39" w14:textId="07FF6544" w:rsidR="00087159" w:rsidRPr="002F5767" w:rsidRDefault="00087159" w:rsidP="002F5767">
            <w:pPr>
              <w:pStyle w:val="TableParagraph"/>
              <w:spacing w:after="0"/>
              <w:ind w:left="-22" w:right="86"/>
              <w:jc w:val="center"/>
              <w:rPr>
                <w:b/>
                <w:color w:val="080808"/>
                <w:w w:val="105"/>
                <w:sz w:val="24"/>
                <w:szCs w:val="24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Session 2:</w:t>
            </w:r>
            <w:r w:rsidR="0018003E">
              <w:rPr>
                <w:i/>
                <w:color w:val="080808"/>
                <w:w w:val="105"/>
                <w:sz w:val="26"/>
              </w:rPr>
              <w:t xml:space="preserve"> Presider</w:t>
            </w:r>
            <w:r w:rsidR="002F5767">
              <w:rPr>
                <w:b/>
                <w:color w:val="080808"/>
                <w:w w:val="105"/>
                <w:sz w:val="24"/>
                <w:szCs w:val="24"/>
              </w:rPr>
              <w:t xml:space="preserve"> Hideaki Yano</w:t>
            </w:r>
          </w:p>
        </w:tc>
      </w:tr>
      <w:tr w:rsidR="00087159" w:rsidRPr="005A24B8" w14:paraId="661A6A89" w14:textId="77777777" w:rsidTr="00EE28B4">
        <w:trPr>
          <w:trHeight w:val="1225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7E800E85" w14:textId="77777777" w:rsidR="00087159" w:rsidRPr="005A24B8" w:rsidRDefault="00087159" w:rsidP="00087159">
            <w:pPr>
              <w:pStyle w:val="TableParagraph"/>
              <w:spacing w:after="0"/>
              <w:jc w:val="center"/>
              <w:rPr>
                <w:color w:val="080808"/>
                <w:w w:val="115"/>
                <w:sz w:val="26"/>
                <w:szCs w:val="26"/>
              </w:rPr>
            </w:pPr>
          </w:p>
          <w:p w14:paraId="17BC463C" w14:textId="25FD1FDC" w:rsidR="00087159" w:rsidRPr="005A24B8" w:rsidRDefault="00037DD3" w:rsidP="00087159">
            <w:pPr>
              <w:pStyle w:val="TableParagraph"/>
              <w:spacing w:after="0"/>
              <w:rPr>
                <w:sz w:val="26"/>
                <w:szCs w:val="26"/>
              </w:rPr>
            </w:pPr>
            <w:r>
              <w:rPr>
                <w:color w:val="080808"/>
                <w:sz w:val="26"/>
                <w:szCs w:val="26"/>
              </w:rPr>
              <w:t>10</w:t>
            </w:r>
            <w:r w:rsidR="00087159" w:rsidRPr="005A24B8">
              <w:rPr>
                <w:color w:val="080808"/>
                <w:sz w:val="26"/>
                <w:szCs w:val="26"/>
              </w:rPr>
              <w:t>:</w:t>
            </w:r>
            <w:r>
              <w:rPr>
                <w:color w:val="080808"/>
                <w:sz w:val="26"/>
                <w:szCs w:val="26"/>
              </w:rPr>
              <w:t>50</w:t>
            </w:r>
            <w:r w:rsidR="00087159" w:rsidRPr="005A24B8">
              <w:rPr>
                <w:color w:val="080808"/>
                <w:sz w:val="26"/>
                <w:szCs w:val="26"/>
              </w:rPr>
              <w:t>am</w:t>
            </w:r>
            <w:r w:rsidR="00087159" w:rsidRPr="005A24B8">
              <w:rPr>
                <w:color w:val="080808"/>
                <w:w w:val="120"/>
                <w:sz w:val="26"/>
                <w:szCs w:val="26"/>
              </w:rPr>
              <w:t xml:space="preserve"> -</w:t>
            </w:r>
          </w:p>
          <w:p w14:paraId="2D533369" w14:textId="77777777" w:rsidR="00087159" w:rsidRPr="005A24B8" w:rsidRDefault="00087159" w:rsidP="00087159">
            <w:pPr>
              <w:pStyle w:val="TableParagraph"/>
              <w:spacing w:after="0"/>
              <w:jc w:val="center"/>
              <w:rPr>
                <w:color w:val="080808"/>
                <w:w w:val="115"/>
                <w:sz w:val="26"/>
                <w:szCs w:val="26"/>
              </w:rPr>
            </w:pP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06DC50D0" w14:textId="08A4C8EB" w:rsidR="00087159" w:rsidRPr="005A24B8" w:rsidRDefault="00087159" w:rsidP="00087159">
            <w:pPr>
              <w:pStyle w:val="TableParagraph"/>
              <w:spacing w:after="0"/>
              <w:rPr>
                <w:sz w:val="26"/>
                <w:szCs w:val="26"/>
              </w:rPr>
            </w:pPr>
            <w:r w:rsidRPr="005A24B8">
              <w:rPr>
                <w:color w:val="080808"/>
                <w:sz w:val="26"/>
                <w:szCs w:val="26"/>
              </w:rPr>
              <w:t>1</w:t>
            </w:r>
            <w:r>
              <w:rPr>
                <w:color w:val="080808"/>
                <w:sz w:val="26"/>
                <w:szCs w:val="26"/>
              </w:rPr>
              <w:t>1</w:t>
            </w:r>
            <w:r w:rsidRPr="005A24B8">
              <w:rPr>
                <w:color w:val="080808"/>
                <w:sz w:val="26"/>
                <w:szCs w:val="26"/>
              </w:rPr>
              <w:t>:</w:t>
            </w:r>
            <w:r w:rsidR="00037DD3">
              <w:rPr>
                <w:color w:val="080808"/>
                <w:sz w:val="26"/>
                <w:szCs w:val="26"/>
              </w:rPr>
              <w:t>30</w:t>
            </w:r>
            <w:r w:rsidRPr="005A24B8">
              <w:rPr>
                <w:color w:val="080808"/>
                <w:sz w:val="26"/>
                <w:szCs w:val="26"/>
              </w:rPr>
              <w:t>p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FC3957A" w14:textId="1473428B" w:rsidR="00087159" w:rsidRPr="005A24B8" w:rsidRDefault="00087159" w:rsidP="00087159">
            <w:pPr>
              <w:pStyle w:val="TableParagraph"/>
              <w:spacing w:after="120"/>
              <w:ind w:left="-29" w:right="86"/>
              <w:jc w:val="center"/>
              <w:rPr>
                <w:i/>
                <w:color w:val="080808"/>
                <w:sz w:val="28"/>
                <w:szCs w:val="28"/>
              </w:rPr>
            </w:pPr>
            <w:r w:rsidRPr="005A24B8">
              <w:rPr>
                <w:i/>
                <w:color w:val="080808"/>
                <w:sz w:val="28"/>
                <w:szCs w:val="28"/>
              </w:rPr>
              <w:t>Keynote Address</w:t>
            </w:r>
          </w:p>
          <w:p w14:paraId="4DA139FA" w14:textId="73294B7D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b/>
                <w:color w:val="080808"/>
                <w:sz w:val="24"/>
                <w:szCs w:val="24"/>
              </w:rPr>
            </w:pPr>
            <w:r w:rsidRPr="005A24B8">
              <w:rPr>
                <w:b/>
                <w:color w:val="080808"/>
                <w:sz w:val="24"/>
                <w:szCs w:val="24"/>
              </w:rPr>
              <w:t xml:space="preserve">Dr. Seva </w:t>
            </w:r>
            <w:proofErr w:type="spellStart"/>
            <w:r w:rsidRPr="005A24B8">
              <w:rPr>
                <w:b/>
                <w:color w:val="080808"/>
                <w:sz w:val="24"/>
                <w:szCs w:val="24"/>
              </w:rPr>
              <w:t>Katritch</w:t>
            </w:r>
            <w:proofErr w:type="spellEnd"/>
          </w:p>
          <w:p w14:paraId="553F5C62" w14:textId="5888570F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</w:pPr>
            <w:r>
              <w:t>University of Southern California</w:t>
            </w:r>
          </w:p>
          <w:p w14:paraId="36A4A9FF" w14:textId="03C86FA9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b/>
                <w:sz w:val="26"/>
              </w:rPr>
            </w:pPr>
            <w:r w:rsidRPr="00BC6B6B">
              <w:t>From Giga-</w:t>
            </w:r>
            <w:r>
              <w:t>S</w:t>
            </w:r>
            <w:r w:rsidRPr="00BC6B6B">
              <w:t>cale Screening to Functionalization of Known Scaffolds:  How Structure-Based Computations Enable Discovery of New Leads for Addiction Disorders</w:t>
            </w:r>
          </w:p>
        </w:tc>
      </w:tr>
      <w:tr w:rsidR="00087159" w:rsidRPr="005A24B8" w14:paraId="1D2D83D7" w14:textId="77777777" w:rsidTr="002F0656">
        <w:trPr>
          <w:trHeight w:hRule="exact" w:val="883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2A811961" w14:textId="009E9409" w:rsidR="00087159" w:rsidRPr="005A24B8" w:rsidRDefault="00087159" w:rsidP="00087159">
            <w:pPr>
              <w:pStyle w:val="TableParagraph"/>
              <w:spacing w:after="0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1</w:t>
            </w:r>
            <w:r>
              <w:rPr>
                <w:color w:val="080808"/>
                <w:sz w:val="26"/>
              </w:rPr>
              <w:t>1</w:t>
            </w:r>
            <w:r w:rsidRPr="005A24B8">
              <w:rPr>
                <w:color w:val="080808"/>
                <w:sz w:val="26"/>
              </w:rPr>
              <w:t>:</w:t>
            </w:r>
            <w:r w:rsidR="00037DD3"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32680A9C" w14:textId="773D00ED" w:rsidR="00087159" w:rsidRPr="005A24B8" w:rsidRDefault="00087159" w:rsidP="00087159">
            <w:pPr>
              <w:pStyle w:val="TableParagraph"/>
              <w:spacing w:after="0"/>
              <w:ind w:right="-31"/>
              <w:rPr>
                <w:sz w:val="26"/>
              </w:rPr>
            </w:pPr>
            <w:r>
              <w:rPr>
                <w:color w:val="080808"/>
                <w:sz w:val="26"/>
              </w:rPr>
              <w:t>12</w:t>
            </w:r>
            <w:r w:rsidRPr="005A24B8">
              <w:rPr>
                <w:color w:val="080808"/>
                <w:sz w:val="26"/>
              </w:rPr>
              <w:t>:</w:t>
            </w:r>
            <w:r w:rsidR="00037DD3">
              <w:rPr>
                <w:color w:val="080808"/>
                <w:sz w:val="26"/>
              </w:rPr>
              <w:t>0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4295ECD" w14:textId="36F39102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b/>
                <w:color w:val="080808"/>
                <w:w w:val="105"/>
                <w:sz w:val="24"/>
                <w:szCs w:val="24"/>
              </w:rPr>
            </w:pPr>
            <w:r>
              <w:rPr>
                <w:b/>
                <w:color w:val="080808"/>
                <w:w w:val="105"/>
                <w:sz w:val="24"/>
                <w:szCs w:val="24"/>
              </w:rPr>
              <w:t>Dr. Daniel Rosenbaum</w:t>
            </w:r>
          </w:p>
          <w:p w14:paraId="093E71C5" w14:textId="7D268264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  <w:r>
              <w:rPr>
                <w:color w:val="080808"/>
                <w:w w:val="105"/>
              </w:rPr>
              <w:t>University of Texas</w:t>
            </w:r>
          </w:p>
          <w:p w14:paraId="4780559A" w14:textId="534FFCFE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  <w:r>
              <w:t>Ligand Binding and Modulation of the CB1 Receptor</w:t>
            </w:r>
            <w:r w:rsidRPr="005A24B8">
              <w:rPr>
                <w:color w:val="070707"/>
              </w:rPr>
              <w:t xml:space="preserve"> </w:t>
            </w:r>
          </w:p>
          <w:p w14:paraId="303C87AB" w14:textId="05047EBB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  <w:sz w:val="26"/>
              </w:rPr>
            </w:pPr>
          </w:p>
        </w:tc>
      </w:tr>
      <w:tr w:rsidR="00087159" w:rsidRPr="005A24B8" w14:paraId="61323455" w14:textId="77777777" w:rsidTr="003D3F10">
        <w:trPr>
          <w:trHeight w:hRule="exact" w:val="1063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50AFAE53" w14:textId="43876915" w:rsidR="00087159" w:rsidRPr="005A24B8" w:rsidRDefault="00087159" w:rsidP="00087159">
            <w:pPr>
              <w:pStyle w:val="TableParagraph"/>
              <w:spacing w:after="0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2</w:t>
            </w:r>
            <w:r w:rsidRPr="005A24B8">
              <w:rPr>
                <w:color w:val="080808"/>
                <w:sz w:val="26"/>
              </w:rPr>
              <w:t>:</w:t>
            </w:r>
            <w:r w:rsidR="00037DD3">
              <w:rPr>
                <w:color w:val="080808"/>
                <w:sz w:val="26"/>
              </w:rPr>
              <w:t>0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7EBF88FB" w14:textId="59A40B0C" w:rsidR="00087159" w:rsidRPr="005A24B8" w:rsidRDefault="00087159" w:rsidP="00087159">
            <w:pPr>
              <w:pStyle w:val="TableParagraph"/>
              <w:spacing w:after="0"/>
              <w:ind w:right="-31"/>
              <w:rPr>
                <w:color w:val="080808"/>
                <w:sz w:val="26"/>
              </w:rPr>
            </w:pPr>
            <w:r w:rsidRPr="005A24B8">
              <w:rPr>
                <w:color w:val="080808"/>
                <w:sz w:val="26"/>
              </w:rPr>
              <w:t>12:</w:t>
            </w:r>
            <w:r w:rsidR="00037DD3"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7DE5A90E" w14:textId="77777777" w:rsidR="00087159" w:rsidRDefault="00087159" w:rsidP="00087159">
            <w:pPr>
              <w:jc w:val="center"/>
              <w:rPr>
                <w:color w:val="161616"/>
                <w:w w:val="105"/>
                <w:sz w:val="22"/>
                <w:szCs w:val="22"/>
              </w:rPr>
            </w:pPr>
            <w:r>
              <w:rPr>
                <w:b/>
                <w:color w:val="080808"/>
              </w:rPr>
              <w:t>Dr. Andrea Hohman</w:t>
            </w:r>
            <w:r w:rsidRPr="005A24B8">
              <w:rPr>
                <w:color w:val="161616"/>
                <w:w w:val="105"/>
                <w:sz w:val="22"/>
                <w:szCs w:val="22"/>
              </w:rPr>
              <w:t xml:space="preserve"> </w:t>
            </w:r>
          </w:p>
          <w:p w14:paraId="67229D05" w14:textId="77777777" w:rsidR="000A04A4" w:rsidRDefault="000A04A4" w:rsidP="00CC1D32">
            <w:pPr>
              <w:pStyle w:val="TableParagraph"/>
              <w:spacing w:after="0"/>
              <w:ind w:left="-22" w:right="86"/>
              <w:jc w:val="center"/>
              <w:rPr>
                <w:bCs/>
                <w:color w:val="080808"/>
                <w:w w:val="105"/>
              </w:rPr>
            </w:pPr>
            <w:r w:rsidRPr="000A04A4">
              <w:rPr>
                <w:bCs/>
                <w:color w:val="080808"/>
                <w:w w:val="105"/>
              </w:rPr>
              <w:t>Indiana University Bloomington</w:t>
            </w:r>
          </w:p>
          <w:p w14:paraId="14F6F56E" w14:textId="742D7DAA" w:rsidR="003D3F10" w:rsidRPr="000A04A4" w:rsidRDefault="003D3F10" w:rsidP="003D3F10">
            <w:pPr>
              <w:pStyle w:val="TableParagraph"/>
              <w:ind w:left="-22" w:right="86"/>
              <w:jc w:val="center"/>
              <w:rPr>
                <w:bCs/>
                <w:color w:val="080808"/>
                <w:w w:val="105"/>
              </w:rPr>
            </w:pPr>
            <w:r w:rsidRPr="003D3F10">
              <w:rPr>
                <w:bCs/>
                <w:color w:val="080808"/>
                <w:w w:val="105"/>
              </w:rPr>
              <w:t>Sparing of Morphine Tolerance in a Mouse Model of</w:t>
            </w:r>
            <w:r>
              <w:rPr>
                <w:bCs/>
                <w:color w:val="080808"/>
                <w:w w:val="105"/>
              </w:rPr>
              <w:t xml:space="preserve"> </w:t>
            </w:r>
            <w:r w:rsidRPr="003D3F10">
              <w:rPr>
                <w:bCs/>
                <w:color w:val="080808"/>
                <w:w w:val="105"/>
              </w:rPr>
              <w:t>Anti-</w:t>
            </w:r>
            <w:r>
              <w:rPr>
                <w:bCs/>
                <w:color w:val="080808"/>
                <w:w w:val="105"/>
              </w:rPr>
              <w:t>R</w:t>
            </w:r>
            <w:r w:rsidRPr="003D3F10">
              <w:rPr>
                <w:bCs/>
                <w:color w:val="080808"/>
                <w:w w:val="105"/>
              </w:rPr>
              <w:t>etroviral Induced Neuropathic Pain</w:t>
            </w:r>
          </w:p>
        </w:tc>
      </w:tr>
      <w:tr w:rsidR="00087159" w:rsidRPr="005A24B8" w14:paraId="5A0CF8DA" w14:textId="77777777" w:rsidTr="00202179">
        <w:trPr>
          <w:trHeight w:hRule="exact" w:val="1144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7B6BA2D3" w14:textId="37C23BDD" w:rsidR="00087159" w:rsidRPr="005A24B8" w:rsidRDefault="00087159" w:rsidP="00087159">
            <w:pPr>
              <w:pStyle w:val="TableParagraph"/>
              <w:spacing w:after="0"/>
              <w:rPr>
                <w:color w:val="080808"/>
                <w:sz w:val="26"/>
              </w:rPr>
            </w:pPr>
            <w:r w:rsidRPr="005A24B8">
              <w:rPr>
                <w:color w:val="080808"/>
                <w:sz w:val="26"/>
              </w:rPr>
              <w:t>12:</w:t>
            </w:r>
            <w:r w:rsidR="00037DD3"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6B5264EC" w14:textId="5240624D" w:rsidR="00087159" w:rsidRPr="005A24B8" w:rsidRDefault="00037DD3" w:rsidP="00087159">
            <w:pPr>
              <w:pStyle w:val="TableParagraph"/>
              <w:spacing w:after="0"/>
              <w:ind w:right="-31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2</w:t>
            </w:r>
            <w:r w:rsidR="00087159"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50</w:t>
            </w:r>
            <w:r w:rsidR="00087159"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0A57F1C8" w14:textId="2BDCB8D7" w:rsidR="00087159" w:rsidRPr="00202179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b/>
                <w:color w:val="080808"/>
                <w:w w:val="105"/>
                <w:sz w:val="24"/>
                <w:szCs w:val="24"/>
              </w:rPr>
            </w:pPr>
            <w:r>
              <w:rPr>
                <w:b/>
                <w:color w:val="080808"/>
                <w:w w:val="105"/>
                <w:sz w:val="24"/>
                <w:szCs w:val="24"/>
              </w:rPr>
              <w:t>Dr. Hideaki Yano</w:t>
            </w:r>
          </w:p>
          <w:p w14:paraId="53B42331" w14:textId="77777777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  <w:r>
              <w:rPr>
                <w:color w:val="080808"/>
                <w:w w:val="105"/>
              </w:rPr>
              <w:t>Northeastern University</w:t>
            </w:r>
          </w:p>
          <w:p w14:paraId="7AC68166" w14:textId="3B706808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  <w:r>
              <w:t xml:space="preserve">Molecular Mechanisms of </w:t>
            </w:r>
            <w:proofErr w:type="spellStart"/>
            <w:r>
              <w:t>Superagonism</w:t>
            </w:r>
            <w:proofErr w:type="spellEnd"/>
            <w:r>
              <w:t xml:space="preserve"> Elicited by Synthetic Cannabinoid Actions on CB1 Receptors</w:t>
            </w:r>
          </w:p>
          <w:p w14:paraId="52F69DB5" w14:textId="48297DA8" w:rsidR="00087159" w:rsidRPr="005A24B8" w:rsidRDefault="00087159" w:rsidP="00087159">
            <w:pPr>
              <w:pStyle w:val="TableParagraph"/>
              <w:spacing w:after="0"/>
              <w:ind w:left="-22" w:right="86"/>
              <w:jc w:val="center"/>
              <w:rPr>
                <w:b/>
                <w:color w:val="080808"/>
                <w:w w:val="105"/>
                <w:sz w:val="26"/>
              </w:rPr>
            </w:pPr>
          </w:p>
        </w:tc>
      </w:tr>
      <w:tr w:rsidR="00037DD3" w:rsidRPr="005A24B8" w14:paraId="74E8C5D9" w14:textId="77777777" w:rsidTr="00CC1D32">
        <w:trPr>
          <w:trHeight w:hRule="exact" w:val="1378"/>
        </w:trPr>
        <w:tc>
          <w:tcPr>
            <w:tcW w:w="116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73A0247A" w14:textId="5A7291A4" w:rsidR="00037DD3" w:rsidRPr="005A24B8" w:rsidRDefault="00151878" w:rsidP="00087159">
            <w:pPr>
              <w:pStyle w:val="TableParagraph"/>
              <w:spacing w:after="0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2:50pm -</w:t>
            </w:r>
          </w:p>
        </w:tc>
        <w:tc>
          <w:tcPr>
            <w:tcW w:w="99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61A4454B" w14:textId="5FB71BF2" w:rsidR="00037DD3" w:rsidRDefault="00151878" w:rsidP="00087159">
            <w:pPr>
              <w:pStyle w:val="TableParagraph"/>
              <w:spacing w:after="0"/>
              <w:ind w:right="-31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:0</w:t>
            </w:r>
            <w:r w:rsidR="005D32EB">
              <w:rPr>
                <w:color w:val="080808"/>
                <w:sz w:val="26"/>
              </w:rPr>
              <w:t>2</w:t>
            </w:r>
            <w:r>
              <w:rPr>
                <w:color w:val="080808"/>
                <w:sz w:val="26"/>
              </w:rPr>
              <w:t>p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49D79F41" w14:textId="7333D999" w:rsidR="00151878" w:rsidRPr="00F21DA5" w:rsidRDefault="00733904" w:rsidP="00151878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F21DA5">
              <w:rPr>
                <w:b/>
                <w:color w:val="080808"/>
                <w:sz w:val="24"/>
                <w:szCs w:val="24"/>
              </w:rPr>
              <w:t>Dr. Madelyn Ray</w:t>
            </w:r>
          </w:p>
          <w:p w14:paraId="08606682" w14:textId="57864020" w:rsidR="00151878" w:rsidRPr="00733904" w:rsidRDefault="00733904" w:rsidP="00151878">
            <w:pPr>
              <w:pStyle w:val="TableParagraph"/>
              <w:spacing w:after="0"/>
              <w:jc w:val="center"/>
              <w:rPr>
                <w:bCs/>
                <w:i/>
              </w:rPr>
            </w:pPr>
            <w:r w:rsidRPr="00733904">
              <w:rPr>
                <w:bCs/>
                <w:color w:val="080808"/>
              </w:rPr>
              <w:t>Boston University</w:t>
            </w:r>
          </w:p>
          <w:p w14:paraId="76033A84" w14:textId="18A150CF" w:rsidR="00037DD3" w:rsidRDefault="00873E6A" w:rsidP="00873E6A">
            <w:pPr>
              <w:pStyle w:val="TableParagraph"/>
              <w:spacing w:after="0"/>
              <w:ind w:left="-22" w:right="86"/>
              <w:jc w:val="center"/>
              <w:rPr>
                <w:b/>
                <w:color w:val="080808"/>
                <w:w w:val="105"/>
                <w:sz w:val="24"/>
                <w:szCs w:val="24"/>
              </w:rPr>
            </w:pPr>
            <w:r w:rsidRPr="00873E6A">
              <w:rPr>
                <w:bCs/>
                <w:color w:val="080808"/>
                <w:w w:val="105"/>
              </w:rPr>
              <w:t>Cell-type Specific Transcriptional Signatures Associated with Opioid Use Disorder Using Single Nuclei RNA</w:t>
            </w:r>
            <w:r w:rsidRPr="00873E6A">
              <w:rPr>
                <w:b/>
                <w:color w:val="080808"/>
                <w:w w:val="105"/>
                <w:sz w:val="24"/>
                <w:szCs w:val="24"/>
              </w:rPr>
              <w:t>-</w:t>
            </w:r>
            <w:r w:rsidRPr="00873E6A">
              <w:rPr>
                <w:bCs/>
                <w:color w:val="080808"/>
                <w:w w:val="105"/>
              </w:rPr>
              <w:t>Seq of Human Postmortem Brain</w:t>
            </w:r>
          </w:p>
        </w:tc>
      </w:tr>
    </w:tbl>
    <w:p w14:paraId="762784FA" w14:textId="77777777" w:rsidR="00291977" w:rsidRPr="005A24B8" w:rsidRDefault="00291977">
      <w:pPr>
        <w:spacing w:line="290" w:lineRule="auto"/>
        <w:jc w:val="center"/>
        <w:rPr>
          <w:sz w:val="26"/>
        </w:rPr>
        <w:sectPr w:rsidR="00291977" w:rsidRPr="005A24B8">
          <w:headerReference w:type="default" r:id="rId6"/>
          <w:type w:val="continuous"/>
          <w:pgSz w:w="12240" w:h="15840"/>
          <w:pgMar w:top="980" w:right="1600" w:bottom="280" w:left="1600" w:header="708" w:footer="720" w:gutter="0"/>
          <w:cols w:space="720"/>
        </w:sectPr>
      </w:pPr>
    </w:p>
    <w:p w14:paraId="65255BA9" w14:textId="4323992C" w:rsidR="00291977" w:rsidRPr="005A24B8" w:rsidRDefault="00023249">
      <w:pPr>
        <w:pStyle w:val="BodyText"/>
        <w:spacing w:line="77" w:lineRule="exact"/>
        <w:ind w:left="138"/>
        <w:rPr>
          <w:sz w:val="7"/>
        </w:rPr>
      </w:pPr>
      <w:r w:rsidRPr="005A24B8">
        <w:rPr>
          <w:noProof/>
          <w:position w:val="-1"/>
          <w:sz w:val="7"/>
        </w:rPr>
        <w:lastRenderedPageBreak/>
        <mc:AlternateContent>
          <mc:Choice Requires="wpg">
            <w:drawing>
              <wp:inline distT="0" distB="0" distL="0" distR="0" wp14:anchorId="2BF5DCF0" wp14:editId="1229A8E0">
                <wp:extent cx="5542915" cy="48895"/>
                <wp:effectExtent l="0" t="0" r="0" b="1905"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2915" cy="48895"/>
                          <a:chOff x="0" y="0"/>
                          <a:chExt cx="8729" cy="77"/>
                        </a:xfrm>
                      </wpg:grpSpPr>
                      <wps:wsp>
                        <wps:cNvPr id="12" name="Line 13"/>
                        <wps:cNvCnPr>
                          <a:cxnSpLocks/>
                        </wps:cNvCnPr>
                        <wps:spPr bwMode="auto">
                          <a:xfrm>
                            <a:off x="28" y="28"/>
                            <a:ext cx="8673" cy="21"/>
                          </a:xfrm>
                          <a:prstGeom prst="line">
                            <a:avLst/>
                          </a:prstGeom>
                          <a:noFill/>
                          <a:ln w="35052">
                            <a:solidFill>
                              <a:srgbClr val="A18C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A34D12" id="Group 12" o:spid="_x0000_s1026" style="width:436.45pt;height:3.85pt;mso-position-horizontal-relative:char;mso-position-vertical-relative:line" coordsize="8729,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">
                <v:line id="Line 13" o:spid="_x0000_s1027" style="position:absolute;visibility:visible;mso-wrap-style:square" from="28,28" to="8701,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" strokecolor="#a18cb1" strokeweight="2.76pt">
                  <o:lock v:ext="edit" shapetype="f"/>
                </v:line>
                <w10:anchorlock/>
              </v:group>
            </w:pict>
          </mc:Fallback>
        </mc:AlternateContent>
      </w:r>
    </w:p>
    <w:p w14:paraId="653A5183" w14:textId="77777777" w:rsidR="00291977" w:rsidRPr="005A24B8" w:rsidRDefault="00A106C5" w:rsidP="00FE075A">
      <w:pPr>
        <w:jc w:val="center"/>
        <w:rPr>
          <w:b/>
          <w:sz w:val="29"/>
        </w:rPr>
      </w:pPr>
      <w:r w:rsidRPr="005A24B8">
        <w:rPr>
          <w:b/>
          <w:color w:val="080808"/>
          <w:sz w:val="29"/>
        </w:rPr>
        <w:t>PROGRAM SCHEDULE</w:t>
      </w:r>
    </w:p>
    <w:p w14:paraId="0955F6BE" w14:textId="007A62BC" w:rsidR="00291977" w:rsidRPr="005A24B8" w:rsidRDefault="00A106C5" w:rsidP="00FE075A">
      <w:pPr>
        <w:jc w:val="center"/>
        <w:rPr>
          <w:color w:val="080808"/>
          <w:sz w:val="29"/>
        </w:rPr>
      </w:pPr>
      <w:r w:rsidRPr="005A24B8">
        <w:rPr>
          <w:color w:val="080808"/>
          <w:sz w:val="29"/>
        </w:rPr>
        <w:t xml:space="preserve">Thursday, August </w:t>
      </w:r>
      <w:r w:rsidR="00194617">
        <w:rPr>
          <w:color w:val="080808"/>
          <w:sz w:val="29"/>
        </w:rPr>
        <w:t>4th</w:t>
      </w:r>
      <w:r w:rsidRPr="005A24B8">
        <w:rPr>
          <w:color w:val="080808"/>
          <w:sz w:val="29"/>
        </w:rPr>
        <w:t>, 20</w:t>
      </w:r>
      <w:r w:rsidR="00005DC3">
        <w:rPr>
          <w:color w:val="080808"/>
          <w:sz w:val="29"/>
        </w:rPr>
        <w:t>22</w:t>
      </w:r>
    </w:p>
    <w:p w14:paraId="41E79CEF" w14:textId="702E223D" w:rsidR="00291977" w:rsidRPr="005A24B8" w:rsidRDefault="00FE075A" w:rsidP="005B79EC">
      <w:pPr>
        <w:jc w:val="center"/>
        <w:rPr>
          <w:sz w:val="29"/>
        </w:rPr>
      </w:pPr>
      <w:r w:rsidRPr="005A24B8">
        <w:rPr>
          <w:sz w:val="29"/>
        </w:rPr>
        <w:t>Afternoon Sessions</w:t>
      </w:r>
    </w:p>
    <w:tbl>
      <w:tblPr>
        <w:tblW w:w="0" w:type="auto"/>
        <w:tblInd w:w="176" w:type="dxa"/>
        <w:tblBorders>
          <w:top w:val="single" w:sz="24" w:space="0" w:color="A18CB1"/>
          <w:left w:val="single" w:sz="24" w:space="0" w:color="A18CB1"/>
          <w:bottom w:val="single" w:sz="24" w:space="0" w:color="A18CB1"/>
          <w:right w:val="single" w:sz="24" w:space="0" w:color="A18CB1"/>
          <w:insideH w:val="single" w:sz="24" w:space="0" w:color="A18CB1"/>
          <w:insideV w:val="single" w:sz="24" w:space="0" w:color="A18CB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1"/>
        <w:gridCol w:w="972"/>
        <w:gridCol w:w="6498"/>
      </w:tblGrid>
      <w:tr w:rsidR="00A271B7" w:rsidRPr="005A24B8" w14:paraId="78475F0F" w14:textId="77777777" w:rsidTr="00A271B7">
        <w:trPr>
          <w:trHeight w:hRule="exact" w:val="430"/>
        </w:trPr>
        <w:tc>
          <w:tcPr>
            <w:tcW w:w="1151" w:type="dxa"/>
            <w:tcBorders>
              <w:left w:val="single" w:sz="18" w:space="0" w:color="A183BA"/>
              <w:bottom w:val="single" w:sz="24" w:space="0" w:color="A18CB1"/>
              <w:right w:val="nil"/>
            </w:tcBorders>
            <w:shd w:val="clear" w:color="auto" w:fill="CCC0D9" w:themeFill="accent4" w:themeFillTint="66"/>
            <w:vAlign w:val="center"/>
          </w:tcPr>
          <w:p w14:paraId="39668FA6" w14:textId="338A96BC" w:rsidR="00A271B7" w:rsidRPr="005A24B8" w:rsidRDefault="00A271B7" w:rsidP="00A271B7">
            <w:pPr>
              <w:pStyle w:val="TableParagraph"/>
              <w:spacing w:after="0"/>
              <w:ind w:right="21"/>
              <w:rPr>
                <w:sz w:val="26"/>
              </w:rPr>
            </w:pPr>
            <w:r>
              <w:rPr>
                <w:color w:val="080808"/>
                <w:sz w:val="26"/>
              </w:rPr>
              <w:t xml:space="preserve">  1</w:t>
            </w:r>
            <w:r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02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left w:val="nil"/>
              <w:bottom w:val="single" w:sz="24" w:space="0" w:color="A18CB1"/>
              <w:right w:val="single" w:sz="18" w:space="0" w:color="A183BA"/>
            </w:tcBorders>
            <w:shd w:val="clear" w:color="auto" w:fill="CCC0D9" w:themeFill="accent4" w:themeFillTint="66"/>
            <w:vAlign w:val="center"/>
          </w:tcPr>
          <w:p w14:paraId="2EA1A9A0" w14:textId="128AF24C" w:rsidR="00A271B7" w:rsidRPr="005A24B8" w:rsidRDefault="00A271B7" w:rsidP="00A271B7">
            <w:pPr>
              <w:pStyle w:val="TableParagraph"/>
              <w:spacing w:after="0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2:00pm</w:t>
            </w:r>
          </w:p>
        </w:tc>
        <w:tc>
          <w:tcPr>
            <w:tcW w:w="6498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CCC0D9" w:themeFill="accent4" w:themeFillTint="66"/>
            <w:vAlign w:val="center"/>
          </w:tcPr>
          <w:p w14:paraId="0AF51C32" w14:textId="777E00EF" w:rsidR="00A271B7" w:rsidRPr="005A24B8" w:rsidRDefault="00A271B7" w:rsidP="00A271B7">
            <w:pPr>
              <w:pStyle w:val="TableParagraph"/>
              <w:spacing w:after="0" w:line="192" w:lineRule="auto"/>
              <w:ind w:left="167" w:right="128"/>
              <w:jc w:val="center"/>
              <w:rPr>
                <w:i/>
                <w:color w:val="080808"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Lunch</w:t>
            </w:r>
          </w:p>
        </w:tc>
      </w:tr>
      <w:tr w:rsidR="00A271B7" w:rsidRPr="005A24B8" w14:paraId="4DC037A9" w14:textId="77777777" w:rsidTr="00A271B7">
        <w:trPr>
          <w:trHeight w:hRule="exact" w:val="430"/>
        </w:trPr>
        <w:tc>
          <w:tcPr>
            <w:tcW w:w="1151" w:type="dxa"/>
            <w:tcBorders>
              <w:top w:val="single" w:sz="24" w:space="0" w:color="A18CB1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B8CCE4" w:themeFill="accent1" w:themeFillTint="66"/>
            <w:vAlign w:val="center"/>
          </w:tcPr>
          <w:p w14:paraId="56BC020E" w14:textId="73EBF50F" w:rsidR="00A271B7" w:rsidRPr="005A24B8" w:rsidRDefault="00A271B7" w:rsidP="00A271B7">
            <w:pPr>
              <w:pStyle w:val="TableParagraph"/>
              <w:spacing w:after="0"/>
              <w:ind w:right="21"/>
              <w:rPr>
                <w:sz w:val="26"/>
              </w:rPr>
            </w:pPr>
            <w:r>
              <w:rPr>
                <w:sz w:val="26"/>
              </w:rPr>
              <w:t xml:space="preserve">  </w:t>
            </w:r>
            <w:r w:rsidRPr="005A24B8">
              <w:rPr>
                <w:sz w:val="26"/>
              </w:rPr>
              <w:t xml:space="preserve">2:00pm </w:t>
            </w:r>
            <w:r>
              <w:rPr>
                <w:sz w:val="26"/>
              </w:rPr>
              <w:t>-</w:t>
            </w:r>
            <w:r w:rsidRPr="005A24B8">
              <w:rPr>
                <w:sz w:val="26"/>
              </w:rPr>
              <w:t xml:space="preserve"> </w:t>
            </w:r>
          </w:p>
        </w:tc>
        <w:tc>
          <w:tcPr>
            <w:tcW w:w="972" w:type="dxa"/>
            <w:tcBorders>
              <w:top w:val="single" w:sz="24" w:space="0" w:color="A18CB1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B8CCE4" w:themeFill="accent1" w:themeFillTint="66"/>
            <w:vAlign w:val="center"/>
          </w:tcPr>
          <w:p w14:paraId="79B484F1" w14:textId="1104FF28" w:rsidR="00A271B7" w:rsidRPr="005A24B8" w:rsidRDefault="00A271B7" w:rsidP="00A271B7">
            <w:pPr>
              <w:pStyle w:val="TableParagraph"/>
              <w:spacing w:after="0"/>
              <w:rPr>
                <w:sz w:val="26"/>
              </w:rPr>
            </w:pPr>
          </w:p>
        </w:tc>
        <w:tc>
          <w:tcPr>
            <w:tcW w:w="6498" w:type="dxa"/>
            <w:tcBorders>
              <w:top w:val="single" w:sz="24" w:space="0" w:color="A18CB1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8CCE4" w:themeFill="accent1" w:themeFillTint="66"/>
            <w:vAlign w:val="center"/>
          </w:tcPr>
          <w:p w14:paraId="4759E35B" w14:textId="26A2C3CA" w:rsidR="00A271B7" w:rsidRPr="005A24B8" w:rsidRDefault="00A271B7" w:rsidP="00A271B7">
            <w:pPr>
              <w:pStyle w:val="TableParagraph"/>
              <w:spacing w:after="0" w:line="192" w:lineRule="auto"/>
              <w:ind w:left="167" w:right="128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>Session 3:</w:t>
            </w:r>
            <w:r w:rsidR="00724895">
              <w:rPr>
                <w:i/>
                <w:color w:val="080808"/>
                <w:sz w:val="26"/>
              </w:rPr>
              <w:t xml:space="preserve"> Presider </w:t>
            </w:r>
            <w:r w:rsidRPr="00C24123">
              <w:rPr>
                <w:b/>
                <w:bCs/>
                <w:iCs/>
                <w:color w:val="080808"/>
                <w:sz w:val="26"/>
              </w:rPr>
              <w:t>Andrea Hohman</w:t>
            </w:r>
          </w:p>
          <w:p w14:paraId="1A371228" w14:textId="7BD9C7E4" w:rsidR="00A271B7" w:rsidRPr="005A24B8" w:rsidRDefault="00A271B7" w:rsidP="00A271B7">
            <w:pPr>
              <w:pStyle w:val="TableParagraph"/>
              <w:spacing w:after="0" w:line="192" w:lineRule="auto"/>
              <w:ind w:right="164"/>
              <w:jc w:val="center"/>
              <w:rPr>
                <w:sz w:val="26"/>
              </w:rPr>
            </w:pPr>
          </w:p>
        </w:tc>
      </w:tr>
      <w:tr w:rsidR="00A271B7" w:rsidRPr="005A24B8" w14:paraId="08ECDAD0" w14:textId="77777777" w:rsidTr="009B4334">
        <w:trPr>
          <w:trHeight w:val="874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78F80D26" w14:textId="77777777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sz w:val="26"/>
              </w:rPr>
              <w:t xml:space="preserve">  </w:t>
            </w:r>
          </w:p>
          <w:p w14:paraId="3355E39B" w14:textId="29465230" w:rsidR="00A271B7" w:rsidRPr="005A24B8" w:rsidRDefault="00A271B7" w:rsidP="00A271B7">
            <w:pPr>
              <w:pStyle w:val="TableParagraph"/>
              <w:rPr>
                <w:sz w:val="28"/>
              </w:rPr>
            </w:pPr>
            <w:r w:rsidRPr="005A24B8">
              <w:rPr>
                <w:sz w:val="26"/>
              </w:rPr>
              <w:t xml:space="preserve">  2:0</w:t>
            </w:r>
            <w:r>
              <w:rPr>
                <w:sz w:val="26"/>
              </w:rPr>
              <w:t>0</w:t>
            </w:r>
            <w:r w:rsidRPr="005A24B8">
              <w:rPr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40C246DF" w14:textId="77777777" w:rsidR="00A271B7" w:rsidRPr="005A24B8" w:rsidRDefault="00A271B7" w:rsidP="00A271B7">
            <w:pPr>
              <w:pStyle w:val="TableParagraph"/>
              <w:rPr>
                <w:sz w:val="26"/>
              </w:rPr>
            </w:pPr>
          </w:p>
          <w:p w14:paraId="488B91F3" w14:textId="33BB1BBC" w:rsidR="00A271B7" w:rsidRPr="005A24B8" w:rsidRDefault="00A271B7" w:rsidP="00A271B7">
            <w:pPr>
              <w:pStyle w:val="TableParagraph"/>
              <w:ind w:right="-27" w:firstLine="3"/>
              <w:rPr>
                <w:sz w:val="26"/>
              </w:rPr>
            </w:pPr>
            <w:r w:rsidRPr="005A24B8">
              <w:rPr>
                <w:sz w:val="26"/>
              </w:rPr>
              <w:t>2:</w:t>
            </w:r>
            <w:r>
              <w:rPr>
                <w:sz w:val="26"/>
              </w:rPr>
              <w:t>40</w:t>
            </w:r>
            <w:r w:rsidRPr="005A24B8">
              <w:rPr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1817E1D4" w14:textId="4C954DE2" w:rsidR="00A271B7" w:rsidRPr="005A24B8" w:rsidRDefault="00A271B7" w:rsidP="00A271B7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>Dr. Bryan Roth</w:t>
            </w:r>
          </w:p>
          <w:p w14:paraId="673F50FD" w14:textId="0A2FD9A7" w:rsidR="00A271B7" w:rsidRPr="005A24B8" w:rsidRDefault="00A271B7" w:rsidP="00A271B7">
            <w:pPr>
              <w:pStyle w:val="TableParagraph"/>
              <w:spacing w:after="0"/>
              <w:jc w:val="center"/>
            </w:pPr>
            <w:r>
              <w:t>University of North Carolina, Chapel Hill</w:t>
            </w:r>
          </w:p>
          <w:p w14:paraId="34D921A7" w14:textId="53824436" w:rsidR="00A271B7" w:rsidRPr="005A24B8" w:rsidRDefault="00A271B7" w:rsidP="00A271B7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  <w:shd w:val="clear" w:color="auto" w:fill="FFFFFF"/>
              </w:rPr>
              <w:t>Structure, Function and Pharmacology of MRGPRX-Family Receptors</w:t>
            </w:r>
          </w:p>
        </w:tc>
      </w:tr>
      <w:tr w:rsidR="00A271B7" w:rsidRPr="005A24B8" w14:paraId="2708791E" w14:textId="77777777" w:rsidTr="0011757B">
        <w:trPr>
          <w:trHeight w:val="856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470C945C" w14:textId="77777777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sz w:val="26"/>
              </w:rPr>
              <w:t xml:space="preserve">  </w:t>
            </w:r>
          </w:p>
          <w:p w14:paraId="06735B29" w14:textId="76470ACA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 xml:space="preserve">  2:</w:t>
            </w:r>
            <w:r>
              <w:rPr>
                <w:color w:val="080808"/>
                <w:sz w:val="26"/>
              </w:rPr>
              <w:t>4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6AE486EE" w14:textId="77777777" w:rsidR="00A271B7" w:rsidRPr="005A24B8" w:rsidRDefault="00A271B7" w:rsidP="00A271B7">
            <w:pPr>
              <w:pStyle w:val="TableParagraph"/>
              <w:rPr>
                <w:sz w:val="26"/>
              </w:rPr>
            </w:pPr>
          </w:p>
          <w:p w14:paraId="6976360B" w14:textId="2970B7A0" w:rsidR="00A271B7" w:rsidRPr="005A24B8" w:rsidRDefault="00A271B7" w:rsidP="00A271B7">
            <w:pPr>
              <w:pStyle w:val="TableParagraph"/>
              <w:rPr>
                <w:sz w:val="26"/>
              </w:rPr>
            </w:pPr>
            <w:r>
              <w:rPr>
                <w:color w:val="080808"/>
                <w:sz w:val="26"/>
              </w:rPr>
              <w:t>3</w:t>
            </w:r>
            <w:r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1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46C81768" w14:textId="15648547" w:rsidR="00A271B7" w:rsidRPr="005A24B8" w:rsidRDefault="00A271B7" w:rsidP="00A271B7">
            <w:pPr>
              <w:pStyle w:val="TableParagraph"/>
              <w:spacing w:after="0"/>
              <w:ind w:right="136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r. Takashi Tsukamoto</w:t>
            </w:r>
          </w:p>
          <w:p w14:paraId="0536BEEF" w14:textId="1F3119EE" w:rsidR="00A271B7" w:rsidRPr="005A24B8" w:rsidRDefault="00A271B7" w:rsidP="00A271B7">
            <w:pPr>
              <w:pStyle w:val="TableParagraph"/>
              <w:spacing w:after="0"/>
              <w:ind w:right="136"/>
              <w:jc w:val="center"/>
            </w:pPr>
            <w:r>
              <w:t>Johns Hopkins University</w:t>
            </w:r>
          </w:p>
          <w:p w14:paraId="74E241F0" w14:textId="6253D93D" w:rsidR="00A271B7" w:rsidRPr="005A24B8" w:rsidRDefault="00A271B7" w:rsidP="00A271B7">
            <w:pPr>
              <w:pStyle w:val="TableParagraph"/>
              <w:spacing w:after="0"/>
              <w:jc w:val="center"/>
              <w:rPr>
                <w:i/>
                <w:sz w:val="26"/>
              </w:rPr>
            </w:pPr>
            <w:r w:rsidRPr="0054358E">
              <w:rPr>
                <w:color w:val="080808"/>
                <w:w w:val="105"/>
              </w:rPr>
              <w:t xml:space="preserve">Positive </w:t>
            </w:r>
            <w:r>
              <w:rPr>
                <w:color w:val="080808"/>
                <w:w w:val="105"/>
              </w:rPr>
              <w:t>A</w:t>
            </w:r>
            <w:r w:rsidRPr="0054358E">
              <w:rPr>
                <w:color w:val="080808"/>
                <w:w w:val="105"/>
              </w:rPr>
              <w:t xml:space="preserve">llosteric </w:t>
            </w:r>
            <w:r>
              <w:rPr>
                <w:color w:val="080808"/>
                <w:w w:val="105"/>
              </w:rPr>
              <w:t>M</w:t>
            </w:r>
            <w:r w:rsidRPr="0054358E">
              <w:rPr>
                <w:color w:val="080808"/>
                <w:w w:val="105"/>
              </w:rPr>
              <w:t xml:space="preserve">odulators of </w:t>
            </w:r>
            <w:r>
              <w:rPr>
                <w:color w:val="080808"/>
                <w:w w:val="105"/>
              </w:rPr>
              <w:t>H</w:t>
            </w:r>
            <w:r w:rsidRPr="0054358E">
              <w:rPr>
                <w:color w:val="080808"/>
                <w:w w:val="105"/>
              </w:rPr>
              <w:t>uman MAS-</w:t>
            </w:r>
            <w:r>
              <w:rPr>
                <w:color w:val="080808"/>
                <w:w w:val="105"/>
              </w:rPr>
              <w:t>R</w:t>
            </w:r>
            <w:r w:rsidRPr="0054358E">
              <w:rPr>
                <w:color w:val="080808"/>
                <w:w w:val="105"/>
              </w:rPr>
              <w:t xml:space="preserve">elated G </w:t>
            </w:r>
            <w:r>
              <w:rPr>
                <w:color w:val="080808"/>
                <w:w w:val="105"/>
              </w:rPr>
              <w:t>P</w:t>
            </w:r>
            <w:r w:rsidRPr="0054358E">
              <w:rPr>
                <w:color w:val="080808"/>
                <w:w w:val="105"/>
              </w:rPr>
              <w:t>rotein-</w:t>
            </w:r>
            <w:r>
              <w:rPr>
                <w:color w:val="080808"/>
                <w:w w:val="105"/>
              </w:rPr>
              <w:t>C</w:t>
            </w:r>
            <w:r w:rsidRPr="0054358E">
              <w:rPr>
                <w:color w:val="080808"/>
                <w:w w:val="105"/>
              </w:rPr>
              <w:t xml:space="preserve">oupled </w:t>
            </w:r>
            <w:r>
              <w:rPr>
                <w:color w:val="080808"/>
                <w:w w:val="105"/>
              </w:rPr>
              <w:t>R</w:t>
            </w:r>
            <w:r w:rsidRPr="0054358E">
              <w:rPr>
                <w:color w:val="080808"/>
                <w:w w:val="105"/>
              </w:rPr>
              <w:t xml:space="preserve">eceptor X1 (MRGPRX1) for the </w:t>
            </w:r>
            <w:r>
              <w:rPr>
                <w:color w:val="080808"/>
                <w:w w:val="105"/>
              </w:rPr>
              <w:t>T</w:t>
            </w:r>
            <w:r w:rsidRPr="0054358E">
              <w:rPr>
                <w:color w:val="080808"/>
                <w:w w:val="105"/>
              </w:rPr>
              <w:t xml:space="preserve">reatment of </w:t>
            </w:r>
            <w:r>
              <w:rPr>
                <w:color w:val="080808"/>
                <w:w w:val="105"/>
              </w:rPr>
              <w:t>N</w:t>
            </w:r>
            <w:r w:rsidRPr="0054358E">
              <w:rPr>
                <w:color w:val="080808"/>
                <w:w w:val="105"/>
              </w:rPr>
              <w:t xml:space="preserve">europathic </w:t>
            </w:r>
            <w:r>
              <w:rPr>
                <w:color w:val="080808"/>
                <w:w w:val="105"/>
              </w:rPr>
              <w:t>P</w:t>
            </w:r>
            <w:r w:rsidRPr="0054358E">
              <w:rPr>
                <w:color w:val="080808"/>
                <w:w w:val="105"/>
              </w:rPr>
              <w:t>ain</w:t>
            </w:r>
          </w:p>
        </w:tc>
      </w:tr>
      <w:tr w:rsidR="00A271B7" w:rsidRPr="005A24B8" w14:paraId="201B495E" w14:textId="77777777" w:rsidTr="00A34940">
        <w:trPr>
          <w:trHeight w:val="856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6CC45E5B" w14:textId="77777777" w:rsidR="00A271B7" w:rsidRPr="005A24B8" w:rsidRDefault="00A271B7" w:rsidP="00A271B7">
            <w:pPr>
              <w:pStyle w:val="TableParagraph"/>
              <w:rPr>
                <w:sz w:val="37"/>
              </w:rPr>
            </w:pPr>
          </w:p>
          <w:p w14:paraId="4464BCF9" w14:textId="38374EA3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 xml:space="preserve">  </w:t>
            </w:r>
            <w:r>
              <w:rPr>
                <w:color w:val="080808"/>
                <w:sz w:val="26"/>
              </w:rPr>
              <w:t>3</w:t>
            </w:r>
            <w:r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1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67B2764B" w14:textId="77777777" w:rsidR="00A271B7" w:rsidRPr="005A24B8" w:rsidRDefault="00A271B7" w:rsidP="00A271B7">
            <w:pPr>
              <w:pStyle w:val="TableParagraph"/>
              <w:rPr>
                <w:sz w:val="37"/>
              </w:rPr>
            </w:pPr>
          </w:p>
          <w:p w14:paraId="44711348" w14:textId="2845E95B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3:</w:t>
            </w:r>
            <w:r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46274F16" w14:textId="3B464170" w:rsidR="00A271B7" w:rsidRPr="005A24B8" w:rsidRDefault="00A271B7" w:rsidP="00A271B7">
            <w:pPr>
              <w:pStyle w:val="TableParagraph"/>
              <w:spacing w:after="0"/>
              <w:ind w:left="-22" w:right="85"/>
              <w:jc w:val="center"/>
              <w:rPr>
                <w:b/>
                <w:color w:val="181818"/>
                <w:sz w:val="24"/>
                <w:szCs w:val="24"/>
              </w:rPr>
            </w:pPr>
            <w:r>
              <w:rPr>
                <w:b/>
                <w:color w:val="181818"/>
                <w:sz w:val="24"/>
                <w:szCs w:val="24"/>
              </w:rPr>
              <w:t>Dr. Venetia Zachariou</w:t>
            </w:r>
          </w:p>
          <w:p w14:paraId="6D11D814" w14:textId="26D3D18A" w:rsidR="00A271B7" w:rsidRPr="005A24B8" w:rsidRDefault="00A271B7" w:rsidP="00A271B7">
            <w:pPr>
              <w:pStyle w:val="TableParagraph"/>
              <w:spacing w:after="0"/>
              <w:ind w:left="-22" w:right="85"/>
              <w:jc w:val="center"/>
              <w:rPr>
                <w:color w:val="181818"/>
              </w:rPr>
            </w:pPr>
            <w:r>
              <w:rPr>
                <w:color w:val="181818"/>
              </w:rPr>
              <w:t>Icahn School of Medicine at Mount Sinai</w:t>
            </w:r>
          </w:p>
          <w:p w14:paraId="261F76BF" w14:textId="7B5D32BC" w:rsidR="00A271B7" w:rsidRPr="00BA0FDD" w:rsidRDefault="00A271B7" w:rsidP="00A271B7">
            <w:pPr>
              <w:jc w:val="center"/>
            </w:pPr>
            <w:r w:rsidRPr="00BA0FDD">
              <w:rPr>
                <w:color w:val="000000"/>
                <w:sz w:val="22"/>
                <w:szCs w:val="22"/>
              </w:rPr>
              <w:t>SARS-CoV-2 Airway Infection Results in Time-dependent Sensory Abnormalities in a Hamster Model</w:t>
            </w:r>
          </w:p>
        </w:tc>
      </w:tr>
      <w:tr w:rsidR="00A271B7" w:rsidRPr="005A24B8" w14:paraId="608C6941" w14:textId="77777777" w:rsidTr="00906C9A">
        <w:trPr>
          <w:trHeight w:val="640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0976A1A4" w14:textId="74B4EB02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 xml:space="preserve">  3:</w:t>
            </w:r>
            <w:r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0313D0B3" w14:textId="7480BAD9" w:rsidR="00A271B7" w:rsidRPr="005A24B8" w:rsidRDefault="00A271B7" w:rsidP="00A271B7">
            <w:pPr>
              <w:pStyle w:val="TableParagraph"/>
              <w:rPr>
                <w:sz w:val="26"/>
              </w:rPr>
            </w:pPr>
            <w:r w:rsidRPr="005A24B8">
              <w:rPr>
                <w:sz w:val="26"/>
              </w:rPr>
              <w:t>3:</w:t>
            </w:r>
            <w:r>
              <w:rPr>
                <w:sz w:val="26"/>
              </w:rPr>
              <w:t>50</w:t>
            </w:r>
            <w:r w:rsidRPr="005A24B8">
              <w:rPr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0B7FDE90" w14:textId="77777777" w:rsidR="00A271B7" w:rsidRPr="006D7586" w:rsidRDefault="00A271B7" w:rsidP="00A271B7">
            <w:pPr>
              <w:pStyle w:val="TableParagraph"/>
              <w:spacing w:after="0"/>
              <w:ind w:right="124"/>
              <w:jc w:val="center"/>
              <w:rPr>
                <w:b/>
                <w:color w:val="080808"/>
                <w:sz w:val="24"/>
                <w:szCs w:val="24"/>
              </w:rPr>
            </w:pPr>
            <w:r w:rsidRPr="006D7586">
              <w:rPr>
                <w:b/>
                <w:color w:val="080808"/>
                <w:sz w:val="24"/>
                <w:szCs w:val="24"/>
              </w:rPr>
              <w:t xml:space="preserve">Dr. </w:t>
            </w:r>
            <w:r>
              <w:rPr>
                <w:b/>
                <w:color w:val="080808"/>
                <w:sz w:val="24"/>
                <w:szCs w:val="24"/>
              </w:rPr>
              <w:t>Tristan McClure-Begley</w:t>
            </w:r>
          </w:p>
          <w:p w14:paraId="4389F116" w14:textId="77777777" w:rsidR="00A271B7" w:rsidRPr="006D7586" w:rsidRDefault="00A271B7" w:rsidP="00A271B7">
            <w:pPr>
              <w:pStyle w:val="TableParagraph"/>
              <w:spacing w:after="0"/>
              <w:ind w:right="124"/>
              <w:jc w:val="center"/>
            </w:pPr>
            <w:r>
              <w:t>NIDA (DNB</w:t>
            </w:r>
            <w:r w:rsidRPr="006D7586">
              <w:t>)</w:t>
            </w:r>
          </w:p>
          <w:p w14:paraId="116165D5" w14:textId="45C1ED4D" w:rsidR="00A271B7" w:rsidRPr="005A24B8" w:rsidRDefault="00A271B7" w:rsidP="00A271B7">
            <w:pPr>
              <w:jc w:val="center"/>
            </w:pPr>
            <w:r>
              <w:rPr>
                <w:sz w:val="22"/>
                <w:szCs w:val="22"/>
              </w:rPr>
              <w:t>O</w:t>
            </w:r>
            <w:r w:rsidRPr="00694937">
              <w:rPr>
                <w:sz w:val="22"/>
                <w:szCs w:val="22"/>
              </w:rPr>
              <w:t xml:space="preserve">verview of </w:t>
            </w:r>
            <w:r>
              <w:rPr>
                <w:sz w:val="22"/>
                <w:szCs w:val="22"/>
              </w:rPr>
              <w:t>B</w:t>
            </w:r>
            <w:r w:rsidRPr="00694937">
              <w:rPr>
                <w:sz w:val="22"/>
                <w:szCs w:val="22"/>
              </w:rPr>
              <w:t xml:space="preserve">ranch </w:t>
            </w:r>
            <w:r>
              <w:rPr>
                <w:sz w:val="22"/>
                <w:szCs w:val="22"/>
              </w:rPr>
              <w:t>D</w:t>
            </w:r>
            <w:r w:rsidRPr="00694937">
              <w:rPr>
                <w:sz w:val="22"/>
                <w:szCs w:val="22"/>
              </w:rPr>
              <w:t>irectives</w:t>
            </w:r>
            <w:r>
              <w:rPr>
                <w:sz w:val="22"/>
                <w:szCs w:val="22"/>
              </w:rPr>
              <w:t>, R</w:t>
            </w:r>
            <w:r w:rsidRPr="00694937">
              <w:rPr>
                <w:sz w:val="22"/>
                <w:szCs w:val="22"/>
              </w:rPr>
              <w:t xml:space="preserve">esearch </w:t>
            </w:r>
            <w:proofErr w:type="gramStart"/>
            <w:r>
              <w:rPr>
                <w:sz w:val="22"/>
                <w:szCs w:val="22"/>
              </w:rPr>
              <w:t>P</w:t>
            </w:r>
            <w:r w:rsidRPr="00694937">
              <w:rPr>
                <w:sz w:val="22"/>
                <w:szCs w:val="22"/>
              </w:rPr>
              <w:t>riorities</w:t>
            </w:r>
            <w:proofErr w:type="gramEnd"/>
            <w:r w:rsidRPr="00694937">
              <w:rPr>
                <w:sz w:val="22"/>
                <w:szCs w:val="22"/>
              </w:rPr>
              <w:t xml:space="preserve"> and </w:t>
            </w:r>
            <w:r>
              <w:rPr>
                <w:sz w:val="22"/>
                <w:szCs w:val="22"/>
              </w:rPr>
              <w:t>I</w:t>
            </w:r>
            <w:r w:rsidRPr="00694937">
              <w:rPr>
                <w:sz w:val="22"/>
                <w:szCs w:val="22"/>
              </w:rPr>
              <w:t>nterests</w:t>
            </w:r>
          </w:p>
        </w:tc>
      </w:tr>
      <w:tr w:rsidR="00A271B7" w:rsidRPr="005A24B8" w14:paraId="47359890" w14:textId="77777777" w:rsidTr="00906C9A">
        <w:trPr>
          <w:trHeight w:val="397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92D050"/>
            <w:vAlign w:val="center"/>
          </w:tcPr>
          <w:p w14:paraId="211392E2" w14:textId="00BFF3CD" w:rsidR="00A271B7" w:rsidRPr="005A24B8" w:rsidRDefault="00A271B7" w:rsidP="00A271B7">
            <w:pPr>
              <w:pStyle w:val="TableParagraph"/>
              <w:spacing w:before="2"/>
              <w:jc w:val="center"/>
              <w:rPr>
                <w:sz w:val="37"/>
              </w:rPr>
            </w:pPr>
            <w:r w:rsidRPr="005A24B8">
              <w:rPr>
                <w:color w:val="080808"/>
                <w:sz w:val="26"/>
              </w:rPr>
              <w:t xml:space="preserve"> 3</w:t>
            </w:r>
            <w:r w:rsidRPr="005A24B8">
              <w:rPr>
                <w:color w:val="2A2A2A"/>
                <w:sz w:val="26"/>
              </w:rPr>
              <w:t>:</w:t>
            </w:r>
            <w:r>
              <w:rPr>
                <w:color w:val="080808"/>
                <w:sz w:val="26"/>
              </w:rPr>
              <w:t>5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06F6B967" w14:textId="071838E4" w:rsidR="00A271B7" w:rsidRPr="005A24B8" w:rsidRDefault="00A271B7" w:rsidP="00A271B7">
            <w:pPr>
              <w:pStyle w:val="TableParagraph"/>
              <w:spacing w:before="2"/>
              <w:rPr>
                <w:sz w:val="37"/>
              </w:rPr>
            </w:pPr>
            <w:r>
              <w:rPr>
                <w:color w:val="080808"/>
                <w:sz w:val="26"/>
              </w:rPr>
              <w:t>4</w:t>
            </w:r>
            <w:r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1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42335AF7" w14:textId="2C7FCFFE" w:rsidR="00A271B7" w:rsidRPr="005A24B8" w:rsidRDefault="00A271B7" w:rsidP="00A271B7">
            <w:pPr>
              <w:pStyle w:val="TableParagraph"/>
              <w:spacing w:before="91"/>
              <w:ind w:right="124"/>
              <w:jc w:val="center"/>
              <w:rPr>
                <w:i/>
                <w:color w:val="080808"/>
                <w:w w:val="105"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>Coffee Break</w:t>
            </w:r>
          </w:p>
        </w:tc>
      </w:tr>
      <w:tr w:rsidR="00A271B7" w:rsidRPr="005A24B8" w14:paraId="1CE938BB" w14:textId="77777777" w:rsidTr="00906C9A">
        <w:trPr>
          <w:trHeight w:hRule="exact" w:val="432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B6DDE8" w:themeFill="accent5" w:themeFillTint="66"/>
            <w:vAlign w:val="center"/>
          </w:tcPr>
          <w:p w14:paraId="567A171E" w14:textId="74431340" w:rsidR="00A271B7" w:rsidRPr="005A24B8" w:rsidRDefault="00A271B7" w:rsidP="00A271B7">
            <w:pPr>
              <w:pStyle w:val="TableParagraph"/>
              <w:spacing w:before="2"/>
              <w:jc w:val="center"/>
              <w:rPr>
                <w:sz w:val="37"/>
              </w:rPr>
            </w:pPr>
            <w:r>
              <w:rPr>
                <w:color w:val="080808"/>
                <w:sz w:val="26"/>
              </w:rPr>
              <w:t>4:10pm</w:t>
            </w:r>
            <w:r w:rsidRPr="005A24B8">
              <w:rPr>
                <w:color w:val="080808"/>
                <w:sz w:val="26"/>
              </w:rPr>
              <w:t xml:space="preserve">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24D5BDB4" w14:textId="4AD665E7" w:rsidR="00A271B7" w:rsidRPr="005A24B8" w:rsidRDefault="00A271B7" w:rsidP="00A271B7">
            <w:pPr>
              <w:pStyle w:val="TableParagraph"/>
              <w:spacing w:before="2"/>
              <w:rPr>
                <w:sz w:val="37"/>
              </w:rPr>
            </w:pP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7E299779" w14:textId="040A1238" w:rsidR="00A271B7" w:rsidRPr="005A24B8" w:rsidRDefault="00A271B7" w:rsidP="00A271B7">
            <w:pPr>
              <w:pStyle w:val="TableParagraph"/>
              <w:spacing w:after="0"/>
              <w:jc w:val="center"/>
              <w:rPr>
                <w:i/>
                <w:color w:val="080808"/>
                <w:w w:val="105"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Session 4:</w:t>
            </w:r>
            <w:r w:rsidR="00E836B8">
              <w:rPr>
                <w:i/>
                <w:color w:val="080808"/>
                <w:w w:val="105"/>
                <w:sz w:val="26"/>
              </w:rPr>
              <w:t xml:space="preserve"> </w:t>
            </w:r>
            <w:r w:rsidR="00724895">
              <w:rPr>
                <w:i/>
                <w:color w:val="080808"/>
                <w:w w:val="105"/>
                <w:sz w:val="26"/>
              </w:rPr>
              <w:t xml:space="preserve">Presider </w:t>
            </w:r>
            <w:r w:rsidR="008A6BCC">
              <w:rPr>
                <w:b/>
                <w:bCs/>
                <w:iCs/>
                <w:color w:val="080808"/>
                <w:w w:val="105"/>
                <w:sz w:val="26"/>
              </w:rPr>
              <w:t xml:space="preserve">Imad </w:t>
            </w:r>
            <w:proofErr w:type="spellStart"/>
            <w:r w:rsidR="008A6BCC">
              <w:rPr>
                <w:b/>
                <w:bCs/>
                <w:iCs/>
                <w:color w:val="080808"/>
                <w:w w:val="105"/>
                <w:sz w:val="26"/>
              </w:rPr>
              <w:t>Damaj</w:t>
            </w:r>
            <w:proofErr w:type="spellEnd"/>
          </w:p>
          <w:p w14:paraId="36DB7A22" w14:textId="6CD67B7F" w:rsidR="00A271B7" w:rsidRPr="005A24B8" w:rsidRDefault="00A271B7" w:rsidP="00A271B7">
            <w:pPr>
              <w:pStyle w:val="TableParagraph"/>
              <w:spacing w:after="0"/>
              <w:jc w:val="center"/>
              <w:rPr>
                <w:i/>
                <w:color w:val="080808"/>
                <w:w w:val="105"/>
                <w:sz w:val="26"/>
              </w:rPr>
            </w:pPr>
          </w:p>
        </w:tc>
      </w:tr>
      <w:tr w:rsidR="00A271B7" w:rsidRPr="005A24B8" w14:paraId="4A3F8B31" w14:textId="77777777" w:rsidTr="00AF4C48">
        <w:trPr>
          <w:trHeight w:val="1008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53213A93" w14:textId="77777777" w:rsidR="00A271B7" w:rsidRPr="006D7586" w:rsidRDefault="00A271B7" w:rsidP="00A271B7">
            <w:pPr>
              <w:pStyle w:val="TableParagraph"/>
              <w:ind w:right="114"/>
              <w:rPr>
                <w:sz w:val="28"/>
              </w:rPr>
            </w:pPr>
          </w:p>
          <w:p w14:paraId="55B3FA3F" w14:textId="4717BDC4" w:rsidR="00A271B7" w:rsidRPr="006D7586" w:rsidRDefault="00A271B7" w:rsidP="00A271B7">
            <w:pPr>
              <w:pStyle w:val="TableParagraph"/>
              <w:spacing w:before="2"/>
              <w:rPr>
                <w:sz w:val="37"/>
              </w:rPr>
            </w:pPr>
            <w:r w:rsidRPr="006D7586">
              <w:rPr>
                <w:color w:val="080808"/>
                <w:sz w:val="26"/>
              </w:rPr>
              <w:t xml:space="preserve">  4:</w:t>
            </w:r>
            <w:r>
              <w:rPr>
                <w:color w:val="080808"/>
                <w:sz w:val="26"/>
              </w:rPr>
              <w:t>10</w:t>
            </w:r>
            <w:r w:rsidRPr="006D7586">
              <w:rPr>
                <w:color w:val="161616"/>
                <w:sz w:val="26"/>
              </w:rPr>
              <w:t xml:space="preserve">pm </w:t>
            </w:r>
            <w:r w:rsidRPr="006D7586">
              <w:rPr>
                <w:color w:val="080808"/>
                <w:sz w:val="26"/>
              </w:rPr>
              <w:t>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36A49802" w14:textId="77777777" w:rsidR="00A271B7" w:rsidRPr="006D7586" w:rsidRDefault="00A271B7" w:rsidP="00A271B7">
            <w:pPr>
              <w:pStyle w:val="TableParagraph"/>
              <w:rPr>
                <w:sz w:val="28"/>
              </w:rPr>
            </w:pPr>
          </w:p>
          <w:p w14:paraId="749415AE" w14:textId="1B4957AD" w:rsidR="00A271B7" w:rsidRPr="006D7586" w:rsidRDefault="00A271B7" w:rsidP="00A271B7">
            <w:pPr>
              <w:pStyle w:val="TableParagraph"/>
              <w:spacing w:before="2"/>
              <w:rPr>
                <w:sz w:val="37"/>
              </w:rPr>
            </w:pPr>
            <w:r w:rsidRPr="006D7586">
              <w:rPr>
                <w:color w:val="080808"/>
                <w:sz w:val="26"/>
              </w:rPr>
              <w:t>4:</w:t>
            </w:r>
            <w:r>
              <w:rPr>
                <w:color w:val="080808"/>
                <w:sz w:val="26"/>
              </w:rPr>
              <w:t>40</w:t>
            </w:r>
            <w:r w:rsidRPr="006D7586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2CC2BD9" w14:textId="7656DAE4" w:rsidR="00A271B7" w:rsidRPr="006D7586" w:rsidRDefault="00A271B7" w:rsidP="00A271B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080808"/>
              </w:rPr>
              <w:t xml:space="preserve">Dr. </w:t>
            </w:r>
            <w:r w:rsidRPr="005A24B8">
              <w:rPr>
                <w:b/>
                <w:color w:val="080808"/>
              </w:rPr>
              <w:t>Steven Negus</w:t>
            </w:r>
            <w:r>
              <w:rPr>
                <w:b/>
                <w:color w:val="080808"/>
              </w:rPr>
              <w:t xml:space="preserve"> </w:t>
            </w:r>
          </w:p>
          <w:p w14:paraId="39542022" w14:textId="1591BD3F" w:rsidR="00A271B7" w:rsidRPr="005A24B8" w:rsidRDefault="00A271B7" w:rsidP="00A271B7">
            <w:pPr>
              <w:pStyle w:val="TableParagraph"/>
              <w:spacing w:after="0"/>
              <w:ind w:left="-22" w:right="85"/>
              <w:jc w:val="center"/>
              <w:rPr>
                <w:color w:val="181818"/>
                <w:w w:val="105"/>
              </w:rPr>
            </w:pPr>
            <w:r w:rsidRPr="005A24B8">
              <w:t>Virginia Commonwealth University</w:t>
            </w:r>
          </w:p>
          <w:p w14:paraId="7010A965" w14:textId="0DE41BFA" w:rsidR="00A271B7" w:rsidRPr="005A24B8" w:rsidRDefault="00A271B7" w:rsidP="00A271B7">
            <w:pPr>
              <w:jc w:val="center"/>
              <w:rPr>
                <w:sz w:val="22"/>
                <w:szCs w:val="22"/>
              </w:rPr>
            </w:pPr>
            <w:r w:rsidRPr="00234DED">
              <w:rPr>
                <w:color w:val="000000"/>
                <w:sz w:val="22"/>
                <w:szCs w:val="22"/>
              </w:rPr>
              <w:t>Drug-Choice Procedures for Assessment of Candidate Medications to Treat Opioid Use Disorder</w:t>
            </w:r>
          </w:p>
        </w:tc>
      </w:tr>
      <w:tr w:rsidR="00A271B7" w:rsidRPr="005A24B8" w14:paraId="01E0A537" w14:textId="77777777" w:rsidTr="001C2321">
        <w:trPr>
          <w:trHeight w:val="847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5BF0CF18" w14:textId="30FC1671" w:rsidR="00A271B7" w:rsidRPr="005A24B8" w:rsidRDefault="00A271B7" w:rsidP="00A271B7">
            <w:pPr>
              <w:pStyle w:val="TableParagraph"/>
              <w:spacing w:before="2"/>
              <w:jc w:val="center"/>
              <w:rPr>
                <w:sz w:val="37"/>
              </w:rPr>
            </w:pPr>
            <w:r w:rsidRPr="005A24B8">
              <w:rPr>
                <w:color w:val="080808"/>
                <w:sz w:val="26"/>
              </w:rPr>
              <w:t>4</w:t>
            </w:r>
            <w:r w:rsidRPr="005A24B8">
              <w:rPr>
                <w:color w:val="2A2A2A"/>
                <w:sz w:val="26"/>
              </w:rPr>
              <w:t>:</w:t>
            </w:r>
            <w:r>
              <w:rPr>
                <w:color w:val="080808"/>
                <w:sz w:val="26"/>
              </w:rPr>
              <w:t>4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4045BF8F" w14:textId="5D492596" w:rsidR="00A271B7" w:rsidRPr="005A24B8" w:rsidRDefault="00A271B7" w:rsidP="00A271B7">
            <w:pPr>
              <w:pStyle w:val="TableParagraph"/>
              <w:spacing w:before="2"/>
              <w:rPr>
                <w:sz w:val="37"/>
              </w:rPr>
            </w:pPr>
            <w:r w:rsidRPr="005A24B8">
              <w:rPr>
                <w:color w:val="080808"/>
                <w:sz w:val="26"/>
              </w:rPr>
              <w:t>5:</w:t>
            </w:r>
            <w:r>
              <w:rPr>
                <w:color w:val="080808"/>
                <w:sz w:val="26"/>
              </w:rPr>
              <w:t>1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347D696F" w14:textId="227F9BC3" w:rsidR="00A271B7" w:rsidRPr="005A24B8" w:rsidRDefault="00A271B7" w:rsidP="00A271B7">
            <w:pPr>
              <w:jc w:val="center"/>
              <w:rPr>
                <w:b/>
                <w:color w:val="000000"/>
                <w:shd w:val="clear" w:color="auto" w:fill="FFFFFF"/>
              </w:rPr>
            </w:pPr>
            <w:r>
              <w:rPr>
                <w:b/>
                <w:color w:val="000000"/>
                <w:shd w:val="clear" w:color="auto" w:fill="FFFFFF"/>
              </w:rPr>
              <w:t xml:space="preserve">Dr. </w:t>
            </w:r>
            <w:proofErr w:type="spellStart"/>
            <w:r>
              <w:rPr>
                <w:b/>
                <w:color w:val="000000"/>
                <w:shd w:val="clear" w:color="auto" w:fill="FFFFFF"/>
              </w:rPr>
              <w:t>Lipin</w:t>
            </w:r>
            <w:proofErr w:type="spellEnd"/>
            <w:r>
              <w:rPr>
                <w:b/>
                <w:color w:val="000000"/>
                <w:shd w:val="clear" w:color="auto" w:fill="FFFFFF"/>
              </w:rPr>
              <w:t xml:space="preserve"> Ji/ Dr. Anna </w:t>
            </w:r>
            <w:proofErr w:type="spellStart"/>
            <w:r>
              <w:rPr>
                <w:b/>
                <w:color w:val="000000"/>
                <w:shd w:val="clear" w:color="auto" w:fill="FFFFFF"/>
              </w:rPr>
              <w:t>Sromek</w:t>
            </w:r>
            <w:proofErr w:type="spellEnd"/>
          </w:p>
          <w:p w14:paraId="4A4296E6" w14:textId="1C2E84E3" w:rsidR="00A271B7" w:rsidRPr="005A24B8" w:rsidRDefault="00A271B7" w:rsidP="00A271B7">
            <w:pPr>
              <w:jc w:val="center"/>
              <w:rPr>
                <w:color w:val="000000"/>
                <w:sz w:val="22"/>
                <w:szCs w:val="22"/>
                <w:shd w:val="clear" w:color="auto" w:fill="FFFFFF"/>
              </w:rPr>
            </w:pPr>
            <w:proofErr w:type="spellStart"/>
            <w:r>
              <w:rPr>
                <w:color w:val="000000"/>
                <w:sz w:val="22"/>
                <w:szCs w:val="22"/>
                <w:shd w:val="clear" w:color="auto" w:fill="FFFFFF"/>
              </w:rPr>
              <w:t>MAKScientific</w:t>
            </w:r>
            <w:proofErr w:type="spellEnd"/>
            <w:r>
              <w:rPr>
                <w:color w:val="000000"/>
                <w:sz w:val="22"/>
                <w:szCs w:val="22"/>
                <w:shd w:val="clear" w:color="auto" w:fill="FFFFFF"/>
              </w:rPr>
              <w:t>/Northeastern University</w:t>
            </w:r>
          </w:p>
          <w:p w14:paraId="4ED2A3BF" w14:textId="7C45F075" w:rsidR="00A271B7" w:rsidRPr="00C238FD" w:rsidRDefault="00A271B7" w:rsidP="00A271B7">
            <w:pPr>
              <w:jc w:val="center"/>
              <w:rPr>
                <w:sz w:val="22"/>
                <w:szCs w:val="22"/>
              </w:rPr>
            </w:pPr>
            <w:r w:rsidRPr="008D2A0B">
              <w:rPr>
                <w:sz w:val="22"/>
                <w:szCs w:val="22"/>
              </w:rPr>
              <w:t>CB1 Neutral Antagonists as an Effective Approach for Treating Substance Use Disorders</w:t>
            </w:r>
          </w:p>
        </w:tc>
      </w:tr>
      <w:tr w:rsidR="00A271B7" w:rsidRPr="005A24B8" w14:paraId="476A241E" w14:textId="77777777" w:rsidTr="00E34DC8">
        <w:trPr>
          <w:trHeight w:val="1008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2F145206" w14:textId="77777777" w:rsidR="00A271B7" w:rsidRPr="006D7586" w:rsidRDefault="00A271B7" w:rsidP="00A271B7">
            <w:pPr>
              <w:pStyle w:val="TableParagraph"/>
              <w:rPr>
                <w:sz w:val="28"/>
              </w:rPr>
            </w:pPr>
          </w:p>
          <w:p w14:paraId="5BB5B8AD" w14:textId="0E9C25C3" w:rsidR="00A271B7" w:rsidRPr="006D7586" w:rsidRDefault="00A271B7" w:rsidP="00A271B7">
            <w:pPr>
              <w:pStyle w:val="TableParagraph"/>
              <w:spacing w:before="2"/>
              <w:rPr>
                <w:color w:val="080808"/>
                <w:sz w:val="26"/>
              </w:rPr>
            </w:pPr>
            <w:r w:rsidRPr="006D7586">
              <w:rPr>
                <w:color w:val="080808"/>
                <w:sz w:val="26"/>
              </w:rPr>
              <w:t xml:space="preserve"> 5:</w:t>
            </w:r>
            <w:r>
              <w:rPr>
                <w:color w:val="080808"/>
                <w:sz w:val="26"/>
              </w:rPr>
              <w:t>10</w:t>
            </w:r>
            <w:r w:rsidRPr="006D7586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59CE9D5C" w14:textId="77777777" w:rsidR="00A271B7" w:rsidRPr="006D7586" w:rsidRDefault="00A271B7" w:rsidP="00A271B7">
            <w:pPr>
              <w:pStyle w:val="TableParagraph"/>
              <w:spacing w:before="2"/>
              <w:rPr>
                <w:sz w:val="28"/>
              </w:rPr>
            </w:pPr>
          </w:p>
          <w:p w14:paraId="657AB3E4" w14:textId="14091947" w:rsidR="00A271B7" w:rsidRPr="006D7586" w:rsidRDefault="00A271B7" w:rsidP="00A271B7">
            <w:pPr>
              <w:pStyle w:val="TableParagraph"/>
              <w:spacing w:before="2"/>
              <w:rPr>
                <w:color w:val="080808"/>
                <w:sz w:val="26"/>
              </w:rPr>
            </w:pPr>
            <w:r w:rsidRPr="006D7586">
              <w:rPr>
                <w:color w:val="080808"/>
                <w:sz w:val="26"/>
              </w:rPr>
              <w:t>5:</w:t>
            </w:r>
            <w:r>
              <w:rPr>
                <w:color w:val="080808"/>
                <w:sz w:val="26"/>
              </w:rPr>
              <w:t>22</w:t>
            </w:r>
            <w:r w:rsidRPr="006D7586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A5D0E43" w14:textId="1BE1DE77" w:rsidR="00A271B7" w:rsidRPr="0013580F" w:rsidRDefault="00A271B7" w:rsidP="00A271B7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13580F">
              <w:rPr>
                <w:b/>
                <w:color w:val="080808"/>
                <w:sz w:val="24"/>
                <w:szCs w:val="24"/>
              </w:rPr>
              <w:t>Kimberly Karin</w:t>
            </w:r>
          </w:p>
          <w:p w14:paraId="4EF8D876" w14:textId="3B9212F3" w:rsidR="00A271B7" w:rsidRPr="0013580F" w:rsidRDefault="00A271B7" w:rsidP="00A271B7">
            <w:pPr>
              <w:pStyle w:val="TableParagraph"/>
              <w:spacing w:after="0"/>
              <w:jc w:val="center"/>
              <w:rPr>
                <w:iCs/>
              </w:rPr>
            </w:pPr>
            <w:r w:rsidRPr="0013580F">
              <w:rPr>
                <w:bCs/>
                <w:iCs/>
              </w:rPr>
              <w:t>Virginia Commonwealth University</w:t>
            </w:r>
          </w:p>
          <w:p w14:paraId="2F541303" w14:textId="76415738" w:rsidR="00A271B7" w:rsidRPr="007F43C7" w:rsidRDefault="00A271B7" w:rsidP="00A271B7">
            <w:pPr>
              <w:jc w:val="center"/>
              <w:rPr>
                <w:bCs/>
                <w:sz w:val="22"/>
                <w:szCs w:val="22"/>
              </w:rPr>
            </w:pPr>
            <w:r w:rsidRPr="0013580F">
              <w:rPr>
                <w:bCs/>
                <w:sz w:val="22"/>
                <w:szCs w:val="22"/>
              </w:rPr>
              <w:t>Oleoyl Glycine and its Methylated Analogue, Oleoyl Alanine, Reduce Nicotine Seeking in Rats</w:t>
            </w:r>
          </w:p>
        </w:tc>
      </w:tr>
      <w:tr w:rsidR="00A271B7" w:rsidRPr="005A24B8" w14:paraId="5739189C" w14:textId="77777777" w:rsidTr="00E34DC8">
        <w:trPr>
          <w:trHeight w:val="1008"/>
        </w:trPr>
        <w:tc>
          <w:tcPr>
            <w:tcW w:w="1151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3ED25771" w14:textId="77777777" w:rsidR="00A271B7" w:rsidRPr="006D7586" w:rsidRDefault="00A271B7" w:rsidP="00A271B7">
            <w:pPr>
              <w:pStyle w:val="TableParagraph"/>
              <w:rPr>
                <w:sz w:val="28"/>
              </w:rPr>
            </w:pPr>
          </w:p>
          <w:p w14:paraId="69872D4D" w14:textId="74FABFD9" w:rsidR="00A271B7" w:rsidRPr="006D7586" w:rsidRDefault="00A271B7" w:rsidP="00A271B7">
            <w:pPr>
              <w:pStyle w:val="TableParagraph"/>
              <w:rPr>
                <w:sz w:val="28"/>
              </w:rPr>
            </w:pPr>
            <w:r w:rsidRPr="006D7586">
              <w:rPr>
                <w:color w:val="080808"/>
                <w:sz w:val="26"/>
              </w:rPr>
              <w:t xml:space="preserve"> 5:</w:t>
            </w:r>
            <w:r>
              <w:rPr>
                <w:color w:val="080808"/>
                <w:sz w:val="26"/>
              </w:rPr>
              <w:t>22</w:t>
            </w:r>
            <w:r w:rsidRPr="006D7586">
              <w:rPr>
                <w:color w:val="080808"/>
                <w:sz w:val="26"/>
              </w:rPr>
              <w:t>pm -</w:t>
            </w:r>
          </w:p>
        </w:tc>
        <w:tc>
          <w:tcPr>
            <w:tcW w:w="972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679ECD29" w14:textId="77777777" w:rsidR="00A271B7" w:rsidRPr="006D7586" w:rsidRDefault="00A271B7" w:rsidP="00A271B7">
            <w:pPr>
              <w:pStyle w:val="TableParagraph"/>
              <w:spacing w:before="2"/>
              <w:rPr>
                <w:sz w:val="28"/>
              </w:rPr>
            </w:pPr>
          </w:p>
          <w:p w14:paraId="01E1D7F1" w14:textId="0C13B0FF" w:rsidR="00A271B7" w:rsidRPr="006D7586" w:rsidRDefault="00A271B7" w:rsidP="00A271B7">
            <w:pPr>
              <w:pStyle w:val="TableParagraph"/>
              <w:spacing w:before="2"/>
              <w:rPr>
                <w:sz w:val="28"/>
              </w:rPr>
            </w:pPr>
            <w:r w:rsidRPr="006D7586">
              <w:rPr>
                <w:color w:val="080808"/>
                <w:sz w:val="26"/>
              </w:rPr>
              <w:t>5:</w:t>
            </w:r>
            <w:r>
              <w:rPr>
                <w:color w:val="080808"/>
                <w:sz w:val="26"/>
              </w:rPr>
              <w:t>34</w:t>
            </w:r>
            <w:r w:rsidRPr="006D7586">
              <w:rPr>
                <w:color w:val="080808"/>
                <w:sz w:val="26"/>
              </w:rPr>
              <w:t>pm</w:t>
            </w:r>
          </w:p>
        </w:tc>
        <w:tc>
          <w:tcPr>
            <w:tcW w:w="649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52F5A8FD" w14:textId="16BE1F84" w:rsidR="00A271B7" w:rsidRPr="000004F1" w:rsidRDefault="00A271B7" w:rsidP="00A271B7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0004F1">
              <w:rPr>
                <w:b/>
                <w:color w:val="080808"/>
                <w:sz w:val="24"/>
                <w:szCs w:val="24"/>
              </w:rPr>
              <w:t>Emily Burke</w:t>
            </w:r>
          </w:p>
          <w:p w14:paraId="3560D0EC" w14:textId="7C750CF0" w:rsidR="00A271B7" w:rsidRPr="000004F1" w:rsidRDefault="00A271B7" w:rsidP="00A271B7">
            <w:pPr>
              <w:pStyle w:val="TableParagraph"/>
              <w:spacing w:after="0"/>
              <w:jc w:val="center"/>
              <w:rPr>
                <w:iCs/>
              </w:rPr>
            </w:pPr>
            <w:r w:rsidRPr="000004F1">
              <w:rPr>
                <w:iCs/>
              </w:rPr>
              <w:t>McLean Hospital/Harvard Medical School</w:t>
            </w:r>
          </w:p>
          <w:p w14:paraId="5025DA6B" w14:textId="2C156626" w:rsidR="00A271B7" w:rsidRPr="000004F1" w:rsidRDefault="00A271B7" w:rsidP="00A271B7">
            <w:pPr>
              <w:pStyle w:val="TableParagraph"/>
              <w:spacing w:after="0"/>
              <w:jc w:val="center"/>
              <w:rPr>
                <w:bCs/>
                <w:color w:val="080808"/>
              </w:rPr>
            </w:pPr>
            <w:r w:rsidRPr="000004F1">
              <w:rPr>
                <w:bCs/>
                <w:color w:val="080808"/>
              </w:rPr>
              <w:t>Fentanyl-Targeting Monoclonal Antibodies Block Fentanyl-Induced Respiratory Depression</w:t>
            </w:r>
          </w:p>
        </w:tc>
      </w:tr>
    </w:tbl>
    <w:p w14:paraId="694DF3D3" w14:textId="77777777" w:rsidR="00291977" w:rsidRPr="005A24B8" w:rsidRDefault="00291977">
      <w:pPr>
        <w:jc w:val="center"/>
        <w:rPr>
          <w:sz w:val="26"/>
        </w:rPr>
        <w:sectPr w:rsidR="00291977" w:rsidRPr="005A24B8">
          <w:pgSz w:w="12240" w:h="15840"/>
          <w:pgMar w:top="980" w:right="1600" w:bottom="280" w:left="1600" w:header="708" w:footer="0" w:gutter="0"/>
          <w:cols w:space="720"/>
        </w:sectPr>
      </w:pPr>
    </w:p>
    <w:p w14:paraId="6E8FD6F1" w14:textId="77777777" w:rsidR="00291977" w:rsidRPr="005A24B8" w:rsidRDefault="00291977">
      <w:pPr>
        <w:pStyle w:val="BodyText"/>
        <w:spacing w:before="10"/>
        <w:rPr>
          <w:sz w:val="2"/>
        </w:rPr>
      </w:pPr>
    </w:p>
    <w:p w14:paraId="1F35CDF8" w14:textId="77777777" w:rsidR="00291977" w:rsidRPr="005A24B8" w:rsidRDefault="00023249">
      <w:pPr>
        <w:pStyle w:val="BodyText"/>
        <w:spacing w:line="75" w:lineRule="exact"/>
        <w:ind w:left="133"/>
        <w:rPr>
          <w:sz w:val="7"/>
        </w:rPr>
      </w:pPr>
      <w:r w:rsidRPr="005A24B8">
        <w:rPr>
          <w:noProof/>
          <w:position w:val="-1"/>
          <w:sz w:val="7"/>
        </w:rPr>
        <mc:AlternateContent>
          <mc:Choice Requires="wpg">
            <w:drawing>
              <wp:inline distT="0" distB="0" distL="0" distR="0" wp14:anchorId="63404A00" wp14:editId="3463DDC8">
                <wp:extent cx="5582920" cy="47625"/>
                <wp:effectExtent l="0" t="0" r="0" b="0"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2920" cy="47625"/>
                          <a:chOff x="0" y="0"/>
                          <a:chExt cx="8792" cy="75"/>
                        </a:xfrm>
                      </wpg:grpSpPr>
                      <wps:wsp>
                        <wps:cNvPr id="10" name="Line 11"/>
                        <wps:cNvCnPr>
                          <a:cxnSpLocks/>
                        </wps:cNvCnPr>
                        <wps:spPr bwMode="auto">
                          <a:xfrm>
                            <a:off x="28" y="47"/>
                            <a:ext cx="8736" cy="0"/>
                          </a:xfrm>
                          <a:prstGeom prst="line">
                            <a:avLst/>
                          </a:prstGeom>
                          <a:noFill/>
                          <a:ln w="35052">
                            <a:solidFill>
                              <a:srgbClr val="A18C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526A70" id="Group 10" o:spid="_x0000_s1026" style="width:439.6pt;height:3.75pt;mso-position-horizontal-relative:char;mso-position-vertical-relative:line" coordsize="8792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">
                <v:line id="Line 11" o:spid="_x0000_s1027" style="position:absolute;visibility:visible;mso-wrap-style:square" from="28,47" to="8764,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" strokecolor="#a18cb1" strokeweight="2.76pt">
                  <o:lock v:ext="edit" shapetype="f"/>
                </v:line>
                <w10:anchorlock/>
              </v:group>
            </w:pict>
          </mc:Fallback>
        </mc:AlternateContent>
      </w:r>
    </w:p>
    <w:p w14:paraId="6E2B64A7" w14:textId="77777777" w:rsidR="00291977" w:rsidRPr="005A24B8" w:rsidRDefault="00A106C5" w:rsidP="00FE075A">
      <w:pPr>
        <w:spacing w:before="95"/>
        <w:jc w:val="center"/>
        <w:rPr>
          <w:b/>
          <w:sz w:val="29"/>
        </w:rPr>
      </w:pPr>
      <w:r w:rsidRPr="005A24B8">
        <w:rPr>
          <w:b/>
          <w:color w:val="080808"/>
          <w:sz w:val="29"/>
        </w:rPr>
        <w:t>PROGRAM SCHEDULE</w:t>
      </w:r>
    </w:p>
    <w:p w14:paraId="11C15867" w14:textId="36D9867E" w:rsidR="00291977" w:rsidRPr="005A24B8" w:rsidRDefault="00A106C5" w:rsidP="00FE075A">
      <w:pPr>
        <w:spacing w:before="41"/>
        <w:jc w:val="center"/>
        <w:rPr>
          <w:color w:val="080808"/>
          <w:sz w:val="29"/>
        </w:rPr>
      </w:pPr>
      <w:r w:rsidRPr="005A24B8">
        <w:rPr>
          <w:color w:val="080808"/>
          <w:sz w:val="29"/>
        </w:rPr>
        <w:t xml:space="preserve">Thursday, August </w:t>
      </w:r>
      <w:r w:rsidR="000A71EC" w:rsidRPr="005A24B8">
        <w:rPr>
          <w:color w:val="080808"/>
          <w:sz w:val="29"/>
        </w:rPr>
        <w:t>4th</w:t>
      </w:r>
      <w:r w:rsidRPr="005A24B8">
        <w:rPr>
          <w:color w:val="080808"/>
          <w:sz w:val="29"/>
        </w:rPr>
        <w:t>, 20</w:t>
      </w:r>
      <w:r w:rsidR="000A71EC" w:rsidRPr="005A24B8">
        <w:rPr>
          <w:color w:val="080808"/>
          <w:sz w:val="29"/>
        </w:rPr>
        <w:t>22</w:t>
      </w:r>
    </w:p>
    <w:p w14:paraId="6CA86351" w14:textId="0823179F" w:rsidR="00FE075A" w:rsidRPr="005A24B8" w:rsidRDefault="00FE075A" w:rsidP="00FE075A">
      <w:pPr>
        <w:spacing w:before="41"/>
        <w:jc w:val="center"/>
        <w:rPr>
          <w:sz w:val="29"/>
        </w:rPr>
      </w:pPr>
      <w:r w:rsidRPr="005A24B8">
        <w:rPr>
          <w:sz w:val="29"/>
        </w:rPr>
        <w:t xml:space="preserve">Evening </w:t>
      </w:r>
      <w:r w:rsidR="009C6238" w:rsidRPr="005A24B8">
        <w:rPr>
          <w:sz w:val="29"/>
        </w:rPr>
        <w:t>Program</w:t>
      </w:r>
    </w:p>
    <w:p w14:paraId="4169131A" w14:textId="77777777" w:rsidR="00291977" w:rsidRPr="005A24B8" w:rsidRDefault="00291977">
      <w:pPr>
        <w:pStyle w:val="BodyText"/>
        <w:rPr>
          <w:sz w:val="12"/>
        </w:rPr>
      </w:pPr>
    </w:p>
    <w:tbl>
      <w:tblPr>
        <w:tblW w:w="0" w:type="auto"/>
        <w:tblInd w:w="157" w:type="dxa"/>
        <w:tblBorders>
          <w:top w:val="single" w:sz="34" w:space="0" w:color="A18CB1"/>
          <w:left w:val="single" w:sz="34" w:space="0" w:color="A18CB1"/>
          <w:bottom w:val="single" w:sz="34" w:space="0" w:color="A18CB1"/>
          <w:right w:val="single" w:sz="34" w:space="0" w:color="A18CB1"/>
          <w:insideH w:val="single" w:sz="34" w:space="0" w:color="A18CB1"/>
          <w:insideV w:val="single" w:sz="34" w:space="0" w:color="A18CB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080"/>
        <w:gridCol w:w="6480"/>
      </w:tblGrid>
      <w:tr w:rsidR="00AF4C48" w:rsidRPr="005A24B8" w14:paraId="7EA7198E" w14:textId="77777777" w:rsidTr="00AF4C48">
        <w:trPr>
          <w:trHeight w:val="553"/>
        </w:trPr>
        <w:tc>
          <w:tcPr>
            <w:tcW w:w="11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70AED119" w14:textId="706CB554" w:rsidR="00291977" w:rsidRPr="005A24B8" w:rsidRDefault="00FF28CC" w:rsidP="00FF28CC">
            <w:pPr>
              <w:pStyle w:val="TableParagraph"/>
              <w:spacing w:before="130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 xml:space="preserve">  </w:t>
            </w:r>
            <w:r w:rsidR="00A106C5" w:rsidRPr="005A24B8">
              <w:rPr>
                <w:color w:val="080808"/>
                <w:sz w:val="26"/>
              </w:rPr>
              <w:t>5:</w:t>
            </w:r>
            <w:r w:rsidR="00E65D08" w:rsidRPr="005A24B8">
              <w:rPr>
                <w:color w:val="080808"/>
                <w:sz w:val="26"/>
              </w:rPr>
              <w:t>30</w:t>
            </w:r>
            <w:r w:rsidR="00A106C5"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1080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7D988F35" w14:textId="038C2D95" w:rsidR="00291977" w:rsidRPr="005A24B8" w:rsidRDefault="00E65D08" w:rsidP="00FF28CC">
            <w:pPr>
              <w:pStyle w:val="TableParagraph"/>
              <w:spacing w:before="130"/>
              <w:ind w:left="3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6</w:t>
            </w:r>
            <w:r w:rsidR="00E92057" w:rsidRPr="005A24B8">
              <w:rPr>
                <w:color w:val="080808"/>
                <w:sz w:val="26"/>
              </w:rPr>
              <w:t>:</w:t>
            </w:r>
            <w:r w:rsidRPr="005A24B8">
              <w:rPr>
                <w:color w:val="080808"/>
                <w:sz w:val="26"/>
              </w:rPr>
              <w:t>00</w:t>
            </w:r>
            <w:r w:rsidR="00A106C5"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4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60BAF071" w14:textId="77777777" w:rsidR="00291977" w:rsidRPr="005A24B8" w:rsidRDefault="00A106C5">
            <w:pPr>
              <w:pStyle w:val="TableParagraph"/>
              <w:spacing w:before="130"/>
              <w:ind w:left="188" w:right="154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 xml:space="preserve">Business </w:t>
            </w:r>
            <w:r w:rsidRPr="005A24B8">
              <w:rPr>
                <w:i/>
                <w:color w:val="161616"/>
                <w:sz w:val="26"/>
              </w:rPr>
              <w:t xml:space="preserve">Meeting </w:t>
            </w:r>
            <w:r w:rsidRPr="005A24B8">
              <w:rPr>
                <w:i/>
                <w:color w:val="080808"/>
                <w:sz w:val="26"/>
              </w:rPr>
              <w:t xml:space="preserve">(Closed </w:t>
            </w:r>
            <w:r w:rsidRPr="005A24B8">
              <w:rPr>
                <w:i/>
                <w:color w:val="161616"/>
                <w:sz w:val="26"/>
              </w:rPr>
              <w:t>session)</w:t>
            </w:r>
          </w:p>
        </w:tc>
      </w:tr>
      <w:tr w:rsidR="00AF4C48" w:rsidRPr="005A24B8" w14:paraId="4272FD78" w14:textId="77777777" w:rsidTr="00AF4C48">
        <w:trPr>
          <w:trHeight w:val="1872"/>
        </w:trPr>
        <w:tc>
          <w:tcPr>
            <w:tcW w:w="8730" w:type="dxa"/>
            <w:gridSpan w:val="3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1D151880" w14:textId="77777777" w:rsidR="00A4708F" w:rsidRPr="005A24B8" w:rsidRDefault="00A4708F">
            <w:pPr>
              <w:pStyle w:val="TableParagraph"/>
              <w:spacing w:before="130"/>
              <w:ind w:left="188" w:right="154"/>
              <w:jc w:val="center"/>
              <w:rPr>
                <w:i/>
                <w:color w:val="080808"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>This is a closed meeting for members of the CPDA Advisory Board</w:t>
            </w:r>
          </w:p>
          <w:p w14:paraId="2193E989" w14:textId="1880E2F7" w:rsidR="00A4708F" w:rsidRPr="005A24B8" w:rsidRDefault="00A4708F" w:rsidP="00905167">
            <w:pPr>
              <w:pStyle w:val="TableParagraph"/>
              <w:spacing w:before="130"/>
              <w:ind w:right="154"/>
              <w:rPr>
                <w:i/>
                <w:color w:val="080808"/>
                <w:sz w:val="26"/>
              </w:rPr>
            </w:pPr>
          </w:p>
        </w:tc>
      </w:tr>
    </w:tbl>
    <w:p w14:paraId="70A7F34F" w14:textId="77777777" w:rsidR="007706EB" w:rsidRPr="005A24B8" w:rsidRDefault="007706EB" w:rsidP="00A4708F">
      <w:pPr>
        <w:rPr>
          <w:sz w:val="26"/>
        </w:rPr>
      </w:pPr>
    </w:p>
    <w:p w14:paraId="602750B8" w14:textId="6FFD6C80" w:rsidR="007706EB" w:rsidRPr="005A24B8" w:rsidRDefault="007706EB">
      <w:pPr>
        <w:jc w:val="center"/>
        <w:rPr>
          <w:sz w:val="26"/>
        </w:rPr>
      </w:pPr>
    </w:p>
    <w:tbl>
      <w:tblPr>
        <w:tblW w:w="8730" w:type="dxa"/>
        <w:tblInd w:w="157" w:type="dxa"/>
        <w:tblBorders>
          <w:top w:val="single" w:sz="34" w:space="0" w:color="A18CB1"/>
          <w:left w:val="single" w:sz="34" w:space="0" w:color="A18CB1"/>
          <w:bottom w:val="single" w:sz="34" w:space="0" w:color="A18CB1"/>
          <w:right w:val="single" w:sz="34" w:space="0" w:color="A18CB1"/>
          <w:insideH w:val="single" w:sz="34" w:space="0" w:color="A18CB1"/>
          <w:insideV w:val="single" w:sz="34" w:space="0" w:color="A18CB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080"/>
        <w:gridCol w:w="6472"/>
        <w:gridCol w:w="8"/>
      </w:tblGrid>
      <w:tr w:rsidR="00AF4C48" w:rsidRPr="005A24B8" w14:paraId="18F114B4" w14:textId="77777777" w:rsidTr="00CE47F3">
        <w:trPr>
          <w:trHeight w:val="1873"/>
        </w:trPr>
        <w:tc>
          <w:tcPr>
            <w:tcW w:w="11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44DEC82C" w14:textId="77777777" w:rsidR="007706EB" w:rsidRPr="005A24B8" w:rsidRDefault="007706EB" w:rsidP="00FF28CC">
            <w:pPr>
              <w:pStyle w:val="TableParagraph"/>
              <w:spacing w:after="0"/>
              <w:ind w:right="-24"/>
              <w:jc w:val="center"/>
              <w:rPr>
                <w:color w:val="080808"/>
                <w:w w:val="120"/>
                <w:sz w:val="26"/>
              </w:rPr>
            </w:pPr>
          </w:p>
          <w:p w14:paraId="1B3AF163" w14:textId="2F3E23BE" w:rsidR="007706EB" w:rsidRPr="005A24B8" w:rsidRDefault="00B96AF4" w:rsidP="00FF28CC">
            <w:pPr>
              <w:pStyle w:val="TableParagraph"/>
              <w:spacing w:after="0"/>
              <w:ind w:right="-24"/>
              <w:jc w:val="center"/>
              <w:rPr>
                <w:sz w:val="26"/>
              </w:rPr>
            </w:pPr>
            <w:r>
              <w:rPr>
                <w:color w:val="080808"/>
                <w:w w:val="120"/>
                <w:sz w:val="26"/>
              </w:rPr>
              <w:t>6</w:t>
            </w:r>
            <w:r w:rsidR="007706EB" w:rsidRPr="005A24B8">
              <w:rPr>
                <w:color w:val="080808"/>
                <w:w w:val="120"/>
                <w:sz w:val="26"/>
              </w:rPr>
              <w:t>:</w:t>
            </w:r>
            <w:r w:rsidR="00190966">
              <w:rPr>
                <w:color w:val="080808"/>
                <w:w w:val="120"/>
                <w:sz w:val="26"/>
              </w:rPr>
              <w:t>00</w:t>
            </w:r>
            <w:r w:rsidR="007706EB" w:rsidRPr="005A24B8">
              <w:rPr>
                <w:color w:val="080808"/>
                <w:w w:val="120"/>
                <w:sz w:val="26"/>
              </w:rPr>
              <w:t>pm-</w:t>
            </w:r>
          </w:p>
          <w:p w14:paraId="44D3D070" w14:textId="77777777" w:rsidR="007706EB" w:rsidRPr="005A24B8" w:rsidRDefault="007706EB" w:rsidP="00FF28CC">
            <w:pPr>
              <w:pStyle w:val="TableParagraph"/>
              <w:spacing w:after="0"/>
              <w:ind w:right="-24"/>
              <w:jc w:val="center"/>
              <w:rPr>
                <w:sz w:val="29"/>
              </w:rPr>
            </w:pPr>
          </w:p>
        </w:tc>
        <w:tc>
          <w:tcPr>
            <w:tcW w:w="108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3F04BA96" w14:textId="030C0D37" w:rsidR="007706EB" w:rsidRPr="005A24B8" w:rsidRDefault="00190966" w:rsidP="00FF28CC">
            <w:pPr>
              <w:pStyle w:val="TableParagraph"/>
              <w:tabs>
                <w:tab w:val="left" w:pos="1506"/>
              </w:tabs>
              <w:spacing w:after="0"/>
              <w:ind w:right="-24"/>
              <w:jc w:val="center"/>
              <w:rPr>
                <w:sz w:val="26"/>
              </w:rPr>
            </w:pPr>
            <w:r>
              <w:rPr>
                <w:color w:val="080808"/>
                <w:w w:val="120"/>
                <w:sz w:val="26"/>
              </w:rPr>
              <w:t>8</w:t>
            </w:r>
            <w:r w:rsidR="007706EB" w:rsidRPr="005A24B8">
              <w:rPr>
                <w:color w:val="080808"/>
                <w:w w:val="120"/>
                <w:sz w:val="26"/>
              </w:rPr>
              <w:t>:</w:t>
            </w:r>
            <w:r>
              <w:rPr>
                <w:color w:val="080808"/>
                <w:w w:val="120"/>
                <w:sz w:val="26"/>
              </w:rPr>
              <w:t>30</w:t>
            </w:r>
            <w:r w:rsidR="007706EB" w:rsidRPr="005A24B8">
              <w:rPr>
                <w:color w:val="080808"/>
                <w:w w:val="120"/>
                <w:sz w:val="26"/>
              </w:rPr>
              <w:t>pm</w:t>
            </w:r>
          </w:p>
        </w:tc>
        <w:tc>
          <w:tcPr>
            <w:tcW w:w="648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4B8AC413" w14:textId="77777777" w:rsidR="00A4708F" w:rsidRPr="005A24B8" w:rsidRDefault="00A4708F" w:rsidP="00FF28CC">
            <w:pPr>
              <w:pStyle w:val="TableParagraph"/>
              <w:spacing w:after="0"/>
              <w:ind w:right="-24"/>
              <w:jc w:val="center"/>
              <w:rPr>
                <w:b/>
                <w:color w:val="080808"/>
                <w:w w:val="105"/>
                <w:sz w:val="31"/>
              </w:rPr>
            </w:pPr>
          </w:p>
          <w:p w14:paraId="45BE0877" w14:textId="77777777" w:rsidR="00A4708F" w:rsidRPr="005A24B8" w:rsidRDefault="00A4708F" w:rsidP="00FF28CC">
            <w:pPr>
              <w:pStyle w:val="TableParagraph"/>
              <w:spacing w:after="0"/>
              <w:ind w:right="-24"/>
              <w:jc w:val="center"/>
              <w:rPr>
                <w:b/>
                <w:color w:val="080808"/>
                <w:w w:val="105"/>
                <w:sz w:val="31"/>
              </w:rPr>
            </w:pPr>
          </w:p>
          <w:p w14:paraId="3376D519" w14:textId="2590F970" w:rsidR="007706EB" w:rsidRPr="005A24B8" w:rsidRDefault="007706EB" w:rsidP="00FF28CC">
            <w:pPr>
              <w:pStyle w:val="TableParagraph"/>
              <w:spacing w:after="0"/>
              <w:ind w:right="-24"/>
              <w:jc w:val="center"/>
              <w:rPr>
                <w:b/>
                <w:sz w:val="31"/>
              </w:rPr>
            </w:pPr>
            <w:r w:rsidRPr="005A24B8">
              <w:rPr>
                <w:b/>
                <w:color w:val="080808"/>
                <w:w w:val="105"/>
                <w:sz w:val="31"/>
              </w:rPr>
              <w:t>Poster Abstract Showcase and Reception</w:t>
            </w:r>
          </w:p>
          <w:p w14:paraId="70D9FA4B" w14:textId="6B08FD2D" w:rsidR="007706EB" w:rsidRPr="005A24B8" w:rsidRDefault="000A71EC" w:rsidP="00FF28CC">
            <w:pPr>
              <w:pStyle w:val="TableParagraph"/>
              <w:spacing w:after="0"/>
              <w:ind w:right="-24"/>
              <w:jc w:val="center"/>
              <w:rPr>
                <w:i/>
                <w:sz w:val="32"/>
                <w:szCs w:val="32"/>
              </w:rPr>
            </w:pPr>
            <w:r w:rsidRPr="005A24B8">
              <w:rPr>
                <w:i/>
                <w:color w:val="161616"/>
                <w:w w:val="105"/>
                <w:sz w:val="32"/>
                <w:szCs w:val="32"/>
              </w:rPr>
              <w:t xml:space="preserve">Raytheon </w:t>
            </w:r>
            <w:r w:rsidR="00FD4A0E">
              <w:rPr>
                <w:i/>
                <w:color w:val="161616"/>
                <w:w w:val="105"/>
                <w:sz w:val="32"/>
                <w:szCs w:val="32"/>
              </w:rPr>
              <w:t>Amphit</w:t>
            </w:r>
            <w:r w:rsidRPr="005A24B8">
              <w:rPr>
                <w:i/>
                <w:color w:val="161616"/>
                <w:w w:val="105"/>
                <w:sz w:val="32"/>
                <w:szCs w:val="32"/>
              </w:rPr>
              <w:t>heatre</w:t>
            </w:r>
            <w:r w:rsidR="00CB0ADE">
              <w:rPr>
                <w:i/>
                <w:color w:val="161616"/>
                <w:w w:val="105"/>
                <w:sz w:val="32"/>
                <w:szCs w:val="32"/>
              </w:rPr>
              <w:t xml:space="preserve"> &amp; Cabral Center</w:t>
            </w:r>
          </w:p>
          <w:p w14:paraId="756403C2" w14:textId="77777777" w:rsidR="007706EB" w:rsidRPr="005A24B8" w:rsidRDefault="007706EB" w:rsidP="00FF28CC">
            <w:pPr>
              <w:pStyle w:val="TableParagraph"/>
              <w:spacing w:before="244"/>
              <w:ind w:left="188" w:right="-24"/>
              <w:jc w:val="center"/>
              <w:rPr>
                <w:sz w:val="26"/>
              </w:rPr>
            </w:pPr>
          </w:p>
        </w:tc>
      </w:tr>
      <w:tr w:rsidR="00AF4C48" w:rsidRPr="005A24B8" w14:paraId="2EFBFEF0" w14:textId="77777777" w:rsidTr="00AF4C48">
        <w:trPr>
          <w:gridAfter w:val="1"/>
          <w:wAfter w:w="8" w:type="dxa"/>
          <w:trHeight w:val="1152"/>
        </w:trPr>
        <w:tc>
          <w:tcPr>
            <w:tcW w:w="8722" w:type="dxa"/>
            <w:gridSpan w:val="3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18592563" w14:textId="5952E7BF" w:rsidR="00C34BD2" w:rsidRPr="005A24B8" w:rsidRDefault="00C34BD2" w:rsidP="00A4708F">
            <w:pPr>
              <w:pStyle w:val="TableParagraph"/>
              <w:spacing w:after="0"/>
              <w:jc w:val="center"/>
              <w:rPr>
                <w:color w:val="080808"/>
                <w:w w:val="105"/>
                <w:sz w:val="31"/>
              </w:rPr>
            </w:pPr>
            <w:r w:rsidRPr="005A24B8">
              <w:rPr>
                <w:color w:val="080808"/>
                <w:w w:val="105"/>
                <w:sz w:val="31"/>
              </w:rPr>
              <w:t xml:space="preserve">The </w:t>
            </w:r>
            <w:r w:rsidR="00CE47F3" w:rsidRPr="005A24B8">
              <w:rPr>
                <w:color w:val="080808"/>
                <w:w w:val="105"/>
                <w:sz w:val="31"/>
              </w:rPr>
              <w:t xml:space="preserve">Raytheon </w:t>
            </w:r>
            <w:r w:rsidR="00D831BA">
              <w:rPr>
                <w:color w:val="080808"/>
                <w:w w:val="105"/>
                <w:sz w:val="31"/>
              </w:rPr>
              <w:t>Amphit</w:t>
            </w:r>
            <w:r w:rsidR="00CE47F3" w:rsidRPr="005A24B8">
              <w:rPr>
                <w:color w:val="080808"/>
                <w:w w:val="105"/>
                <w:sz w:val="31"/>
              </w:rPr>
              <w:t>heatre</w:t>
            </w:r>
            <w:r w:rsidR="00190966">
              <w:rPr>
                <w:color w:val="080808"/>
                <w:w w:val="105"/>
                <w:sz w:val="31"/>
              </w:rPr>
              <w:t xml:space="preserve"> and Cabral Center</w:t>
            </w:r>
            <w:r w:rsidRPr="005A24B8">
              <w:rPr>
                <w:color w:val="080808"/>
                <w:w w:val="105"/>
                <w:sz w:val="31"/>
              </w:rPr>
              <w:t xml:space="preserve"> will be open for presenters to set up their posters after </w:t>
            </w:r>
            <w:r w:rsidR="00B96AF4">
              <w:rPr>
                <w:color w:val="080808"/>
                <w:w w:val="105"/>
                <w:sz w:val="31"/>
              </w:rPr>
              <w:t>5</w:t>
            </w:r>
            <w:r w:rsidRPr="005A24B8">
              <w:rPr>
                <w:color w:val="080808"/>
                <w:w w:val="105"/>
                <w:sz w:val="31"/>
              </w:rPr>
              <w:t xml:space="preserve">:00pm. Please have your poster up by </w:t>
            </w:r>
            <w:r w:rsidR="000A71EC" w:rsidRPr="005A24B8">
              <w:rPr>
                <w:color w:val="080808"/>
                <w:w w:val="105"/>
                <w:sz w:val="31"/>
              </w:rPr>
              <w:t>6</w:t>
            </w:r>
            <w:r w:rsidRPr="005A24B8">
              <w:rPr>
                <w:color w:val="080808"/>
                <w:w w:val="105"/>
                <w:sz w:val="31"/>
              </w:rPr>
              <w:t>:</w:t>
            </w:r>
            <w:r w:rsidR="00B96AF4">
              <w:rPr>
                <w:color w:val="080808"/>
                <w:w w:val="105"/>
                <w:sz w:val="31"/>
              </w:rPr>
              <w:t>30</w:t>
            </w:r>
            <w:r w:rsidRPr="005A24B8">
              <w:rPr>
                <w:color w:val="080808"/>
                <w:w w:val="105"/>
                <w:sz w:val="31"/>
              </w:rPr>
              <w:t xml:space="preserve"> pm</w:t>
            </w:r>
          </w:p>
        </w:tc>
      </w:tr>
      <w:tr w:rsidR="00AF4C48" w:rsidRPr="005A24B8" w14:paraId="1CEF1EE3" w14:textId="77777777" w:rsidTr="00AF4C48">
        <w:trPr>
          <w:gridAfter w:val="1"/>
          <w:wAfter w:w="8" w:type="dxa"/>
          <w:trHeight w:val="5328"/>
        </w:trPr>
        <w:tc>
          <w:tcPr>
            <w:tcW w:w="8722" w:type="dxa"/>
            <w:gridSpan w:val="3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00B2A52D" w14:textId="77777777" w:rsidR="00047C87" w:rsidRDefault="00047C87" w:rsidP="00A4708F">
            <w:pPr>
              <w:pStyle w:val="TableParagraph"/>
              <w:spacing w:after="0"/>
              <w:jc w:val="center"/>
              <w:rPr>
                <w:color w:val="080808"/>
                <w:w w:val="105"/>
                <w:sz w:val="31"/>
              </w:rPr>
            </w:pPr>
          </w:p>
          <w:p w14:paraId="32D127C2" w14:textId="5D2CAE1E" w:rsidR="00C34BD2" w:rsidRPr="005A24B8" w:rsidRDefault="005C45B5" w:rsidP="00A4708F">
            <w:pPr>
              <w:pStyle w:val="TableParagraph"/>
              <w:spacing w:after="0"/>
              <w:jc w:val="center"/>
              <w:rPr>
                <w:color w:val="080808"/>
                <w:w w:val="105"/>
                <w:sz w:val="31"/>
              </w:rPr>
            </w:pPr>
            <w:r>
              <w:rPr>
                <w:noProof/>
                <w:color w:val="080808"/>
                <w:sz w:val="31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080C69DE" wp14:editId="6474E14E">
                      <wp:simplePos x="0" y="0"/>
                      <wp:positionH relativeFrom="column">
                        <wp:posOffset>483870</wp:posOffset>
                      </wp:positionH>
                      <wp:positionV relativeFrom="paragraph">
                        <wp:posOffset>824865</wp:posOffset>
                      </wp:positionV>
                      <wp:extent cx="2907830" cy="1140850"/>
                      <wp:effectExtent l="50800" t="50800" r="51435" b="53340"/>
                      <wp:wrapNone/>
                      <wp:docPr id="31" name="Ink 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07830" cy="11408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D947919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1" o:spid="_x0000_s1026" type="#_x0000_t75" style="position:absolute;margin-left:36.7pt;margin-top:63.55pt;width:231.75pt;height:92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">
                      <v:imagedata r:id="rId8" o:title=""/>
                    </v:shape>
                  </w:pict>
                </mc:Fallback>
              </mc:AlternateContent>
            </w:r>
            <w:r w:rsidR="00047C87">
              <w:rPr>
                <w:noProof/>
                <w:color w:val="080808"/>
                <w:sz w:val="31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5866F6DC" wp14:editId="16208F31">
                      <wp:simplePos x="0" y="0"/>
                      <wp:positionH relativeFrom="column">
                        <wp:posOffset>1392025</wp:posOffset>
                      </wp:positionH>
                      <wp:positionV relativeFrom="paragraph">
                        <wp:posOffset>1983849</wp:posOffset>
                      </wp:positionV>
                      <wp:extent cx="20880" cy="37800"/>
                      <wp:effectExtent l="38100" t="50800" r="43180" b="51435"/>
                      <wp:wrapNone/>
                      <wp:docPr id="30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0880" cy="37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8754A1E" id="Ink 30" o:spid="_x0000_s1026" type="#_x0000_t75" style="position:absolute;margin-left:108.2pt;margin-top:154.8pt;width:4.5pt;height:5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">
                      <v:imagedata r:id="rId10" o:title=""/>
                    </v:shape>
                  </w:pict>
                </mc:Fallback>
              </mc:AlternateContent>
            </w:r>
            <w:r w:rsidR="007A2030">
              <w:rPr>
                <w:noProof/>
                <w:color w:val="080808"/>
                <w:sz w:val="31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CB806CA" wp14:editId="7A21F98E">
                      <wp:simplePos x="0" y="0"/>
                      <wp:positionH relativeFrom="column">
                        <wp:posOffset>2261235</wp:posOffset>
                      </wp:positionH>
                      <wp:positionV relativeFrom="paragraph">
                        <wp:posOffset>1312545</wp:posOffset>
                      </wp:positionV>
                      <wp:extent cx="294005" cy="266700"/>
                      <wp:effectExtent l="50800" t="38100" r="36195" b="7620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94005" cy="2667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8F44D57" id="Straight Connector 23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05pt,103.35pt" to="201.2pt,12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" strokecolor="#4f81bd [3204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7A2030">
              <w:rPr>
                <w:noProof/>
                <w:color w:val="080808"/>
                <w:sz w:val="31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3919AAE" wp14:editId="046FA39E">
                      <wp:simplePos x="0" y="0"/>
                      <wp:positionH relativeFrom="column">
                        <wp:posOffset>2863878</wp:posOffset>
                      </wp:positionH>
                      <wp:positionV relativeFrom="paragraph">
                        <wp:posOffset>1250481</wp:posOffset>
                      </wp:positionV>
                      <wp:extent cx="514074" cy="0"/>
                      <wp:effectExtent l="12700" t="12700" r="6985" b="1270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14074" cy="0"/>
                              </a:xfrm>
                              <a:prstGeom prst="line">
                                <a:avLst/>
                              </a:prstGeom>
                              <a:ln w="22225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A5C0CF4" id="Straight Connector 22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5pt,98.45pt" to="266pt,98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" strokecolor="#4579b8 [3044]" strokeweight="1.75pt"/>
                  </w:pict>
                </mc:Fallback>
              </mc:AlternateContent>
            </w:r>
            <w:r w:rsidR="007A2030">
              <w:rPr>
                <w:noProof/>
                <w:color w:val="080808"/>
                <w:sz w:val="31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30BD890" wp14:editId="669C0D95">
                      <wp:simplePos x="0" y="0"/>
                      <wp:positionH relativeFrom="column">
                        <wp:posOffset>3378200</wp:posOffset>
                      </wp:positionH>
                      <wp:positionV relativeFrom="paragraph">
                        <wp:posOffset>805815</wp:posOffset>
                      </wp:positionV>
                      <wp:extent cx="0" cy="423545"/>
                      <wp:effectExtent l="63500" t="25400" r="63500" b="71755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23545"/>
                              </a:xfrm>
                              <a:prstGeom prst="line">
                                <a:avLst/>
                              </a:prstGeom>
                              <a:ln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CE3C4F" id="Straight Connector 1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pt,63.45pt" to="266pt,96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" strokecolor="#4f81bd [3204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2D047E">
              <w:rPr>
                <w:noProof/>
                <w:color w:val="080808"/>
                <w:w w:val="105"/>
                <w:sz w:val="31"/>
              </w:rPr>
              <w:drawing>
                <wp:inline distT="0" distB="0" distL="0" distR="0" wp14:anchorId="22B1CEF3" wp14:editId="1C068902">
                  <wp:extent cx="5509260" cy="3458184"/>
                  <wp:effectExtent l="0" t="0" r="2540" b="0"/>
                  <wp:docPr id="1" name="Picture 1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, engineering drawing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0841" cy="34968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AC4D29" w14:textId="23ACE13C" w:rsidR="007706EB" w:rsidRPr="005A24B8" w:rsidRDefault="00047C87">
      <w:pPr>
        <w:jc w:val="center"/>
        <w:rPr>
          <w:sz w:val="26"/>
        </w:rPr>
      </w:pPr>
      <w:r>
        <w:rPr>
          <w:noProof/>
          <w:sz w:val="26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A499370" wp14:editId="40081567">
                <wp:simplePos x="0" y="0"/>
                <wp:positionH relativeFrom="column">
                  <wp:posOffset>3933103</wp:posOffset>
                </wp:positionH>
                <wp:positionV relativeFrom="paragraph">
                  <wp:posOffset>173665</wp:posOffset>
                </wp:positionV>
                <wp:extent cx="360" cy="360"/>
                <wp:effectExtent l="50800" t="50800" r="50800" b="5080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5C6FAD" id="Ink 25" o:spid="_x0000_s1026" type="#_x0000_t75" style="position:absolute;margin-left:308.3pt;margin-top:12.25pt;width:2.9pt;height:2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">
                <v:imagedata r:id="rId13" o:title=""/>
              </v:shape>
            </w:pict>
          </mc:Fallback>
        </mc:AlternateContent>
      </w:r>
    </w:p>
    <w:p w14:paraId="229F17D4" w14:textId="5F508287" w:rsidR="007706EB" w:rsidRPr="005A24B8" w:rsidRDefault="007706EB">
      <w:pPr>
        <w:jc w:val="center"/>
        <w:rPr>
          <w:sz w:val="26"/>
        </w:rPr>
        <w:sectPr w:rsidR="007706EB" w:rsidRPr="005A24B8">
          <w:pgSz w:w="12240" w:h="15840"/>
          <w:pgMar w:top="980" w:right="1600" w:bottom="280" w:left="1600" w:header="708" w:footer="0" w:gutter="0"/>
          <w:cols w:space="720"/>
        </w:sectPr>
      </w:pPr>
    </w:p>
    <w:p w14:paraId="4C61E4CD" w14:textId="77777777" w:rsidR="00291977" w:rsidRPr="005A24B8" w:rsidRDefault="00023249">
      <w:pPr>
        <w:pStyle w:val="BodyText"/>
        <w:rPr>
          <w:sz w:val="20"/>
        </w:rPr>
      </w:pPr>
      <w:r w:rsidRPr="005A24B8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1120" behindDoc="0" locked="0" layoutInCell="1" allowOverlap="1" wp14:anchorId="76401E31" wp14:editId="344AEE6B">
                <wp:simplePos x="0" y="0"/>
                <wp:positionH relativeFrom="page">
                  <wp:posOffset>1097068</wp:posOffset>
                </wp:positionH>
                <wp:positionV relativeFrom="page">
                  <wp:posOffset>582083</wp:posOffset>
                </wp:positionV>
                <wp:extent cx="5582920" cy="792269"/>
                <wp:effectExtent l="0" t="0" r="5080" b="825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2920" cy="792269"/>
                          <a:chOff x="1717" y="1050"/>
                          <a:chExt cx="8792" cy="1237"/>
                        </a:xfrm>
                      </wpg:grpSpPr>
                      <wps:wsp>
                        <wps:cNvPr id="6" name="Rectangle 9"/>
                        <wps:cNvSpPr>
                          <a:spLocks/>
                        </wps:cNvSpPr>
                        <wps:spPr bwMode="auto">
                          <a:xfrm>
                            <a:off x="1740" y="1077"/>
                            <a:ext cx="8729" cy="10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8"/>
                        <wps:cNvCnPr>
                          <a:cxnSpLocks/>
                        </wps:cNvCnPr>
                        <wps:spPr bwMode="auto">
                          <a:xfrm>
                            <a:off x="1745" y="1099"/>
                            <a:ext cx="8736" cy="0"/>
                          </a:xfrm>
                          <a:prstGeom prst="line">
                            <a:avLst/>
                          </a:prstGeom>
                          <a:noFill/>
                          <a:ln w="35052">
                            <a:solidFill>
                              <a:srgbClr val="A18C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7"/>
                        <wps:cNvSpPr txBox="1">
                          <a:spLocks/>
                        </wps:cNvSpPr>
                        <wps:spPr bwMode="auto">
                          <a:xfrm>
                            <a:off x="1717" y="1050"/>
                            <a:ext cx="8792" cy="1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FCA023" w14:textId="77777777" w:rsidR="00962FB8" w:rsidRDefault="00962FB8">
                              <w:pPr>
                                <w:spacing w:before="169"/>
                                <w:ind w:left="2768" w:right="2785"/>
                                <w:jc w:val="center"/>
                                <w:rPr>
                                  <w:b/>
                                  <w:sz w:val="29"/>
                                </w:rPr>
                              </w:pPr>
                              <w:r>
                                <w:rPr>
                                  <w:b/>
                                  <w:color w:val="080808"/>
                                  <w:sz w:val="29"/>
                                </w:rPr>
                                <w:t>PROGRAM SCHEDULE</w:t>
                              </w:r>
                            </w:p>
                            <w:p w14:paraId="5E98065A" w14:textId="06079CA7" w:rsidR="00962FB8" w:rsidRDefault="00962FB8">
                              <w:pPr>
                                <w:spacing w:before="50"/>
                                <w:ind w:left="2768" w:right="2769"/>
                                <w:jc w:val="center"/>
                                <w:rPr>
                                  <w:color w:val="080808"/>
                                  <w:w w:val="105"/>
                                  <w:sz w:val="28"/>
                                </w:rPr>
                              </w:pPr>
                              <w:r>
                                <w:rPr>
                                  <w:color w:val="080808"/>
                                  <w:w w:val="105"/>
                                  <w:sz w:val="28"/>
                                </w:rPr>
                                <w:t xml:space="preserve">Friday, August </w:t>
                              </w:r>
                              <w:r w:rsidR="00374D6F">
                                <w:rPr>
                                  <w:color w:val="080808"/>
                                  <w:w w:val="105"/>
                                  <w:sz w:val="28"/>
                                </w:rPr>
                                <w:t>5th</w:t>
                              </w:r>
                              <w:r>
                                <w:rPr>
                                  <w:color w:val="080808"/>
                                  <w:w w:val="105"/>
                                  <w:sz w:val="28"/>
                                </w:rPr>
                                <w:t>, 20</w:t>
                              </w:r>
                              <w:r w:rsidR="00374D6F">
                                <w:rPr>
                                  <w:color w:val="080808"/>
                                  <w:w w:val="105"/>
                                  <w:sz w:val="28"/>
                                </w:rPr>
                                <w:t>22</w:t>
                              </w:r>
                            </w:p>
                            <w:p w14:paraId="1F0A1317" w14:textId="3C73DD4E" w:rsidR="00962FB8" w:rsidRDefault="00962FB8">
                              <w:pPr>
                                <w:spacing w:before="50"/>
                                <w:ind w:left="2768" w:right="2769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Morning Sess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401E31" id="Group 6" o:spid="_x0000_s1026" style="position:absolute;margin-left:86.4pt;margin-top:45.85pt;width:439.6pt;height:62.4pt;z-index:1120;mso-position-horizontal-relative:page;mso-position-vertical-relative:page" coordorigin="1717,1050" coordsize="8792,12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">
                <v:rect id="Rectangle 9" o:spid="_x0000_s1027" style="position:absolute;left:1740;top:1077;width:8729;height:101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" stroked="f">
                  <v:path arrowok="t"/>
                </v:rect>
                <v:line id="Line 8" o:spid="_x0000_s1028" style="position:absolute;visibility:visible;mso-wrap-style:square" from="1745,1099" to="10481,109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" strokecolor="#a18cb1" strokeweight="2.76pt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9" type="#_x0000_t202" style="position:absolute;left:1717;top:1050;width:8792;height:123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" filled="f" stroked="f">
                  <v:path arrowok="t"/>
                  <v:textbox inset="0,0,0,0">
                    <w:txbxContent>
                      <w:p w14:paraId="08FCA023" w14:textId="77777777" w:rsidR="00962FB8" w:rsidRDefault="00962FB8">
                        <w:pPr>
                          <w:spacing w:before="169"/>
                          <w:ind w:left="2768" w:right="2785"/>
                          <w:jc w:val="center"/>
                          <w:rPr>
                            <w:b/>
                            <w:sz w:val="29"/>
                          </w:rPr>
                        </w:pPr>
                        <w:r>
                          <w:rPr>
                            <w:b/>
                            <w:color w:val="080808"/>
                            <w:sz w:val="29"/>
                          </w:rPr>
                          <w:t>PROGRAM SCHEDULE</w:t>
                        </w:r>
                      </w:p>
                      <w:p w14:paraId="5E98065A" w14:textId="06079CA7" w:rsidR="00962FB8" w:rsidRDefault="00962FB8">
                        <w:pPr>
                          <w:spacing w:before="50"/>
                          <w:ind w:left="2768" w:right="2769"/>
                          <w:jc w:val="center"/>
                          <w:rPr>
                            <w:color w:val="080808"/>
                            <w:w w:val="105"/>
                            <w:sz w:val="28"/>
                          </w:rPr>
                        </w:pPr>
                        <w:r>
                          <w:rPr>
                            <w:color w:val="080808"/>
                            <w:w w:val="105"/>
                            <w:sz w:val="28"/>
                          </w:rPr>
                          <w:t xml:space="preserve">Friday, August </w:t>
                        </w:r>
                        <w:r w:rsidR="00374D6F">
                          <w:rPr>
                            <w:color w:val="080808"/>
                            <w:w w:val="105"/>
                            <w:sz w:val="28"/>
                          </w:rPr>
                          <w:t>5th</w:t>
                        </w:r>
                        <w:r>
                          <w:rPr>
                            <w:color w:val="080808"/>
                            <w:w w:val="105"/>
                            <w:sz w:val="28"/>
                          </w:rPr>
                          <w:t>, 20</w:t>
                        </w:r>
                        <w:r w:rsidR="00374D6F">
                          <w:rPr>
                            <w:color w:val="080808"/>
                            <w:w w:val="105"/>
                            <w:sz w:val="28"/>
                          </w:rPr>
                          <w:t>22</w:t>
                        </w:r>
                      </w:p>
                      <w:p w14:paraId="1F0A1317" w14:textId="3C73DD4E" w:rsidR="00962FB8" w:rsidRDefault="00962FB8">
                        <w:pPr>
                          <w:spacing w:before="50"/>
                          <w:ind w:left="2768" w:right="2769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Morning Session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2935C92" w14:textId="77777777" w:rsidR="00291977" w:rsidRPr="005A24B8" w:rsidRDefault="00291977">
      <w:pPr>
        <w:pStyle w:val="BodyText"/>
        <w:rPr>
          <w:sz w:val="20"/>
        </w:rPr>
      </w:pPr>
    </w:p>
    <w:p w14:paraId="4A532D8C" w14:textId="77777777" w:rsidR="00291977" w:rsidRPr="005A24B8" w:rsidRDefault="00291977">
      <w:pPr>
        <w:pStyle w:val="BodyText"/>
        <w:rPr>
          <w:sz w:val="20"/>
        </w:rPr>
      </w:pPr>
    </w:p>
    <w:p w14:paraId="522C00CD" w14:textId="77777777" w:rsidR="00291977" w:rsidRPr="005A24B8" w:rsidRDefault="00291977">
      <w:pPr>
        <w:pStyle w:val="BodyText"/>
        <w:spacing w:before="10"/>
        <w:rPr>
          <w:sz w:val="12"/>
        </w:rPr>
      </w:pPr>
    </w:p>
    <w:tbl>
      <w:tblPr>
        <w:tblW w:w="8769" w:type="dxa"/>
        <w:tblInd w:w="157" w:type="dxa"/>
        <w:tblBorders>
          <w:top w:val="single" w:sz="24" w:space="0" w:color="A18CB1"/>
          <w:left w:val="single" w:sz="24" w:space="0" w:color="A18CB1"/>
          <w:bottom w:val="single" w:sz="24" w:space="0" w:color="A18CB1"/>
          <w:right w:val="single" w:sz="24" w:space="0" w:color="A18CB1"/>
          <w:insideH w:val="single" w:sz="24" w:space="0" w:color="A18CB1"/>
          <w:insideV w:val="single" w:sz="24" w:space="0" w:color="A18CB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7"/>
        <w:gridCol w:w="73"/>
        <w:gridCol w:w="1011"/>
        <w:gridCol w:w="6588"/>
      </w:tblGrid>
      <w:tr w:rsidR="009A1F3C" w:rsidRPr="005A24B8" w14:paraId="4D42D230" w14:textId="77777777" w:rsidTr="001D3586">
        <w:trPr>
          <w:trHeight w:val="438"/>
        </w:trPr>
        <w:tc>
          <w:tcPr>
            <w:tcW w:w="1170" w:type="dxa"/>
            <w:gridSpan w:val="2"/>
            <w:tcBorders>
              <w:left w:val="single" w:sz="18" w:space="0" w:color="A183BA"/>
              <w:bottom w:val="single" w:sz="18" w:space="0" w:color="A183BA"/>
              <w:right w:val="nil"/>
            </w:tcBorders>
          </w:tcPr>
          <w:p w14:paraId="7D27A830" w14:textId="7DBA9226" w:rsidR="00291977" w:rsidRPr="005A24B8" w:rsidRDefault="009A1F3C" w:rsidP="009A1F3C">
            <w:pPr>
              <w:pStyle w:val="TableParagraph"/>
              <w:spacing w:before="56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 xml:space="preserve">  </w:t>
            </w:r>
            <w:r w:rsidR="00A106C5" w:rsidRPr="005A24B8">
              <w:rPr>
                <w:color w:val="080808"/>
                <w:sz w:val="26"/>
              </w:rPr>
              <w:t>7:45am -</w:t>
            </w:r>
          </w:p>
        </w:tc>
        <w:tc>
          <w:tcPr>
            <w:tcW w:w="1011" w:type="dxa"/>
            <w:tcBorders>
              <w:left w:val="nil"/>
              <w:bottom w:val="single" w:sz="18" w:space="0" w:color="A183BA"/>
              <w:right w:val="single" w:sz="18" w:space="0" w:color="A183BA"/>
            </w:tcBorders>
          </w:tcPr>
          <w:p w14:paraId="756C32F8" w14:textId="4C3DD544" w:rsidR="00291977" w:rsidRPr="005A24B8" w:rsidRDefault="00A106C5" w:rsidP="009A1F3C">
            <w:pPr>
              <w:pStyle w:val="TableParagraph"/>
              <w:spacing w:before="56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8:2</w:t>
            </w:r>
            <w:r w:rsidR="0016039A">
              <w:rPr>
                <w:color w:val="080808"/>
                <w:sz w:val="26"/>
              </w:rPr>
              <w:t>0</w:t>
            </w:r>
            <w:r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52EC45E9" w14:textId="77777777" w:rsidR="00291977" w:rsidRPr="005A24B8" w:rsidRDefault="00A106C5">
            <w:pPr>
              <w:pStyle w:val="TableParagraph"/>
              <w:spacing w:before="56"/>
              <w:ind w:right="1890"/>
              <w:jc w:val="right"/>
              <w:rPr>
                <w:i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>Continental</w:t>
            </w:r>
            <w:r w:rsidRPr="005A24B8">
              <w:rPr>
                <w:i/>
                <w:color w:val="080808"/>
                <w:spacing w:val="61"/>
                <w:sz w:val="26"/>
              </w:rPr>
              <w:t xml:space="preserve"> </w:t>
            </w:r>
            <w:r w:rsidRPr="005A24B8">
              <w:rPr>
                <w:i/>
                <w:color w:val="080808"/>
                <w:sz w:val="26"/>
              </w:rPr>
              <w:t>Breakfast</w:t>
            </w:r>
          </w:p>
        </w:tc>
      </w:tr>
      <w:tr w:rsidR="0016039A" w:rsidRPr="005A24B8" w14:paraId="3E3FEA00" w14:textId="77777777" w:rsidTr="001D3586">
        <w:trPr>
          <w:trHeight w:val="438"/>
        </w:trPr>
        <w:tc>
          <w:tcPr>
            <w:tcW w:w="1170" w:type="dxa"/>
            <w:gridSpan w:val="2"/>
            <w:tcBorders>
              <w:left w:val="single" w:sz="18" w:space="0" w:color="A183BA"/>
              <w:bottom w:val="single" w:sz="18" w:space="0" w:color="A183BA"/>
              <w:right w:val="nil"/>
            </w:tcBorders>
          </w:tcPr>
          <w:p w14:paraId="24F0B89B" w14:textId="3775D1C7" w:rsidR="0016039A" w:rsidRPr="005A24B8" w:rsidRDefault="0016039A" w:rsidP="009A1F3C">
            <w:pPr>
              <w:pStyle w:val="TableParagraph"/>
              <w:spacing w:before="56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 xml:space="preserve">  8:20am -</w:t>
            </w:r>
          </w:p>
        </w:tc>
        <w:tc>
          <w:tcPr>
            <w:tcW w:w="1011" w:type="dxa"/>
            <w:tcBorders>
              <w:left w:val="nil"/>
              <w:bottom w:val="single" w:sz="18" w:space="0" w:color="A183BA"/>
              <w:right w:val="single" w:sz="18" w:space="0" w:color="A183BA"/>
            </w:tcBorders>
          </w:tcPr>
          <w:p w14:paraId="41E6DC30" w14:textId="371AD25D" w:rsidR="0016039A" w:rsidRPr="005A24B8" w:rsidRDefault="0016039A" w:rsidP="009A1F3C">
            <w:pPr>
              <w:pStyle w:val="TableParagraph"/>
              <w:spacing w:before="56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8:30am</w:t>
            </w:r>
          </w:p>
        </w:tc>
        <w:tc>
          <w:tcPr>
            <w:tcW w:w="6588" w:type="dxa"/>
            <w:tcBorders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20212945" w14:textId="77777777" w:rsidR="00CD618A" w:rsidRDefault="00CD618A" w:rsidP="00CD618A">
            <w:pPr>
              <w:pStyle w:val="TableParagraph"/>
              <w:spacing w:after="0"/>
              <w:ind w:left="-22" w:right="85"/>
              <w:jc w:val="center"/>
              <w:rPr>
                <w:i/>
                <w:color w:val="080808"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 xml:space="preserve">Welcome Remarks: </w:t>
            </w:r>
            <w:r w:rsidRPr="000E21A2">
              <w:rPr>
                <w:b/>
                <w:bCs/>
                <w:iCs/>
                <w:color w:val="080808"/>
                <w:sz w:val="26"/>
              </w:rPr>
              <w:t>Alexandros Makriyannis</w:t>
            </w:r>
          </w:p>
          <w:p w14:paraId="5099FB06" w14:textId="75FD854C" w:rsidR="0016039A" w:rsidRPr="00CD618A" w:rsidRDefault="00CD618A" w:rsidP="00CD618A">
            <w:pPr>
              <w:pStyle w:val="TableParagraph"/>
              <w:spacing w:after="0"/>
              <w:ind w:left="-22" w:right="85"/>
              <w:jc w:val="center"/>
              <w:rPr>
                <w:b/>
                <w:i/>
                <w:sz w:val="26"/>
              </w:rPr>
            </w:pPr>
            <w:r>
              <w:rPr>
                <w:b/>
                <w:color w:val="080808"/>
                <w:sz w:val="26"/>
              </w:rPr>
              <w:t xml:space="preserve">                               Dean Carmen </w:t>
            </w:r>
            <w:proofErr w:type="spellStart"/>
            <w:r>
              <w:rPr>
                <w:b/>
                <w:color w:val="080808"/>
                <w:sz w:val="26"/>
              </w:rPr>
              <w:t>Sceppa</w:t>
            </w:r>
            <w:proofErr w:type="spellEnd"/>
          </w:p>
        </w:tc>
      </w:tr>
      <w:tr w:rsidR="009A1F3C" w:rsidRPr="005A24B8" w14:paraId="1DB728EC" w14:textId="77777777" w:rsidTr="000C73B1">
        <w:trPr>
          <w:trHeight w:hRule="exact" w:val="424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B6DDE8" w:themeFill="accent5" w:themeFillTint="66"/>
            <w:vAlign w:val="center"/>
          </w:tcPr>
          <w:p w14:paraId="17864D69" w14:textId="6E9F8A5D" w:rsidR="00291977" w:rsidRPr="005A24B8" w:rsidRDefault="00291977" w:rsidP="000C73B1">
            <w:pPr>
              <w:pStyle w:val="TableParagraph"/>
              <w:spacing w:before="251"/>
              <w:jc w:val="center"/>
              <w:rPr>
                <w:sz w:val="26"/>
              </w:rPr>
            </w:pP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1654840C" w14:textId="031C6C39" w:rsidR="00291977" w:rsidRPr="005A24B8" w:rsidRDefault="00291977" w:rsidP="000C73B1">
            <w:pPr>
              <w:pStyle w:val="TableParagraph"/>
              <w:spacing w:before="251"/>
              <w:jc w:val="center"/>
              <w:rPr>
                <w:sz w:val="26"/>
              </w:rPr>
            </w:pP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</w:tcPr>
          <w:p w14:paraId="435A7E1A" w14:textId="4F2F802A" w:rsidR="00291977" w:rsidRPr="00C24123" w:rsidRDefault="00A106C5" w:rsidP="001D3586">
            <w:pPr>
              <w:pStyle w:val="TableParagraph"/>
              <w:spacing w:after="0"/>
              <w:jc w:val="center"/>
              <w:rPr>
                <w:b/>
                <w:bCs/>
                <w:iCs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>Session</w:t>
            </w:r>
            <w:r w:rsidR="00E65D08" w:rsidRPr="005A24B8">
              <w:rPr>
                <w:i/>
                <w:color w:val="080808"/>
                <w:sz w:val="26"/>
              </w:rPr>
              <w:t xml:space="preserve"> 5</w:t>
            </w:r>
            <w:r w:rsidRPr="005A24B8">
              <w:rPr>
                <w:i/>
                <w:color w:val="080808"/>
                <w:sz w:val="26"/>
              </w:rPr>
              <w:t>:</w:t>
            </w:r>
            <w:r w:rsidR="00B03693">
              <w:rPr>
                <w:i/>
                <w:color w:val="080808"/>
                <w:sz w:val="26"/>
              </w:rPr>
              <w:t xml:space="preserve"> Presider </w:t>
            </w:r>
            <w:r w:rsidR="00C24123" w:rsidRPr="00C24123">
              <w:rPr>
                <w:b/>
                <w:bCs/>
                <w:iCs/>
                <w:color w:val="080808"/>
                <w:sz w:val="26"/>
              </w:rPr>
              <w:t>Laura Bohn</w:t>
            </w:r>
          </w:p>
          <w:p w14:paraId="01A478B3" w14:textId="7B4CB922" w:rsidR="00291977" w:rsidRPr="005A24B8" w:rsidRDefault="00291977" w:rsidP="001D3586">
            <w:pPr>
              <w:pStyle w:val="TableParagraph"/>
              <w:spacing w:after="0"/>
              <w:jc w:val="center"/>
              <w:rPr>
                <w:b/>
                <w:sz w:val="26"/>
              </w:rPr>
            </w:pPr>
          </w:p>
        </w:tc>
      </w:tr>
      <w:tr w:rsidR="009A1F3C" w:rsidRPr="005A24B8" w14:paraId="17D99442" w14:textId="77777777" w:rsidTr="00800357">
        <w:trPr>
          <w:trHeight w:val="883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039B4777" w14:textId="5B3A4FB7" w:rsidR="00291977" w:rsidRPr="005A24B8" w:rsidRDefault="009A1F3C" w:rsidP="009A1F3C">
            <w:pPr>
              <w:pStyle w:val="TableParagraph"/>
              <w:spacing w:before="206"/>
              <w:rPr>
                <w:sz w:val="28"/>
              </w:rPr>
            </w:pPr>
            <w:r w:rsidRPr="005A24B8">
              <w:rPr>
                <w:sz w:val="28"/>
              </w:rPr>
              <w:t xml:space="preserve">  </w:t>
            </w:r>
            <w:r w:rsidR="00A106C5" w:rsidRPr="005A24B8">
              <w:rPr>
                <w:color w:val="080808"/>
                <w:w w:val="105"/>
                <w:sz w:val="26"/>
              </w:rPr>
              <w:t>8:</w:t>
            </w:r>
            <w:r w:rsidR="0016039A">
              <w:rPr>
                <w:color w:val="080808"/>
                <w:w w:val="105"/>
                <w:sz w:val="26"/>
              </w:rPr>
              <w:t>30</w:t>
            </w:r>
            <w:r w:rsidR="00A106C5" w:rsidRPr="005A24B8">
              <w:rPr>
                <w:color w:val="080808"/>
                <w:w w:val="105"/>
                <w:sz w:val="26"/>
              </w:rPr>
              <w:t>a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71478B85" w14:textId="5FA5A660" w:rsidR="00291977" w:rsidRPr="005A24B8" w:rsidRDefault="0016039A" w:rsidP="009A1F3C">
            <w:pPr>
              <w:pStyle w:val="TableParagraph"/>
              <w:spacing w:before="206"/>
              <w:rPr>
                <w:sz w:val="26"/>
              </w:rPr>
            </w:pPr>
            <w:r>
              <w:rPr>
                <w:color w:val="080808"/>
                <w:sz w:val="26"/>
              </w:rPr>
              <w:t>9</w:t>
            </w:r>
            <w:r w:rsidR="00A106C5"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00</w:t>
            </w:r>
            <w:r w:rsidR="00A106C5"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1D5AD1B5" w14:textId="63D90FED" w:rsidR="0048754F" w:rsidRPr="005A24B8" w:rsidRDefault="00684DD3" w:rsidP="0048754F">
            <w:pPr>
              <w:pStyle w:val="TableParagraph"/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 xml:space="preserve">Dr. </w:t>
            </w:r>
            <w:proofErr w:type="spellStart"/>
            <w:r>
              <w:rPr>
                <w:b/>
                <w:color w:val="080808"/>
                <w:sz w:val="24"/>
                <w:szCs w:val="24"/>
              </w:rPr>
              <w:t>Yiorgo</w:t>
            </w:r>
            <w:proofErr w:type="spellEnd"/>
            <w:r>
              <w:rPr>
                <w:b/>
                <w:color w:val="080808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80808"/>
                <w:sz w:val="24"/>
                <w:szCs w:val="24"/>
              </w:rPr>
              <w:t>Skiniotis</w:t>
            </w:r>
            <w:proofErr w:type="spellEnd"/>
          </w:p>
          <w:p w14:paraId="68E047D9" w14:textId="72CD54D4" w:rsidR="00203D27" w:rsidRPr="005A24B8" w:rsidRDefault="0048754F" w:rsidP="00740600">
            <w:pPr>
              <w:pStyle w:val="TableParagraph"/>
              <w:spacing w:after="0"/>
              <w:jc w:val="center"/>
            </w:pPr>
            <w:r w:rsidRPr="005A24B8">
              <w:t xml:space="preserve"> </w:t>
            </w:r>
            <w:r w:rsidR="00684DD3">
              <w:t>Stanford University</w:t>
            </w:r>
          </w:p>
          <w:p w14:paraId="4E39BB77" w14:textId="3BB96B47" w:rsidR="00291977" w:rsidRPr="0019161D" w:rsidRDefault="0019161D" w:rsidP="0019161D">
            <w:pPr>
              <w:jc w:val="center"/>
            </w:pPr>
            <w:r w:rsidRPr="0019161D">
              <w:rPr>
                <w:color w:val="000000"/>
                <w:sz w:val="22"/>
                <w:szCs w:val="22"/>
                <w:shd w:val="clear" w:color="auto" w:fill="FFFFFF"/>
              </w:rPr>
              <w:t>Structural Insights into Distinct Signaling Profiles by mu-Opioid Receptor Agonists</w:t>
            </w:r>
          </w:p>
        </w:tc>
      </w:tr>
      <w:tr w:rsidR="009A1F3C" w:rsidRPr="005A24B8" w14:paraId="788C35F4" w14:textId="77777777" w:rsidTr="002C54A5">
        <w:trPr>
          <w:trHeight w:val="864"/>
        </w:trPr>
        <w:tc>
          <w:tcPr>
            <w:tcW w:w="1097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</w:tcPr>
          <w:p w14:paraId="14CAC355" w14:textId="25BF58F9" w:rsidR="00291977" w:rsidRPr="005A24B8" w:rsidRDefault="0016039A" w:rsidP="009A1F3C">
            <w:pPr>
              <w:pStyle w:val="TableParagraph"/>
              <w:spacing w:before="184"/>
              <w:jc w:val="center"/>
              <w:rPr>
                <w:sz w:val="26"/>
              </w:rPr>
            </w:pPr>
            <w:r>
              <w:rPr>
                <w:color w:val="080808"/>
                <w:sz w:val="26"/>
              </w:rPr>
              <w:t>9</w:t>
            </w:r>
            <w:r w:rsidR="00A106C5"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00</w:t>
            </w:r>
            <w:r w:rsidR="00A106C5" w:rsidRPr="005A24B8">
              <w:rPr>
                <w:color w:val="080808"/>
                <w:sz w:val="26"/>
              </w:rPr>
              <w:t>am -</w:t>
            </w:r>
          </w:p>
        </w:tc>
        <w:tc>
          <w:tcPr>
            <w:tcW w:w="1084" w:type="dxa"/>
            <w:gridSpan w:val="2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</w:tcPr>
          <w:p w14:paraId="3E89640E" w14:textId="5F1C50D7" w:rsidR="00291977" w:rsidRPr="005A24B8" w:rsidRDefault="00A106C5" w:rsidP="0038253A">
            <w:pPr>
              <w:pStyle w:val="TableParagraph"/>
              <w:spacing w:before="184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9:</w:t>
            </w:r>
            <w:r w:rsidR="0016039A"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75F73081" w14:textId="5A784C52" w:rsidR="0048754F" w:rsidRPr="005A24B8" w:rsidRDefault="00684DD3" w:rsidP="0048754F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 xml:space="preserve">Dr. Gregory Dudley </w:t>
            </w:r>
          </w:p>
          <w:p w14:paraId="12432F4A" w14:textId="1E2C0082" w:rsidR="00EA1152" w:rsidRPr="005A24B8" w:rsidRDefault="0048754F" w:rsidP="0048754F">
            <w:pPr>
              <w:pStyle w:val="TableParagraph"/>
              <w:spacing w:after="0"/>
              <w:jc w:val="center"/>
              <w:rPr>
                <w:color w:val="161616"/>
                <w:w w:val="105"/>
              </w:rPr>
            </w:pPr>
            <w:r w:rsidRPr="005A24B8">
              <w:rPr>
                <w:color w:val="161616"/>
                <w:w w:val="105"/>
              </w:rPr>
              <w:t xml:space="preserve"> </w:t>
            </w:r>
            <w:r w:rsidR="00684DD3">
              <w:rPr>
                <w:color w:val="161616"/>
                <w:w w:val="105"/>
              </w:rPr>
              <w:t>West Virginia University</w:t>
            </w:r>
          </w:p>
          <w:p w14:paraId="4C3DC3C5" w14:textId="5355677F" w:rsidR="00291977" w:rsidRPr="00A277E6" w:rsidRDefault="00A277E6" w:rsidP="00A277E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A24B88">
              <w:rPr>
                <w:sz w:val="22"/>
                <w:szCs w:val="22"/>
              </w:rPr>
              <w:t>Benzannulation</w:t>
            </w:r>
            <w:proofErr w:type="spellEnd"/>
            <w:r w:rsidRPr="00A24B88">
              <w:rPr>
                <w:sz w:val="22"/>
                <w:szCs w:val="22"/>
              </w:rPr>
              <w:t xml:space="preserve"> </w:t>
            </w:r>
            <w:r w:rsidRPr="00A277E6">
              <w:rPr>
                <w:sz w:val="22"/>
                <w:szCs w:val="22"/>
              </w:rPr>
              <w:t>C</w:t>
            </w:r>
            <w:r w:rsidRPr="00A24B88">
              <w:rPr>
                <w:sz w:val="22"/>
                <w:szCs w:val="22"/>
              </w:rPr>
              <w:t xml:space="preserve">hemistry for the </w:t>
            </w:r>
            <w:r w:rsidRPr="00A277E6">
              <w:rPr>
                <w:sz w:val="22"/>
                <w:szCs w:val="22"/>
              </w:rPr>
              <w:t>S</w:t>
            </w:r>
            <w:r w:rsidRPr="00A24B88">
              <w:rPr>
                <w:sz w:val="22"/>
                <w:szCs w:val="22"/>
              </w:rPr>
              <w:t xml:space="preserve">ynthesis of </w:t>
            </w:r>
            <w:r w:rsidRPr="00A277E6">
              <w:rPr>
                <w:sz w:val="22"/>
                <w:szCs w:val="22"/>
              </w:rPr>
              <w:t>P</w:t>
            </w:r>
            <w:r w:rsidRPr="00A24B88">
              <w:rPr>
                <w:sz w:val="22"/>
                <w:szCs w:val="22"/>
              </w:rPr>
              <w:t xml:space="preserve">harmacologically </w:t>
            </w:r>
            <w:r w:rsidRPr="00A277E6">
              <w:rPr>
                <w:sz w:val="22"/>
                <w:szCs w:val="22"/>
              </w:rPr>
              <w:t>A</w:t>
            </w:r>
            <w:r w:rsidRPr="00A24B88">
              <w:rPr>
                <w:sz w:val="22"/>
                <w:szCs w:val="22"/>
              </w:rPr>
              <w:t xml:space="preserve">ctive </w:t>
            </w:r>
            <w:r w:rsidRPr="00A277E6">
              <w:rPr>
                <w:sz w:val="22"/>
                <w:szCs w:val="22"/>
              </w:rPr>
              <w:t>C</w:t>
            </w:r>
            <w:r w:rsidRPr="00A24B88">
              <w:rPr>
                <w:sz w:val="22"/>
                <w:szCs w:val="22"/>
              </w:rPr>
              <w:t>ompounds</w:t>
            </w:r>
          </w:p>
        </w:tc>
      </w:tr>
      <w:tr w:rsidR="009A1F3C" w:rsidRPr="005A24B8" w14:paraId="4033DA9B" w14:textId="77777777" w:rsidTr="0076704A">
        <w:trPr>
          <w:trHeight w:val="712"/>
        </w:trPr>
        <w:tc>
          <w:tcPr>
            <w:tcW w:w="1097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5F59AA6A" w14:textId="4885C9A0" w:rsidR="00291977" w:rsidRPr="005A24B8" w:rsidRDefault="0038253A" w:rsidP="0076704A">
            <w:pPr>
              <w:pStyle w:val="TableParagraph"/>
              <w:rPr>
                <w:sz w:val="26"/>
              </w:rPr>
            </w:pPr>
            <w:r>
              <w:rPr>
                <w:color w:val="080808"/>
                <w:w w:val="102"/>
                <w:sz w:val="26"/>
              </w:rPr>
              <w:t xml:space="preserve"> </w:t>
            </w:r>
            <w:r w:rsidR="00A106C5" w:rsidRPr="005A24B8">
              <w:rPr>
                <w:color w:val="080808"/>
                <w:w w:val="102"/>
                <w:sz w:val="26"/>
              </w:rPr>
              <w:t>9</w:t>
            </w:r>
            <w:r w:rsidR="009A1F3C" w:rsidRPr="005A24B8">
              <w:rPr>
                <w:color w:val="080808"/>
                <w:w w:val="102"/>
                <w:sz w:val="26"/>
              </w:rPr>
              <w:t>:</w:t>
            </w:r>
            <w:r w:rsidR="0016039A">
              <w:rPr>
                <w:color w:val="080808"/>
                <w:w w:val="102"/>
                <w:sz w:val="26"/>
              </w:rPr>
              <w:t>30</w:t>
            </w:r>
            <w:r w:rsidR="009A1F3C" w:rsidRPr="005A24B8">
              <w:rPr>
                <w:color w:val="080808"/>
                <w:w w:val="102"/>
                <w:sz w:val="26"/>
              </w:rPr>
              <w:t>am -</w:t>
            </w:r>
          </w:p>
        </w:tc>
        <w:tc>
          <w:tcPr>
            <w:tcW w:w="1084" w:type="dxa"/>
            <w:gridSpan w:val="2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1F44577A" w14:textId="167A9C30" w:rsidR="00291977" w:rsidRPr="005A24B8" w:rsidRDefault="0016039A" w:rsidP="0076704A">
            <w:pPr>
              <w:pStyle w:val="TableParagraph"/>
              <w:rPr>
                <w:sz w:val="26"/>
              </w:rPr>
            </w:pPr>
            <w:r>
              <w:rPr>
                <w:color w:val="080808"/>
                <w:sz w:val="26"/>
              </w:rPr>
              <w:t>10</w:t>
            </w:r>
            <w:r w:rsidR="00A106C5"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00</w:t>
            </w:r>
            <w:r w:rsidR="00A106C5"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1BDCAE67" w14:textId="7D3237A4" w:rsidR="00291977" w:rsidRPr="005A24B8" w:rsidRDefault="00684DD3" w:rsidP="00BA0450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>Dr. Christos Iliopoulos</w:t>
            </w:r>
          </w:p>
          <w:p w14:paraId="07644D5A" w14:textId="77777777" w:rsidR="003D3F10" w:rsidRPr="005A24B8" w:rsidRDefault="003D3F10" w:rsidP="003D3F10">
            <w:pPr>
              <w:pStyle w:val="TableParagraph"/>
              <w:spacing w:after="0"/>
              <w:ind w:left="-22" w:right="85"/>
              <w:jc w:val="center"/>
              <w:rPr>
                <w:color w:val="181818"/>
              </w:rPr>
            </w:pPr>
            <w:r>
              <w:rPr>
                <w:color w:val="181818"/>
              </w:rPr>
              <w:t>Center for Drug Discovery, Northeastern University</w:t>
            </w:r>
          </w:p>
          <w:p w14:paraId="7C1B590A" w14:textId="764EA399" w:rsidR="00291977" w:rsidRPr="005A24B8" w:rsidRDefault="00C238FD" w:rsidP="00C238FD">
            <w:pPr>
              <w:jc w:val="center"/>
              <w:rPr>
                <w:sz w:val="22"/>
                <w:szCs w:val="22"/>
              </w:rPr>
            </w:pPr>
            <w:r w:rsidRPr="008D2A0B">
              <w:rPr>
                <w:sz w:val="22"/>
                <w:szCs w:val="22"/>
              </w:rPr>
              <w:t>Structural Insights into Cannabinoid Receptors Drug Discovery</w:t>
            </w:r>
          </w:p>
        </w:tc>
      </w:tr>
      <w:tr w:rsidR="00E34DC8" w:rsidRPr="005A24B8" w14:paraId="739806C4" w14:textId="77777777" w:rsidTr="002D13DA">
        <w:trPr>
          <w:trHeight w:hRule="exact" w:val="1080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11CD4671" w14:textId="54DC0DE4" w:rsidR="00E34DC8" w:rsidRPr="005A24B8" w:rsidRDefault="0016039A" w:rsidP="003F1F75">
            <w:pPr>
              <w:pStyle w:val="TableParagraph"/>
              <w:spacing w:before="73"/>
              <w:ind w:right="15"/>
              <w:jc w:val="center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0</w:t>
            </w:r>
            <w:r w:rsidR="00E34DC8"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00</w:t>
            </w:r>
            <w:r w:rsidR="00E34DC8" w:rsidRPr="005A24B8">
              <w:rPr>
                <w:color w:val="080808"/>
                <w:sz w:val="26"/>
              </w:rPr>
              <w:t>a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0B141EFE" w14:textId="1F76A2BA" w:rsidR="00E34DC8" w:rsidRPr="005A24B8" w:rsidRDefault="00EE28B4" w:rsidP="0038253A">
            <w:pPr>
              <w:pStyle w:val="TableParagraph"/>
              <w:spacing w:before="73"/>
              <w:ind w:right="-22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0</w:t>
            </w:r>
            <w:r w:rsidR="009C6238" w:rsidRPr="005A24B8">
              <w:rPr>
                <w:color w:val="080808"/>
                <w:sz w:val="26"/>
              </w:rPr>
              <w:t>:</w:t>
            </w:r>
            <w:r w:rsidR="0016039A">
              <w:rPr>
                <w:color w:val="080808"/>
                <w:sz w:val="26"/>
              </w:rPr>
              <w:t>20</w:t>
            </w:r>
            <w:r w:rsidR="009C6238"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auto"/>
            <w:vAlign w:val="center"/>
          </w:tcPr>
          <w:p w14:paraId="2C6922BC" w14:textId="1280CCD9" w:rsidR="00691F73" w:rsidRDefault="00691F73" w:rsidP="00691F73">
            <w:pPr>
              <w:jc w:val="center"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ED2F5C">
              <w:rPr>
                <w:b/>
                <w:color w:val="080808"/>
              </w:rPr>
              <w:t>Dr. Christo</w:t>
            </w:r>
            <w:r w:rsidR="005A1620">
              <w:rPr>
                <w:b/>
                <w:color w:val="080808"/>
              </w:rPr>
              <w:t>ph</w:t>
            </w:r>
            <w:r w:rsidRPr="00ED2F5C">
              <w:rPr>
                <w:b/>
                <w:color w:val="080808"/>
              </w:rPr>
              <w:t xml:space="preserve"> </w:t>
            </w:r>
            <w:proofErr w:type="spellStart"/>
            <w:r w:rsidRPr="00ED2F5C">
              <w:rPr>
                <w:b/>
                <w:color w:val="080808"/>
              </w:rPr>
              <w:t>Gorgulla</w:t>
            </w:r>
            <w:proofErr w:type="spellEnd"/>
          </w:p>
          <w:p w14:paraId="51D96F82" w14:textId="1D97B0E9" w:rsidR="00E34DC8" w:rsidRDefault="00691F73" w:rsidP="00903F06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  <w:r>
              <w:rPr>
                <w:color w:val="080808"/>
                <w:w w:val="105"/>
              </w:rPr>
              <w:t>Harvard Medical School</w:t>
            </w:r>
          </w:p>
          <w:p w14:paraId="5F6A9696" w14:textId="2539E5C2" w:rsidR="002D13DA" w:rsidRDefault="002D13DA" w:rsidP="00903F06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  <w:r w:rsidRPr="002D13DA">
              <w:rPr>
                <w:color w:val="080808"/>
                <w:w w:val="105"/>
              </w:rPr>
              <w:t xml:space="preserve">Drug </w:t>
            </w:r>
            <w:r w:rsidR="00C12343">
              <w:rPr>
                <w:color w:val="080808"/>
                <w:w w:val="105"/>
              </w:rPr>
              <w:t>D</w:t>
            </w:r>
            <w:r w:rsidRPr="002D13DA">
              <w:rPr>
                <w:color w:val="080808"/>
                <w:w w:val="105"/>
              </w:rPr>
              <w:t xml:space="preserve">iscovery </w:t>
            </w:r>
            <w:r w:rsidR="00C12343">
              <w:rPr>
                <w:color w:val="080808"/>
                <w:w w:val="105"/>
              </w:rPr>
              <w:t>P</w:t>
            </w:r>
            <w:r w:rsidRPr="002D13DA">
              <w:rPr>
                <w:color w:val="080808"/>
                <w:w w:val="105"/>
              </w:rPr>
              <w:t xml:space="preserve">latform for the </w:t>
            </w:r>
            <w:r w:rsidR="00C12343">
              <w:rPr>
                <w:color w:val="080808"/>
                <w:w w:val="105"/>
              </w:rPr>
              <w:t>R</w:t>
            </w:r>
            <w:r w:rsidRPr="002D13DA">
              <w:rPr>
                <w:color w:val="080808"/>
                <w:w w:val="105"/>
              </w:rPr>
              <w:t xml:space="preserve">apid </w:t>
            </w:r>
            <w:r w:rsidR="00C12343">
              <w:rPr>
                <w:color w:val="080808"/>
                <w:w w:val="105"/>
              </w:rPr>
              <w:t>D</w:t>
            </w:r>
            <w:r w:rsidRPr="002D13DA">
              <w:rPr>
                <w:color w:val="080808"/>
                <w:w w:val="105"/>
              </w:rPr>
              <w:t xml:space="preserve">iscovery of </w:t>
            </w:r>
            <w:r w:rsidR="00C12343">
              <w:rPr>
                <w:color w:val="080808"/>
                <w:w w:val="105"/>
              </w:rPr>
              <w:t>P</w:t>
            </w:r>
            <w:r w:rsidRPr="002D13DA">
              <w:rPr>
                <w:color w:val="080808"/>
                <w:w w:val="105"/>
              </w:rPr>
              <w:t xml:space="preserve">otent </w:t>
            </w:r>
            <w:r w:rsidR="00C12343">
              <w:rPr>
                <w:color w:val="080808"/>
                <w:w w:val="105"/>
              </w:rPr>
              <w:t>D</w:t>
            </w:r>
            <w:r w:rsidRPr="002D13DA">
              <w:rPr>
                <w:color w:val="080808"/>
                <w:w w:val="105"/>
              </w:rPr>
              <w:t xml:space="preserve">rug </w:t>
            </w:r>
            <w:r w:rsidR="00C12343">
              <w:rPr>
                <w:color w:val="080808"/>
                <w:w w:val="105"/>
              </w:rPr>
              <w:t>C</w:t>
            </w:r>
            <w:r w:rsidRPr="002D13DA">
              <w:rPr>
                <w:color w:val="080808"/>
                <w:w w:val="105"/>
              </w:rPr>
              <w:t xml:space="preserve">andidates for </w:t>
            </w:r>
            <w:r w:rsidR="00C12343">
              <w:rPr>
                <w:color w:val="080808"/>
                <w:w w:val="105"/>
              </w:rPr>
              <w:t>A</w:t>
            </w:r>
            <w:r w:rsidRPr="002D13DA">
              <w:rPr>
                <w:color w:val="080808"/>
                <w:w w:val="105"/>
              </w:rPr>
              <w:t xml:space="preserve">ddiction </w:t>
            </w:r>
            <w:r w:rsidR="00C12343">
              <w:rPr>
                <w:color w:val="080808"/>
                <w:w w:val="105"/>
              </w:rPr>
              <w:t>R</w:t>
            </w:r>
            <w:r w:rsidRPr="002D13DA">
              <w:rPr>
                <w:color w:val="080808"/>
                <w:w w:val="105"/>
              </w:rPr>
              <w:t xml:space="preserve">elated </w:t>
            </w:r>
            <w:r w:rsidR="00C12343">
              <w:rPr>
                <w:color w:val="080808"/>
                <w:w w:val="105"/>
              </w:rPr>
              <w:t>T</w:t>
            </w:r>
            <w:r w:rsidRPr="002D13DA">
              <w:rPr>
                <w:color w:val="080808"/>
                <w:w w:val="105"/>
              </w:rPr>
              <w:t xml:space="preserve">arget </w:t>
            </w:r>
            <w:r w:rsidR="00C12343">
              <w:rPr>
                <w:color w:val="080808"/>
                <w:w w:val="105"/>
              </w:rPr>
              <w:t>P</w:t>
            </w:r>
            <w:r w:rsidRPr="002D13DA">
              <w:rPr>
                <w:color w:val="080808"/>
                <w:w w:val="105"/>
              </w:rPr>
              <w:t>roteins</w:t>
            </w:r>
          </w:p>
          <w:p w14:paraId="1DF5A3C2" w14:textId="397B7F8F" w:rsidR="002D13DA" w:rsidRPr="00903F06" w:rsidRDefault="002D13DA" w:rsidP="00903F06">
            <w:pPr>
              <w:pStyle w:val="TableParagraph"/>
              <w:spacing w:after="0"/>
              <w:ind w:left="-22" w:right="86"/>
              <w:jc w:val="center"/>
              <w:rPr>
                <w:color w:val="080808"/>
                <w:w w:val="105"/>
              </w:rPr>
            </w:pPr>
          </w:p>
        </w:tc>
      </w:tr>
      <w:tr w:rsidR="00684DD3" w:rsidRPr="005A24B8" w14:paraId="7173EDA2" w14:textId="77777777" w:rsidTr="00364E75">
        <w:trPr>
          <w:trHeight w:val="576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11369A4A" w14:textId="3C040835" w:rsidR="00684DD3" w:rsidRPr="005A24B8" w:rsidRDefault="00ED2F5C" w:rsidP="00364E75">
            <w:pPr>
              <w:pStyle w:val="TableParagraph"/>
              <w:spacing w:before="186"/>
              <w:rPr>
                <w:color w:val="080808"/>
                <w:w w:val="105"/>
                <w:sz w:val="26"/>
              </w:rPr>
            </w:pPr>
            <w:r>
              <w:rPr>
                <w:color w:val="080808"/>
                <w:w w:val="105"/>
                <w:sz w:val="26"/>
              </w:rPr>
              <w:t>10:</w:t>
            </w:r>
            <w:r w:rsidR="0016039A">
              <w:rPr>
                <w:color w:val="080808"/>
                <w:w w:val="105"/>
                <w:sz w:val="26"/>
              </w:rPr>
              <w:t>20</w:t>
            </w:r>
            <w:r>
              <w:rPr>
                <w:color w:val="080808"/>
                <w:w w:val="105"/>
                <w:sz w:val="26"/>
              </w:rPr>
              <w:t>a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76C9C1D3" w14:textId="5829C345" w:rsidR="00684DD3" w:rsidRPr="005A24B8" w:rsidRDefault="00ED2F5C" w:rsidP="00364E75">
            <w:pPr>
              <w:pStyle w:val="TableParagraph"/>
              <w:spacing w:before="186"/>
              <w:ind w:right="-22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0:</w:t>
            </w:r>
            <w:r w:rsidR="0016039A">
              <w:rPr>
                <w:color w:val="080808"/>
                <w:sz w:val="26"/>
              </w:rPr>
              <w:t>32</w:t>
            </w:r>
            <w:r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351DBDA7" w14:textId="14864827" w:rsidR="00684DD3" w:rsidRPr="0040066F" w:rsidRDefault="0040066F" w:rsidP="00364E75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40066F">
              <w:rPr>
                <w:b/>
                <w:color w:val="080808"/>
                <w:sz w:val="24"/>
                <w:szCs w:val="24"/>
              </w:rPr>
              <w:t>Ryan McGlynn</w:t>
            </w:r>
            <w:r w:rsidR="00684DD3" w:rsidRPr="0040066F">
              <w:rPr>
                <w:b/>
                <w:color w:val="080808"/>
                <w:sz w:val="24"/>
                <w:szCs w:val="24"/>
              </w:rPr>
              <w:t xml:space="preserve"> </w:t>
            </w:r>
          </w:p>
          <w:p w14:paraId="2DF820C8" w14:textId="77777777" w:rsidR="003D3F10" w:rsidRPr="005A24B8" w:rsidRDefault="003D3F10" w:rsidP="003D3F10">
            <w:pPr>
              <w:pStyle w:val="TableParagraph"/>
              <w:spacing w:after="0"/>
              <w:ind w:left="-22" w:right="85"/>
              <w:jc w:val="center"/>
              <w:rPr>
                <w:color w:val="181818"/>
              </w:rPr>
            </w:pPr>
            <w:r>
              <w:rPr>
                <w:color w:val="181818"/>
              </w:rPr>
              <w:t>Center for Drug Discovery, Northeastern University</w:t>
            </w:r>
          </w:p>
          <w:p w14:paraId="43DF8812" w14:textId="55A987BF" w:rsidR="00684DD3" w:rsidRPr="005A24B8" w:rsidRDefault="00B85FCD" w:rsidP="00364E75">
            <w:pPr>
              <w:pStyle w:val="TableParagraph"/>
              <w:spacing w:after="0"/>
              <w:jc w:val="center"/>
              <w:rPr>
                <w:color w:val="080808"/>
                <w:sz w:val="26"/>
              </w:rPr>
            </w:pPr>
            <w:r w:rsidRPr="00B85FCD">
              <w:rPr>
                <w:color w:val="080808"/>
                <w:szCs w:val="20"/>
              </w:rPr>
              <w:t>Development of 5HT1 Receptor Ligands for Substance Use Disorder Withdrawal</w:t>
            </w:r>
          </w:p>
        </w:tc>
      </w:tr>
      <w:tr w:rsidR="00E34DC8" w:rsidRPr="005A24B8" w14:paraId="442CA1F8" w14:textId="77777777" w:rsidTr="003B4ED1">
        <w:trPr>
          <w:trHeight w:hRule="exact" w:val="433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92D050"/>
          </w:tcPr>
          <w:p w14:paraId="7869A958" w14:textId="1B9F86D7" w:rsidR="00E34DC8" w:rsidRPr="005A24B8" w:rsidRDefault="00E34DC8" w:rsidP="00E34DC8">
            <w:pPr>
              <w:pStyle w:val="TableParagraph"/>
              <w:spacing w:before="73"/>
              <w:ind w:right="15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10:</w:t>
            </w:r>
            <w:r w:rsidR="0016039A">
              <w:rPr>
                <w:color w:val="080808"/>
                <w:sz w:val="26"/>
              </w:rPr>
              <w:t>32</w:t>
            </w:r>
            <w:r w:rsidRPr="005A24B8">
              <w:rPr>
                <w:color w:val="080808"/>
                <w:sz w:val="26"/>
              </w:rPr>
              <w:t>a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92D050"/>
          </w:tcPr>
          <w:p w14:paraId="08927E19" w14:textId="28239F3D" w:rsidR="00E34DC8" w:rsidRPr="005A24B8" w:rsidRDefault="00E34DC8" w:rsidP="00E34DC8">
            <w:pPr>
              <w:pStyle w:val="TableParagraph"/>
              <w:spacing w:before="73"/>
              <w:ind w:right="-22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10:</w:t>
            </w:r>
            <w:r w:rsidR="00684DD3">
              <w:rPr>
                <w:color w:val="080808"/>
                <w:sz w:val="26"/>
              </w:rPr>
              <w:t>5</w:t>
            </w:r>
            <w:r w:rsidR="001649B0">
              <w:rPr>
                <w:color w:val="080808"/>
                <w:sz w:val="26"/>
              </w:rPr>
              <w:t>2</w:t>
            </w:r>
            <w:r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92D050"/>
          </w:tcPr>
          <w:p w14:paraId="76FC328F" w14:textId="77777777" w:rsidR="00E34DC8" w:rsidRPr="005A24B8" w:rsidRDefault="00E34DC8" w:rsidP="00962FB8">
            <w:pPr>
              <w:pStyle w:val="TableParagraph"/>
              <w:spacing w:before="78"/>
              <w:ind w:left="140" w:right="92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Coffee Break</w:t>
            </w:r>
          </w:p>
        </w:tc>
      </w:tr>
      <w:tr w:rsidR="009A1F3C" w:rsidRPr="005A24B8" w14:paraId="5A4E109D" w14:textId="77777777" w:rsidTr="001D3586">
        <w:trPr>
          <w:trHeight w:val="432"/>
        </w:trPr>
        <w:tc>
          <w:tcPr>
            <w:tcW w:w="1097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shd w:val="clear" w:color="auto" w:fill="B6DDE8" w:themeFill="accent5" w:themeFillTint="66"/>
            <w:vAlign w:val="center"/>
          </w:tcPr>
          <w:p w14:paraId="4E9B56FE" w14:textId="24CE890E" w:rsidR="009A1F3C" w:rsidRPr="005A24B8" w:rsidRDefault="009C6238" w:rsidP="00E65D08">
            <w:pPr>
              <w:pStyle w:val="TableParagraph"/>
              <w:spacing w:after="0"/>
              <w:jc w:val="center"/>
              <w:rPr>
                <w:sz w:val="36"/>
              </w:rPr>
            </w:pPr>
            <w:r w:rsidRPr="005A24B8">
              <w:rPr>
                <w:color w:val="080808"/>
                <w:sz w:val="26"/>
              </w:rPr>
              <w:t>10:</w:t>
            </w:r>
            <w:r w:rsidR="00684DD3">
              <w:rPr>
                <w:color w:val="080808"/>
                <w:sz w:val="26"/>
              </w:rPr>
              <w:t>5</w:t>
            </w:r>
            <w:r w:rsidR="001649B0">
              <w:rPr>
                <w:color w:val="080808"/>
                <w:sz w:val="26"/>
              </w:rPr>
              <w:t>2</w:t>
            </w:r>
            <w:r w:rsidRPr="005A24B8">
              <w:rPr>
                <w:color w:val="080808"/>
                <w:sz w:val="26"/>
              </w:rPr>
              <w:t xml:space="preserve">am </w:t>
            </w:r>
            <w:r w:rsidR="00203D27" w:rsidRPr="005A24B8">
              <w:rPr>
                <w:color w:val="080808"/>
                <w:sz w:val="26"/>
              </w:rPr>
              <w:t>-</w:t>
            </w:r>
          </w:p>
        </w:tc>
        <w:tc>
          <w:tcPr>
            <w:tcW w:w="1084" w:type="dxa"/>
            <w:gridSpan w:val="2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34D5B756" w14:textId="7022E980" w:rsidR="009A1F3C" w:rsidRPr="005A24B8" w:rsidRDefault="00203D27" w:rsidP="00E65D08">
            <w:pPr>
              <w:pStyle w:val="TableParagraph"/>
              <w:spacing w:after="0"/>
              <w:jc w:val="center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1</w:t>
            </w:r>
            <w:r w:rsidR="00780C0A">
              <w:rPr>
                <w:color w:val="080808"/>
                <w:sz w:val="26"/>
              </w:rPr>
              <w:t>0</w:t>
            </w:r>
            <w:r w:rsidRPr="005A24B8">
              <w:rPr>
                <w:color w:val="080808"/>
                <w:sz w:val="26"/>
              </w:rPr>
              <w:t>:</w:t>
            </w:r>
            <w:r w:rsidR="00780C0A">
              <w:rPr>
                <w:color w:val="080808"/>
                <w:sz w:val="26"/>
              </w:rPr>
              <w:t>55</w:t>
            </w:r>
            <w:r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0F0F5575" w14:textId="41D8CA89" w:rsidR="00203D27" w:rsidRPr="003B4ED1" w:rsidRDefault="00780C0A" w:rsidP="003B4ED1">
            <w:pPr>
              <w:pStyle w:val="TableParagraph"/>
              <w:spacing w:after="0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 xml:space="preserve">Session </w:t>
            </w:r>
            <w:r>
              <w:rPr>
                <w:i/>
                <w:color w:val="080808"/>
                <w:sz w:val="26"/>
              </w:rPr>
              <w:t>6</w:t>
            </w:r>
            <w:r w:rsidRPr="005A24B8">
              <w:rPr>
                <w:i/>
                <w:color w:val="080808"/>
                <w:sz w:val="26"/>
              </w:rPr>
              <w:t>:</w:t>
            </w:r>
            <w:r w:rsidR="00724895">
              <w:rPr>
                <w:i/>
                <w:color w:val="080808"/>
                <w:sz w:val="26"/>
              </w:rPr>
              <w:t xml:space="preserve"> Presider</w:t>
            </w:r>
            <w:r w:rsidR="003B4ED1">
              <w:rPr>
                <w:i/>
                <w:sz w:val="26"/>
              </w:rPr>
              <w:t xml:space="preserve"> </w:t>
            </w:r>
            <w:r w:rsidR="00BB4903">
              <w:rPr>
                <w:b/>
                <w:bCs/>
                <w:sz w:val="26"/>
              </w:rPr>
              <w:t>Raymond Booth</w:t>
            </w:r>
          </w:p>
        </w:tc>
      </w:tr>
      <w:tr w:rsidR="009A1F3C" w:rsidRPr="005A24B8" w14:paraId="239897FB" w14:textId="77777777" w:rsidTr="002546DF">
        <w:trPr>
          <w:trHeight w:val="802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44D34B47" w14:textId="02147A28" w:rsidR="00291977" w:rsidRPr="005A24B8" w:rsidRDefault="00780C0A" w:rsidP="005B79EC">
            <w:pPr>
              <w:pStyle w:val="TableParagraph"/>
              <w:jc w:val="center"/>
              <w:rPr>
                <w:sz w:val="26"/>
              </w:rPr>
            </w:pPr>
            <w:r>
              <w:rPr>
                <w:color w:val="080808"/>
                <w:sz w:val="26"/>
              </w:rPr>
              <w:t>10</w:t>
            </w:r>
            <w:r w:rsidR="00A106C5" w:rsidRPr="005A24B8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55</w:t>
            </w:r>
            <w:r w:rsidR="00A106C5" w:rsidRPr="005A24B8">
              <w:rPr>
                <w:color w:val="080808"/>
                <w:sz w:val="26"/>
              </w:rPr>
              <w:t>a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4B8CAFD1" w14:textId="3D6618F7" w:rsidR="00291977" w:rsidRPr="005A24B8" w:rsidRDefault="00A106C5" w:rsidP="005B79EC">
            <w:pPr>
              <w:pStyle w:val="TableParagraph"/>
              <w:jc w:val="center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11:</w:t>
            </w:r>
            <w:r w:rsidR="00202179">
              <w:rPr>
                <w:color w:val="080808"/>
                <w:sz w:val="26"/>
              </w:rPr>
              <w:t>35</w:t>
            </w:r>
            <w:r w:rsidRPr="005A24B8">
              <w:rPr>
                <w:color w:val="080808"/>
                <w:sz w:val="26"/>
              </w:rPr>
              <w:t>a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6F41BB3E" w14:textId="6A755DE7" w:rsidR="00291977" w:rsidRPr="005A24B8" w:rsidRDefault="00787E0D" w:rsidP="00E65D08">
            <w:pPr>
              <w:pStyle w:val="TableParagraph"/>
              <w:spacing w:after="0"/>
              <w:ind w:left="140" w:right="99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>Dr. Dav</w:t>
            </w:r>
            <w:r w:rsidR="00005DC3">
              <w:rPr>
                <w:b/>
                <w:color w:val="080808"/>
                <w:sz w:val="24"/>
                <w:szCs w:val="24"/>
              </w:rPr>
              <w:t>id</w:t>
            </w:r>
            <w:r>
              <w:rPr>
                <w:b/>
                <w:color w:val="080808"/>
                <w:sz w:val="24"/>
                <w:szCs w:val="24"/>
              </w:rPr>
              <w:t xml:space="preserve"> </w:t>
            </w:r>
            <w:r w:rsidR="00183418">
              <w:rPr>
                <w:b/>
                <w:color w:val="080808"/>
                <w:sz w:val="24"/>
                <w:szCs w:val="24"/>
              </w:rPr>
              <w:t xml:space="preserve">E. </w:t>
            </w:r>
            <w:r>
              <w:rPr>
                <w:b/>
                <w:color w:val="080808"/>
                <w:sz w:val="24"/>
                <w:szCs w:val="24"/>
              </w:rPr>
              <w:t>Nichols</w:t>
            </w:r>
          </w:p>
          <w:p w14:paraId="0F4960CC" w14:textId="3D324827" w:rsidR="00787E0D" w:rsidRPr="005A24B8" w:rsidRDefault="00787E0D" w:rsidP="00787E0D">
            <w:pPr>
              <w:pStyle w:val="TableParagraph"/>
              <w:spacing w:after="0"/>
              <w:jc w:val="center"/>
            </w:pPr>
            <w:r>
              <w:t>University of North Carolina, Chapel Hill</w:t>
            </w:r>
          </w:p>
          <w:p w14:paraId="47B91CF4" w14:textId="58804FB2" w:rsidR="00291977" w:rsidRPr="00A07A16" w:rsidRDefault="00A07A16" w:rsidP="00A07A1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F121E">
              <w:rPr>
                <w:color w:val="000000"/>
                <w:sz w:val="22"/>
                <w:szCs w:val="22"/>
              </w:rPr>
              <w:t>Brief Overview of Psychedelics, from Natural Sources to Receptors</w:t>
            </w:r>
          </w:p>
        </w:tc>
      </w:tr>
      <w:tr w:rsidR="00BA0450" w:rsidRPr="005A24B8" w14:paraId="7BF5186B" w14:textId="77777777" w:rsidTr="002546DF">
        <w:trPr>
          <w:trHeight w:val="766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737DC9A7" w14:textId="17BA4943" w:rsidR="00BA0450" w:rsidRPr="005A24B8" w:rsidRDefault="00BA0450" w:rsidP="00962FB8">
            <w:pPr>
              <w:pStyle w:val="TableParagraph"/>
              <w:spacing w:before="186"/>
              <w:rPr>
                <w:color w:val="080808"/>
                <w:w w:val="105"/>
                <w:sz w:val="26"/>
              </w:rPr>
            </w:pPr>
            <w:r w:rsidRPr="005A24B8">
              <w:rPr>
                <w:color w:val="080808"/>
                <w:w w:val="105"/>
                <w:sz w:val="26"/>
              </w:rPr>
              <w:t>11:</w:t>
            </w:r>
            <w:r w:rsidR="00202179">
              <w:rPr>
                <w:color w:val="080808"/>
                <w:w w:val="105"/>
                <w:sz w:val="26"/>
              </w:rPr>
              <w:t>35</w:t>
            </w:r>
            <w:r w:rsidRPr="005A24B8">
              <w:rPr>
                <w:color w:val="080808"/>
                <w:w w:val="105"/>
                <w:sz w:val="26"/>
              </w:rPr>
              <w:t>p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3BADFCBC" w14:textId="369337D7" w:rsidR="00BA0450" w:rsidRPr="005A24B8" w:rsidRDefault="00BA0450" w:rsidP="00962FB8">
            <w:pPr>
              <w:pStyle w:val="TableParagraph"/>
              <w:spacing w:before="186"/>
              <w:ind w:right="-22"/>
              <w:rPr>
                <w:color w:val="080808"/>
                <w:sz w:val="26"/>
              </w:rPr>
            </w:pPr>
            <w:r w:rsidRPr="005A24B8">
              <w:rPr>
                <w:color w:val="080808"/>
                <w:sz w:val="26"/>
              </w:rPr>
              <w:t>12:</w:t>
            </w:r>
            <w:r w:rsidR="00202179">
              <w:rPr>
                <w:color w:val="080808"/>
                <w:sz w:val="26"/>
              </w:rPr>
              <w:t>05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1CC595E3" w14:textId="42662E45" w:rsidR="00BA0450" w:rsidRPr="005A24B8" w:rsidRDefault="00787E0D" w:rsidP="00BA0450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 xml:space="preserve">Dr. </w:t>
            </w:r>
            <w:r w:rsidR="002B4428">
              <w:rPr>
                <w:b/>
                <w:color w:val="080808"/>
                <w:sz w:val="24"/>
                <w:szCs w:val="24"/>
              </w:rPr>
              <w:t>Albert Garcia Romeu</w:t>
            </w:r>
          </w:p>
          <w:p w14:paraId="6313D3EB" w14:textId="5FEF23BB" w:rsidR="00BA0450" w:rsidRPr="005A24B8" w:rsidRDefault="002B4428" w:rsidP="00BA0450">
            <w:pPr>
              <w:pStyle w:val="TableParagraph"/>
              <w:spacing w:after="0"/>
              <w:jc w:val="center"/>
            </w:pPr>
            <w:r>
              <w:t>Johns Hopkins University</w:t>
            </w:r>
          </w:p>
          <w:p w14:paraId="0AB5CFE4" w14:textId="09BECB2B" w:rsidR="00BA0450" w:rsidRPr="005A24B8" w:rsidRDefault="005A1620" w:rsidP="00DA77DD">
            <w:pPr>
              <w:jc w:val="center"/>
            </w:pPr>
            <w:r w:rsidRPr="00556AFF">
              <w:rPr>
                <w:color w:val="080808"/>
                <w:w w:val="105"/>
                <w:sz w:val="22"/>
                <w:szCs w:val="22"/>
              </w:rPr>
              <w:t>Psych</w:t>
            </w:r>
            <w:r w:rsidR="00D762C2">
              <w:rPr>
                <w:color w:val="080808"/>
                <w:w w:val="105"/>
                <w:sz w:val="22"/>
                <w:szCs w:val="22"/>
              </w:rPr>
              <w:t>e</w:t>
            </w:r>
            <w:r w:rsidRPr="00556AFF">
              <w:rPr>
                <w:color w:val="080808"/>
                <w:w w:val="105"/>
                <w:sz w:val="22"/>
                <w:szCs w:val="22"/>
              </w:rPr>
              <w:t>delic</w:t>
            </w:r>
            <w:r w:rsidR="00CA2E94" w:rsidRPr="00556AFF">
              <w:rPr>
                <w:color w:val="080808"/>
                <w:w w:val="105"/>
                <w:sz w:val="22"/>
                <w:szCs w:val="22"/>
              </w:rPr>
              <w:t xml:space="preserve"> Therapeutics Re-Examined: State of the Science</w:t>
            </w:r>
          </w:p>
        </w:tc>
      </w:tr>
      <w:tr w:rsidR="009A1F3C" w:rsidRPr="005A24B8" w14:paraId="299DFCF6" w14:textId="77777777" w:rsidTr="00D60D1B">
        <w:trPr>
          <w:trHeight w:hRule="exact" w:val="1045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3A00C843" w14:textId="4618429D" w:rsidR="00291977" w:rsidRPr="00A07A16" w:rsidRDefault="00A106C5" w:rsidP="005B79EC">
            <w:pPr>
              <w:pStyle w:val="TableParagraph"/>
              <w:spacing w:before="186"/>
              <w:rPr>
                <w:sz w:val="26"/>
              </w:rPr>
            </w:pPr>
            <w:r w:rsidRPr="00A07A16">
              <w:rPr>
                <w:color w:val="080808"/>
                <w:w w:val="105"/>
                <w:sz w:val="26"/>
              </w:rPr>
              <w:t>1</w:t>
            </w:r>
            <w:r w:rsidR="00BA0450" w:rsidRPr="00A07A16">
              <w:rPr>
                <w:color w:val="080808"/>
                <w:w w:val="105"/>
                <w:sz w:val="26"/>
              </w:rPr>
              <w:t>2</w:t>
            </w:r>
            <w:r w:rsidRPr="00A07A16">
              <w:rPr>
                <w:color w:val="080808"/>
                <w:w w:val="105"/>
                <w:sz w:val="26"/>
              </w:rPr>
              <w:t>:</w:t>
            </w:r>
            <w:r w:rsidR="00202179">
              <w:rPr>
                <w:color w:val="080808"/>
                <w:w w:val="105"/>
                <w:sz w:val="26"/>
              </w:rPr>
              <w:t>05</w:t>
            </w:r>
            <w:r w:rsidR="00BA0450" w:rsidRPr="00A07A16">
              <w:rPr>
                <w:color w:val="080808"/>
                <w:w w:val="105"/>
                <w:sz w:val="26"/>
              </w:rPr>
              <w:t>p</w:t>
            </w:r>
            <w:r w:rsidRPr="00A07A16">
              <w:rPr>
                <w:color w:val="080808"/>
                <w:w w:val="105"/>
                <w:sz w:val="26"/>
              </w:rPr>
              <w:t>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2DE3797F" w14:textId="2D0541D8" w:rsidR="00291977" w:rsidRPr="00A07A16" w:rsidRDefault="005B79EC" w:rsidP="005B79EC">
            <w:pPr>
              <w:pStyle w:val="TableParagraph"/>
              <w:spacing w:before="186"/>
              <w:ind w:right="-22"/>
              <w:rPr>
                <w:sz w:val="26"/>
              </w:rPr>
            </w:pPr>
            <w:r w:rsidRPr="00A07A16">
              <w:rPr>
                <w:color w:val="080808"/>
                <w:sz w:val="26"/>
              </w:rPr>
              <w:t>12</w:t>
            </w:r>
            <w:r w:rsidR="00A106C5" w:rsidRPr="00A07A16">
              <w:rPr>
                <w:color w:val="080808"/>
                <w:sz w:val="26"/>
              </w:rPr>
              <w:t>:</w:t>
            </w:r>
            <w:r w:rsidR="0016039A">
              <w:rPr>
                <w:color w:val="080808"/>
                <w:sz w:val="26"/>
              </w:rPr>
              <w:t>25</w:t>
            </w:r>
            <w:r w:rsidR="00BA0450" w:rsidRPr="00A07A16">
              <w:rPr>
                <w:color w:val="080808"/>
                <w:sz w:val="26"/>
              </w:rPr>
              <w:t>p</w:t>
            </w:r>
            <w:r w:rsidR="00A106C5" w:rsidRPr="00A07A16">
              <w:rPr>
                <w:color w:val="080808"/>
                <w:sz w:val="26"/>
              </w:rPr>
              <w:t>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72F810AE" w14:textId="7CE50FEF" w:rsidR="00ED2F5C" w:rsidRDefault="00ED2F5C" w:rsidP="000F1585">
            <w:pPr>
              <w:jc w:val="center"/>
              <w:rPr>
                <w:b/>
                <w:color w:val="000000"/>
                <w:shd w:val="clear" w:color="auto" w:fill="FFFFFF"/>
              </w:rPr>
            </w:pPr>
            <w:r w:rsidRPr="000A04A4">
              <w:rPr>
                <w:b/>
                <w:color w:val="000000"/>
                <w:shd w:val="clear" w:color="auto" w:fill="FFFFFF"/>
              </w:rPr>
              <w:t>Dr. Mahmoud Nasr</w:t>
            </w:r>
          </w:p>
          <w:p w14:paraId="41A4F35B" w14:textId="77777777" w:rsidR="000F1585" w:rsidRDefault="000A04A4" w:rsidP="00C238FD">
            <w:pPr>
              <w:jc w:val="center"/>
              <w:rPr>
                <w:bCs/>
                <w:color w:val="000000"/>
                <w:sz w:val="22"/>
                <w:szCs w:val="22"/>
                <w:shd w:val="clear" w:color="auto" w:fill="FFFFFF"/>
              </w:rPr>
            </w:pPr>
            <w:r w:rsidRPr="007D69CD">
              <w:rPr>
                <w:bCs/>
                <w:color w:val="000000"/>
                <w:sz w:val="22"/>
                <w:szCs w:val="22"/>
                <w:shd w:val="clear" w:color="auto" w:fill="FFFFFF"/>
              </w:rPr>
              <w:t>Harvard Medical School</w:t>
            </w:r>
          </w:p>
          <w:p w14:paraId="6F83AD58" w14:textId="420C4AE5" w:rsidR="00D60D1B" w:rsidRPr="00C238FD" w:rsidRDefault="00D60D1B" w:rsidP="00C238FD">
            <w:pPr>
              <w:jc w:val="center"/>
              <w:rPr>
                <w:bCs/>
                <w:color w:val="000000"/>
                <w:sz w:val="22"/>
                <w:szCs w:val="22"/>
                <w:shd w:val="clear" w:color="auto" w:fill="FFFFFF"/>
              </w:rPr>
            </w:pP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 xml:space="preserve">Engineering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</w:rPr>
              <w:t>M</w:t>
            </w: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 xml:space="preserve">odular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</w:rPr>
              <w:t>P</w:t>
            </w: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 xml:space="preserve">rotein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</w:rPr>
              <w:t>B</w:t>
            </w: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 xml:space="preserve">iosensors for the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</w:rPr>
              <w:t>R</w:t>
            </w: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 xml:space="preserve">apid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</w:rPr>
              <w:t>D</w:t>
            </w: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 xml:space="preserve">etection of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</w:rPr>
              <w:t>V</w:t>
            </w:r>
            <w:r w:rsidRPr="00D60D1B">
              <w:rPr>
                <w:bCs/>
                <w:color w:val="000000"/>
                <w:sz w:val="22"/>
                <w:szCs w:val="22"/>
                <w:shd w:val="clear" w:color="auto" w:fill="FFFFFF"/>
              </w:rPr>
              <w:t>iruses</w:t>
            </w:r>
          </w:p>
        </w:tc>
      </w:tr>
      <w:tr w:rsidR="001D3586" w:rsidRPr="005A24B8" w14:paraId="25E47884" w14:textId="77777777" w:rsidTr="00D60D1B">
        <w:trPr>
          <w:trHeight w:val="991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2A75C570" w14:textId="0805F180" w:rsidR="001D3586" w:rsidRPr="005A24B8" w:rsidRDefault="001D3586" w:rsidP="005B79EC">
            <w:pPr>
              <w:pStyle w:val="TableParagraph"/>
              <w:spacing w:before="186"/>
              <w:rPr>
                <w:color w:val="080808"/>
                <w:w w:val="105"/>
                <w:sz w:val="26"/>
              </w:rPr>
            </w:pPr>
            <w:r w:rsidRPr="005A24B8">
              <w:rPr>
                <w:color w:val="080808"/>
                <w:w w:val="105"/>
                <w:sz w:val="26"/>
              </w:rPr>
              <w:t>12:</w:t>
            </w:r>
            <w:r w:rsidR="001649B0">
              <w:rPr>
                <w:color w:val="080808"/>
                <w:w w:val="105"/>
                <w:sz w:val="26"/>
              </w:rPr>
              <w:t>25</w:t>
            </w:r>
            <w:r w:rsidRPr="005A24B8">
              <w:rPr>
                <w:color w:val="080808"/>
                <w:w w:val="105"/>
                <w:sz w:val="26"/>
              </w:rPr>
              <w:t>p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03243268" w14:textId="7579E767" w:rsidR="001D3586" w:rsidRPr="005A24B8" w:rsidRDefault="002C54A5" w:rsidP="005B79EC">
            <w:pPr>
              <w:pStyle w:val="TableParagraph"/>
              <w:spacing w:before="186"/>
              <w:ind w:right="-22"/>
              <w:rPr>
                <w:color w:val="080808"/>
                <w:sz w:val="26"/>
              </w:rPr>
            </w:pPr>
            <w:r w:rsidRPr="005A24B8">
              <w:rPr>
                <w:color w:val="080808"/>
                <w:sz w:val="26"/>
              </w:rPr>
              <w:t>1</w:t>
            </w:r>
            <w:r w:rsidR="002B4428">
              <w:rPr>
                <w:color w:val="080808"/>
                <w:sz w:val="26"/>
              </w:rPr>
              <w:t>2</w:t>
            </w:r>
            <w:r w:rsidR="001D3586" w:rsidRPr="005A24B8">
              <w:rPr>
                <w:color w:val="080808"/>
                <w:sz w:val="26"/>
              </w:rPr>
              <w:t>:</w:t>
            </w:r>
            <w:r w:rsidR="008D5FAC">
              <w:rPr>
                <w:color w:val="080808"/>
                <w:sz w:val="26"/>
              </w:rPr>
              <w:t>37</w:t>
            </w:r>
            <w:r w:rsidR="001D3586"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40C2DD76" w14:textId="4726C801" w:rsidR="008D5FAC" w:rsidRPr="005A24B8" w:rsidRDefault="007D69CD" w:rsidP="008D5FAC">
            <w:pPr>
              <w:pStyle w:val="TableParagraph"/>
              <w:spacing w:after="0"/>
              <w:jc w:val="center"/>
              <w:rPr>
                <w:b/>
                <w:color w:val="080808"/>
              </w:rPr>
            </w:pPr>
            <w:r w:rsidRPr="007D69CD">
              <w:rPr>
                <w:b/>
                <w:color w:val="080808"/>
                <w:sz w:val="24"/>
                <w:szCs w:val="24"/>
              </w:rPr>
              <w:t xml:space="preserve">Dr. </w:t>
            </w:r>
            <w:proofErr w:type="spellStart"/>
            <w:r w:rsidRPr="007D69CD">
              <w:rPr>
                <w:b/>
                <w:color w:val="080808"/>
                <w:sz w:val="24"/>
                <w:szCs w:val="24"/>
              </w:rPr>
              <w:t>Balazs</w:t>
            </w:r>
            <w:proofErr w:type="spellEnd"/>
            <w:r w:rsidRPr="007D69CD">
              <w:rPr>
                <w:b/>
                <w:color w:val="080808"/>
                <w:sz w:val="24"/>
                <w:szCs w:val="24"/>
              </w:rPr>
              <w:t xml:space="preserve"> </w:t>
            </w:r>
            <w:proofErr w:type="spellStart"/>
            <w:r w:rsidRPr="007D69CD">
              <w:rPr>
                <w:b/>
                <w:color w:val="080808"/>
                <w:sz w:val="24"/>
                <w:szCs w:val="24"/>
              </w:rPr>
              <w:t>Varga</w:t>
            </w:r>
            <w:proofErr w:type="spellEnd"/>
          </w:p>
          <w:p w14:paraId="17051984" w14:textId="2AB88523" w:rsidR="008D5FAC" w:rsidRPr="007D69CD" w:rsidRDefault="007D69CD" w:rsidP="008D5FAC">
            <w:pPr>
              <w:pStyle w:val="TableParagraph"/>
              <w:spacing w:after="0"/>
              <w:ind w:left="167" w:right="136"/>
              <w:jc w:val="center"/>
              <w:rPr>
                <w:color w:val="080808"/>
              </w:rPr>
            </w:pPr>
            <w:r w:rsidRPr="007D69CD">
              <w:rPr>
                <w:rFonts w:eastAsia="CIDFont+F1"/>
              </w:rPr>
              <w:t>Washington University</w:t>
            </w:r>
          </w:p>
          <w:p w14:paraId="1EAE75A8" w14:textId="3EB91F5E" w:rsidR="002C54A5" w:rsidRPr="007D69CD" w:rsidRDefault="007D69CD" w:rsidP="007D69CD">
            <w:pPr>
              <w:pStyle w:val="TableParagraph"/>
              <w:jc w:val="center"/>
              <w:rPr>
                <w:color w:val="080808"/>
                <w:szCs w:val="20"/>
              </w:rPr>
            </w:pPr>
            <w:r w:rsidRPr="007D69CD">
              <w:rPr>
                <w:color w:val="080808"/>
                <w:szCs w:val="20"/>
              </w:rPr>
              <w:t xml:space="preserve">Structure Based Design of Delta Opioid Receptor </w:t>
            </w:r>
            <w:proofErr w:type="spellStart"/>
            <w:r w:rsidRPr="007D69CD">
              <w:rPr>
                <w:color w:val="080808"/>
                <w:szCs w:val="20"/>
              </w:rPr>
              <w:t>Bitopic</w:t>
            </w:r>
            <w:proofErr w:type="spellEnd"/>
            <w:r w:rsidRPr="007D69CD">
              <w:rPr>
                <w:color w:val="080808"/>
                <w:szCs w:val="20"/>
              </w:rPr>
              <w:t xml:space="preserve"> Agonist Analgesics Targeting the Sodium Site</w:t>
            </w:r>
          </w:p>
        </w:tc>
      </w:tr>
      <w:tr w:rsidR="001649B0" w:rsidRPr="005A24B8" w14:paraId="2E25F437" w14:textId="77777777" w:rsidTr="00FA7B74">
        <w:trPr>
          <w:trHeight w:val="576"/>
        </w:trPr>
        <w:tc>
          <w:tcPr>
            <w:tcW w:w="1170" w:type="dxa"/>
            <w:gridSpan w:val="2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nil"/>
            </w:tcBorders>
            <w:vAlign w:val="center"/>
          </w:tcPr>
          <w:p w14:paraId="574B3F13" w14:textId="5E477EB7" w:rsidR="001649B0" w:rsidRDefault="001649B0" w:rsidP="005B79EC">
            <w:pPr>
              <w:pStyle w:val="TableParagraph"/>
              <w:spacing w:before="186"/>
              <w:rPr>
                <w:color w:val="080808"/>
                <w:w w:val="105"/>
                <w:sz w:val="26"/>
              </w:rPr>
            </w:pPr>
            <w:r>
              <w:rPr>
                <w:color w:val="080808"/>
                <w:w w:val="105"/>
                <w:sz w:val="26"/>
              </w:rPr>
              <w:t>12:</w:t>
            </w:r>
            <w:r w:rsidR="008D5FAC">
              <w:rPr>
                <w:color w:val="080808"/>
                <w:w w:val="105"/>
                <w:sz w:val="26"/>
              </w:rPr>
              <w:t>37</w:t>
            </w:r>
            <w:r>
              <w:rPr>
                <w:color w:val="080808"/>
                <w:w w:val="105"/>
                <w:sz w:val="26"/>
              </w:rPr>
              <w:t>pm -</w:t>
            </w:r>
          </w:p>
        </w:tc>
        <w:tc>
          <w:tcPr>
            <w:tcW w:w="1011" w:type="dxa"/>
            <w:tcBorders>
              <w:top w:val="single" w:sz="18" w:space="0" w:color="A183BA"/>
              <w:left w:val="nil"/>
              <w:bottom w:val="single" w:sz="18" w:space="0" w:color="A183BA"/>
              <w:right w:val="single" w:sz="18" w:space="0" w:color="A183BA"/>
            </w:tcBorders>
            <w:vAlign w:val="center"/>
          </w:tcPr>
          <w:p w14:paraId="7CBFA2B3" w14:textId="0318E158" w:rsidR="001649B0" w:rsidRDefault="008D5FAC" w:rsidP="005B79EC">
            <w:pPr>
              <w:pStyle w:val="TableParagraph"/>
              <w:spacing w:before="186"/>
              <w:ind w:right="-22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12</w:t>
            </w:r>
            <w:r w:rsidR="001649B0">
              <w:rPr>
                <w:color w:val="080808"/>
                <w:sz w:val="26"/>
              </w:rPr>
              <w:t>:</w:t>
            </w:r>
            <w:r>
              <w:rPr>
                <w:color w:val="080808"/>
                <w:sz w:val="26"/>
              </w:rPr>
              <w:t>49</w:t>
            </w:r>
            <w:r w:rsidR="001649B0">
              <w:rPr>
                <w:color w:val="080808"/>
                <w:sz w:val="26"/>
              </w:rPr>
              <w:t>pm</w:t>
            </w:r>
          </w:p>
        </w:tc>
        <w:tc>
          <w:tcPr>
            <w:tcW w:w="6588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03E1C49C" w14:textId="77777777" w:rsidR="00BB79ED" w:rsidRPr="00E45C22" w:rsidRDefault="00BB79ED" w:rsidP="00BB79ED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E45C22">
              <w:rPr>
                <w:b/>
                <w:color w:val="080808"/>
                <w:sz w:val="24"/>
                <w:szCs w:val="24"/>
              </w:rPr>
              <w:t>Dr. Jenny Wilkerson</w:t>
            </w:r>
          </w:p>
          <w:p w14:paraId="081CDD0B" w14:textId="56589F40" w:rsidR="00EF2A24" w:rsidRDefault="00EF2A24" w:rsidP="00BB79ED">
            <w:pPr>
              <w:pStyle w:val="BodyText"/>
              <w:contextualSpacing/>
              <w:jc w:val="center"/>
              <w:rPr>
                <w:color w:val="080808"/>
                <w:sz w:val="22"/>
                <w:szCs w:val="22"/>
              </w:rPr>
            </w:pPr>
            <w:r>
              <w:rPr>
                <w:color w:val="080808"/>
                <w:sz w:val="22"/>
                <w:szCs w:val="22"/>
              </w:rPr>
              <w:t>T</w:t>
            </w:r>
            <w:r w:rsidRPr="00EF2A24">
              <w:rPr>
                <w:color w:val="080808"/>
                <w:sz w:val="22"/>
                <w:szCs w:val="22"/>
              </w:rPr>
              <w:t>exas Tech University Health Sciences Center</w:t>
            </w:r>
          </w:p>
          <w:p w14:paraId="5ED1B552" w14:textId="1CB9346C" w:rsidR="001649B0" w:rsidRPr="00CB0ADE" w:rsidRDefault="00BB79ED" w:rsidP="00BB79ED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CB0ADE">
              <w:rPr>
                <w:bCs/>
                <w:color w:val="080808"/>
                <w:sz w:val="22"/>
                <w:szCs w:val="22"/>
              </w:rPr>
              <w:t xml:space="preserve">The Kratom Alkaloid </w:t>
            </w:r>
            <w:proofErr w:type="spellStart"/>
            <w:r w:rsidRPr="00CB0ADE">
              <w:rPr>
                <w:bCs/>
                <w:color w:val="080808"/>
                <w:sz w:val="22"/>
                <w:szCs w:val="22"/>
              </w:rPr>
              <w:t>Mitragynine</w:t>
            </w:r>
            <w:proofErr w:type="spellEnd"/>
            <w:r w:rsidRPr="00CB0ADE">
              <w:rPr>
                <w:bCs/>
                <w:color w:val="080808"/>
                <w:sz w:val="22"/>
                <w:szCs w:val="22"/>
              </w:rPr>
              <w:t xml:space="preserve"> Decreases Remifentanil Self-Administration and Attenuates Naltrexone-induced Morphine Withdrawal in Rats</w:t>
            </w:r>
          </w:p>
        </w:tc>
      </w:tr>
    </w:tbl>
    <w:p w14:paraId="2CFE23BD" w14:textId="77777777" w:rsidR="00291977" w:rsidRPr="005A24B8" w:rsidRDefault="00291977">
      <w:pPr>
        <w:jc w:val="center"/>
        <w:rPr>
          <w:sz w:val="26"/>
        </w:rPr>
        <w:sectPr w:rsidR="00291977" w:rsidRPr="005A24B8">
          <w:pgSz w:w="12240" w:h="15840"/>
          <w:pgMar w:top="980" w:right="1600" w:bottom="280" w:left="1600" w:header="708" w:footer="0" w:gutter="0"/>
          <w:cols w:space="720"/>
        </w:sectPr>
      </w:pPr>
    </w:p>
    <w:p w14:paraId="2CADD03E" w14:textId="77777777" w:rsidR="00291977" w:rsidRPr="005A24B8" w:rsidRDefault="00023249">
      <w:pPr>
        <w:pStyle w:val="BodyText"/>
        <w:spacing w:line="75" w:lineRule="exact"/>
        <w:ind w:left="148"/>
        <w:rPr>
          <w:sz w:val="7"/>
        </w:rPr>
      </w:pPr>
      <w:r w:rsidRPr="005A24B8">
        <w:rPr>
          <w:noProof/>
          <w:position w:val="-1"/>
          <w:sz w:val="7"/>
        </w:rPr>
        <w:lastRenderedPageBreak/>
        <mc:AlternateContent>
          <mc:Choice Requires="wpg">
            <w:drawing>
              <wp:inline distT="0" distB="0" distL="0" distR="0" wp14:anchorId="031ECACE" wp14:editId="4F57041F">
                <wp:extent cx="5582920" cy="47625"/>
                <wp:effectExtent l="0" t="0" r="0" b="0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2920" cy="47625"/>
                          <a:chOff x="0" y="0"/>
                          <a:chExt cx="8792" cy="75"/>
                        </a:xfrm>
                      </wpg:grpSpPr>
                      <wps:wsp>
                        <wps:cNvPr id="4" name="Line 5"/>
                        <wps:cNvCnPr>
                          <a:cxnSpLocks/>
                        </wps:cNvCnPr>
                        <wps:spPr bwMode="auto">
                          <a:xfrm>
                            <a:off x="28" y="47"/>
                            <a:ext cx="8736" cy="0"/>
                          </a:xfrm>
                          <a:prstGeom prst="line">
                            <a:avLst/>
                          </a:prstGeom>
                          <a:noFill/>
                          <a:ln w="35052">
                            <a:solidFill>
                              <a:srgbClr val="A18C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BE40B3" id="Group 4" o:spid="_x0000_s1026" style="width:439.6pt;height:3.75pt;mso-position-horizontal-relative:char;mso-position-vertical-relative:line" coordsize="8792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">
                <v:line id="Line 5" o:spid="_x0000_s1027" style="position:absolute;visibility:visible;mso-wrap-style:square" from="28,47" to="8764,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" strokecolor="#a18cb1" strokeweight="2.76pt">
                  <o:lock v:ext="edit" shapetype="f"/>
                </v:line>
                <w10:anchorlock/>
              </v:group>
            </w:pict>
          </mc:Fallback>
        </mc:AlternateContent>
      </w:r>
    </w:p>
    <w:p w14:paraId="231AB869" w14:textId="77777777" w:rsidR="00291977" w:rsidRPr="005A24B8" w:rsidRDefault="00A106C5">
      <w:pPr>
        <w:spacing w:before="109"/>
        <w:ind w:left="2907" w:right="2884"/>
        <w:jc w:val="center"/>
        <w:rPr>
          <w:b/>
          <w:sz w:val="29"/>
        </w:rPr>
      </w:pPr>
      <w:r w:rsidRPr="005A24B8">
        <w:rPr>
          <w:b/>
          <w:color w:val="080808"/>
          <w:sz w:val="29"/>
        </w:rPr>
        <w:t>PROGRAM SCHEDULE</w:t>
      </w:r>
    </w:p>
    <w:p w14:paraId="53215E79" w14:textId="4C52B11D" w:rsidR="00291977" w:rsidRPr="005A24B8" w:rsidRDefault="00A106C5">
      <w:pPr>
        <w:spacing w:before="50"/>
        <w:ind w:left="2907" w:right="2867"/>
        <w:jc w:val="center"/>
        <w:rPr>
          <w:color w:val="080808"/>
          <w:w w:val="105"/>
          <w:sz w:val="28"/>
        </w:rPr>
      </w:pPr>
      <w:r w:rsidRPr="005A24B8">
        <w:rPr>
          <w:color w:val="080808"/>
          <w:w w:val="105"/>
          <w:sz w:val="28"/>
        </w:rPr>
        <w:t xml:space="preserve">Friday, August </w:t>
      </w:r>
      <w:r w:rsidR="00986F3B">
        <w:rPr>
          <w:color w:val="080808"/>
          <w:w w:val="105"/>
          <w:sz w:val="28"/>
        </w:rPr>
        <w:t>5th</w:t>
      </w:r>
      <w:r w:rsidRPr="005A24B8">
        <w:rPr>
          <w:color w:val="080808"/>
          <w:w w:val="105"/>
          <w:sz w:val="28"/>
        </w:rPr>
        <w:t>, 20</w:t>
      </w:r>
      <w:r w:rsidR="00005DC3">
        <w:rPr>
          <w:color w:val="080808"/>
          <w:w w:val="105"/>
          <w:sz w:val="28"/>
        </w:rPr>
        <w:t>22</w:t>
      </w:r>
    </w:p>
    <w:p w14:paraId="5FC712C0" w14:textId="56F1F05B" w:rsidR="00FA7B74" w:rsidRPr="005A24B8" w:rsidRDefault="00FA7B74">
      <w:pPr>
        <w:spacing w:before="50"/>
        <w:ind w:left="2907" w:right="2867"/>
        <w:jc w:val="center"/>
        <w:rPr>
          <w:sz w:val="28"/>
        </w:rPr>
      </w:pPr>
      <w:r w:rsidRPr="005A24B8">
        <w:rPr>
          <w:sz w:val="28"/>
        </w:rPr>
        <w:t>Afternoon Sessions</w:t>
      </w:r>
    </w:p>
    <w:p w14:paraId="423228FD" w14:textId="77777777" w:rsidR="00291977" w:rsidRPr="005A24B8" w:rsidRDefault="00291977">
      <w:pPr>
        <w:pStyle w:val="BodyText"/>
        <w:spacing w:before="9"/>
        <w:rPr>
          <w:sz w:val="11"/>
        </w:rPr>
      </w:pPr>
    </w:p>
    <w:tbl>
      <w:tblPr>
        <w:tblW w:w="0" w:type="auto"/>
        <w:tblInd w:w="172" w:type="dxa"/>
        <w:tblBorders>
          <w:top w:val="single" w:sz="24" w:space="0" w:color="A18CB1"/>
          <w:left w:val="single" w:sz="24" w:space="0" w:color="A18CB1"/>
          <w:bottom w:val="single" w:sz="24" w:space="0" w:color="A18CB1"/>
          <w:right w:val="single" w:sz="24" w:space="0" w:color="A18CB1"/>
          <w:insideH w:val="single" w:sz="24" w:space="0" w:color="A18CB1"/>
          <w:insideV w:val="single" w:sz="24" w:space="0" w:color="A18CB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5"/>
        <w:gridCol w:w="990"/>
        <w:gridCol w:w="6570"/>
      </w:tblGrid>
      <w:tr w:rsidR="002D13DA" w:rsidRPr="005A24B8" w14:paraId="6BD33777" w14:textId="77777777" w:rsidTr="002D13DA">
        <w:trPr>
          <w:trHeight w:hRule="exact" w:val="1114"/>
        </w:trPr>
        <w:tc>
          <w:tcPr>
            <w:tcW w:w="1155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auto"/>
            <w:vAlign w:val="center"/>
          </w:tcPr>
          <w:p w14:paraId="5141ED08" w14:textId="266B0364" w:rsidR="002D13DA" w:rsidRPr="002D13DA" w:rsidRDefault="002D13DA" w:rsidP="002D13DA">
            <w:pPr>
              <w:pStyle w:val="TableParagraph"/>
              <w:spacing w:after="0"/>
              <w:jc w:val="center"/>
              <w:rPr>
                <w:color w:val="080808"/>
                <w:sz w:val="24"/>
                <w:szCs w:val="24"/>
              </w:rPr>
            </w:pPr>
            <w:r w:rsidRPr="002D13DA">
              <w:rPr>
                <w:color w:val="080808"/>
                <w:w w:val="105"/>
                <w:sz w:val="24"/>
                <w:szCs w:val="24"/>
              </w:rPr>
              <w:t>12:49pm -</w:t>
            </w:r>
          </w:p>
        </w:tc>
        <w:tc>
          <w:tcPr>
            <w:tcW w:w="990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auto"/>
            <w:vAlign w:val="center"/>
          </w:tcPr>
          <w:p w14:paraId="692F2D89" w14:textId="726DDCAE" w:rsidR="002D13DA" w:rsidRPr="002D13DA" w:rsidRDefault="002D13DA" w:rsidP="002D13DA">
            <w:pPr>
              <w:pStyle w:val="TableParagraph"/>
              <w:spacing w:after="0"/>
              <w:jc w:val="center"/>
              <w:rPr>
                <w:sz w:val="24"/>
                <w:szCs w:val="24"/>
              </w:rPr>
            </w:pPr>
            <w:r w:rsidRPr="002D13DA">
              <w:rPr>
                <w:color w:val="080808"/>
                <w:sz w:val="24"/>
                <w:szCs w:val="24"/>
              </w:rPr>
              <w:t>1:01pm</w:t>
            </w:r>
          </w:p>
        </w:tc>
        <w:tc>
          <w:tcPr>
            <w:tcW w:w="6570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auto"/>
            <w:vAlign w:val="center"/>
          </w:tcPr>
          <w:p w14:paraId="7BB7F8BE" w14:textId="77777777" w:rsidR="002D13DA" w:rsidRPr="00E45C22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E45C22">
              <w:rPr>
                <w:b/>
                <w:color w:val="080808"/>
                <w:sz w:val="24"/>
                <w:szCs w:val="24"/>
              </w:rPr>
              <w:t xml:space="preserve">Dr. </w:t>
            </w:r>
            <w:r>
              <w:rPr>
                <w:b/>
                <w:color w:val="080808"/>
                <w:sz w:val="24"/>
                <w:szCs w:val="24"/>
              </w:rPr>
              <w:t>Gisela Andrea Camacho Hernandez</w:t>
            </w:r>
          </w:p>
          <w:p w14:paraId="5BCE82D7" w14:textId="77777777" w:rsidR="002D13DA" w:rsidRPr="005A24B8" w:rsidRDefault="002D13DA" w:rsidP="002D13DA">
            <w:pPr>
              <w:pStyle w:val="TableParagraph"/>
              <w:spacing w:after="0"/>
              <w:ind w:left="167" w:right="136"/>
              <w:jc w:val="center"/>
              <w:rPr>
                <w:color w:val="080808"/>
              </w:rPr>
            </w:pPr>
            <w:r>
              <w:rPr>
                <w:color w:val="080808"/>
              </w:rPr>
              <w:t>NIDA/IRP</w:t>
            </w:r>
          </w:p>
          <w:p w14:paraId="51F2D49C" w14:textId="1C7E48A6" w:rsidR="002D13DA" w:rsidRPr="00CB0ADE" w:rsidRDefault="002D13DA" w:rsidP="002D13DA">
            <w:pPr>
              <w:pStyle w:val="TableParagraph"/>
              <w:spacing w:after="0"/>
              <w:jc w:val="center"/>
              <w:rPr>
                <w:i/>
                <w:color w:val="080808"/>
              </w:rPr>
            </w:pPr>
            <w:r w:rsidRPr="00CB0ADE">
              <w:rPr>
                <w:bCs/>
                <w:color w:val="080808"/>
              </w:rPr>
              <w:t>Illuminating the Monoamine Transporters: High Affinity Fluorescent Probes for Selective Visualization of DAT and NET</w:t>
            </w:r>
          </w:p>
        </w:tc>
      </w:tr>
      <w:tr w:rsidR="002D13DA" w:rsidRPr="005A24B8" w14:paraId="7A7689EB" w14:textId="77777777" w:rsidTr="003B4ED1">
        <w:trPr>
          <w:trHeight w:hRule="exact" w:val="432"/>
        </w:trPr>
        <w:tc>
          <w:tcPr>
            <w:tcW w:w="1155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CCC0D9" w:themeFill="accent4" w:themeFillTint="66"/>
            <w:vAlign w:val="center"/>
          </w:tcPr>
          <w:p w14:paraId="759162FA" w14:textId="46989806" w:rsidR="002D13DA" w:rsidRPr="002D13DA" w:rsidRDefault="002D13DA" w:rsidP="002D13DA">
            <w:pPr>
              <w:pStyle w:val="TableParagraph"/>
              <w:spacing w:after="0"/>
              <w:jc w:val="center"/>
              <w:rPr>
                <w:color w:val="080808"/>
                <w:sz w:val="24"/>
                <w:szCs w:val="24"/>
              </w:rPr>
            </w:pPr>
            <w:r w:rsidRPr="002D13DA">
              <w:rPr>
                <w:color w:val="080808"/>
                <w:sz w:val="24"/>
                <w:szCs w:val="24"/>
              </w:rPr>
              <w:t>1:01pm-</w:t>
            </w:r>
          </w:p>
        </w:tc>
        <w:tc>
          <w:tcPr>
            <w:tcW w:w="990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CCC0D9" w:themeFill="accent4" w:themeFillTint="66"/>
            <w:vAlign w:val="center"/>
          </w:tcPr>
          <w:p w14:paraId="658F0D46" w14:textId="5D23F2F9" w:rsidR="002D13DA" w:rsidRPr="002D13DA" w:rsidRDefault="002D13DA" w:rsidP="002D13DA">
            <w:pPr>
              <w:pStyle w:val="TableParagraph"/>
              <w:spacing w:after="0"/>
              <w:jc w:val="center"/>
              <w:rPr>
                <w:sz w:val="24"/>
                <w:szCs w:val="24"/>
              </w:rPr>
            </w:pPr>
            <w:r w:rsidRPr="002D13DA">
              <w:rPr>
                <w:sz w:val="24"/>
                <w:szCs w:val="24"/>
              </w:rPr>
              <w:t>2:00pm</w:t>
            </w:r>
          </w:p>
        </w:tc>
        <w:tc>
          <w:tcPr>
            <w:tcW w:w="6570" w:type="dxa"/>
            <w:tcBorders>
              <w:left w:val="single" w:sz="18" w:space="0" w:color="A183BA"/>
              <w:bottom w:val="single" w:sz="24" w:space="0" w:color="A18CB1"/>
              <w:right w:val="single" w:sz="18" w:space="0" w:color="A183BA"/>
            </w:tcBorders>
            <w:shd w:val="clear" w:color="auto" w:fill="CCC0D9" w:themeFill="accent4" w:themeFillTint="66"/>
            <w:vAlign w:val="center"/>
          </w:tcPr>
          <w:p w14:paraId="3BFD2B65" w14:textId="233EB72D" w:rsidR="002D13DA" w:rsidRPr="005A24B8" w:rsidRDefault="002D13DA" w:rsidP="002D13DA">
            <w:pPr>
              <w:pStyle w:val="TableParagraph"/>
              <w:spacing w:after="0"/>
              <w:jc w:val="center"/>
              <w:rPr>
                <w:i/>
                <w:color w:val="080808"/>
                <w:sz w:val="26"/>
              </w:rPr>
            </w:pPr>
            <w:r>
              <w:rPr>
                <w:i/>
                <w:color w:val="080808"/>
                <w:sz w:val="26"/>
              </w:rPr>
              <w:t>Lunch</w:t>
            </w:r>
          </w:p>
        </w:tc>
      </w:tr>
      <w:tr w:rsidR="002D13DA" w:rsidRPr="005A24B8" w14:paraId="619825F5" w14:textId="77777777" w:rsidTr="003B4ED1">
        <w:trPr>
          <w:trHeight w:hRule="exact" w:val="432"/>
        </w:trPr>
        <w:tc>
          <w:tcPr>
            <w:tcW w:w="1155" w:type="dxa"/>
            <w:tcBorders>
              <w:top w:val="single" w:sz="24" w:space="0" w:color="A18CB1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5A4F275C" w14:textId="346ACA44" w:rsidR="002D13DA" w:rsidRPr="002D13DA" w:rsidRDefault="002D13DA" w:rsidP="002D13DA">
            <w:pPr>
              <w:pStyle w:val="TableParagraph"/>
              <w:spacing w:after="0"/>
              <w:jc w:val="center"/>
              <w:rPr>
                <w:sz w:val="24"/>
                <w:szCs w:val="24"/>
              </w:rPr>
            </w:pPr>
            <w:r w:rsidRPr="002D13DA">
              <w:rPr>
                <w:color w:val="080808"/>
                <w:sz w:val="24"/>
                <w:szCs w:val="24"/>
              </w:rPr>
              <w:t>2:00pm -</w:t>
            </w:r>
          </w:p>
        </w:tc>
        <w:tc>
          <w:tcPr>
            <w:tcW w:w="990" w:type="dxa"/>
            <w:tcBorders>
              <w:top w:val="single" w:sz="24" w:space="0" w:color="A18CB1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5FC0678C" w14:textId="31E60130" w:rsidR="002D13DA" w:rsidRPr="002D13DA" w:rsidRDefault="002D13DA" w:rsidP="002D13DA">
            <w:pPr>
              <w:pStyle w:val="TableParagraph"/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6570" w:type="dxa"/>
            <w:tcBorders>
              <w:top w:val="single" w:sz="24" w:space="0" w:color="A18CB1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2E8AF15C" w14:textId="43D7D533" w:rsidR="002D13DA" w:rsidRPr="005A24B8" w:rsidRDefault="002D13DA" w:rsidP="002D13DA">
            <w:pPr>
              <w:pStyle w:val="TableParagraph"/>
              <w:spacing w:after="0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 xml:space="preserve">Session </w:t>
            </w:r>
            <w:proofErr w:type="gramStart"/>
            <w:r w:rsidRPr="005A24B8">
              <w:rPr>
                <w:i/>
                <w:color w:val="080808"/>
                <w:sz w:val="26"/>
              </w:rPr>
              <w:t>7</w:t>
            </w:r>
            <w:r>
              <w:rPr>
                <w:i/>
                <w:color w:val="080808"/>
                <w:sz w:val="26"/>
              </w:rPr>
              <w:t xml:space="preserve"> </w:t>
            </w:r>
            <w:r w:rsidRPr="005A24B8">
              <w:rPr>
                <w:i/>
                <w:color w:val="080808"/>
                <w:sz w:val="26"/>
              </w:rPr>
              <w:t>:</w:t>
            </w:r>
            <w:proofErr w:type="gramEnd"/>
            <w:r w:rsidR="00724895">
              <w:rPr>
                <w:i/>
                <w:color w:val="080808"/>
                <w:sz w:val="26"/>
              </w:rPr>
              <w:t xml:space="preserve"> Presider </w:t>
            </w:r>
            <w:r w:rsidRPr="001E7FD0">
              <w:rPr>
                <w:b/>
                <w:bCs/>
                <w:iCs/>
                <w:color w:val="080808"/>
                <w:sz w:val="26"/>
              </w:rPr>
              <w:t xml:space="preserve">Christos Iliopoulos </w:t>
            </w:r>
            <w:proofErr w:type="spellStart"/>
            <w:r w:rsidRPr="001E7FD0">
              <w:rPr>
                <w:b/>
                <w:bCs/>
                <w:iCs/>
                <w:color w:val="080808"/>
                <w:sz w:val="26"/>
              </w:rPr>
              <w:t>Tsoutsouvas</w:t>
            </w:r>
            <w:proofErr w:type="spellEnd"/>
          </w:p>
          <w:p w14:paraId="12ABBDAC" w14:textId="668AC883" w:rsidR="002D13DA" w:rsidRPr="005A24B8" w:rsidRDefault="002D13DA" w:rsidP="002D13DA">
            <w:pPr>
              <w:pStyle w:val="TableParagraph"/>
              <w:spacing w:after="0"/>
              <w:jc w:val="center"/>
              <w:rPr>
                <w:sz w:val="26"/>
              </w:rPr>
            </w:pPr>
          </w:p>
        </w:tc>
      </w:tr>
      <w:tr w:rsidR="002D13DA" w:rsidRPr="005A24B8" w14:paraId="57F14458" w14:textId="77777777" w:rsidTr="0076704A">
        <w:trPr>
          <w:trHeight w:val="676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067EA469" w14:textId="7CE22DBD" w:rsidR="002D13DA" w:rsidRPr="005A24B8" w:rsidRDefault="002D13DA" w:rsidP="0076704A">
            <w:pPr>
              <w:pStyle w:val="TableParagraph"/>
              <w:ind w:right="-27"/>
              <w:jc w:val="center"/>
              <w:rPr>
                <w:sz w:val="34"/>
              </w:rPr>
            </w:pPr>
            <w:r w:rsidRPr="005A24B8">
              <w:rPr>
                <w:color w:val="080808"/>
                <w:sz w:val="26"/>
              </w:rPr>
              <w:t>2:0</w:t>
            </w:r>
            <w:r>
              <w:rPr>
                <w:color w:val="080808"/>
                <w:sz w:val="26"/>
              </w:rPr>
              <w:t>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7624A283" w14:textId="0C01989C" w:rsidR="002D13DA" w:rsidRPr="005A24B8" w:rsidRDefault="002D13DA" w:rsidP="0076704A">
            <w:pPr>
              <w:pStyle w:val="TableParagraph"/>
              <w:ind w:left="14" w:right="-27"/>
              <w:jc w:val="center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2:</w:t>
            </w:r>
            <w:r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5FA1C1EE" w14:textId="77777777" w:rsidR="003E052C" w:rsidRPr="005A24B8" w:rsidRDefault="003E052C" w:rsidP="003E052C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 xml:space="preserve">Dr. Imad </w:t>
            </w:r>
            <w:proofErr w:type="spellStart"/>
            <w:r>
              <w:rPr>
                <w:b/>
                <w:color w:val="080808"/>
                <w:sz w:val="24"/>
                <w:szCs w:val="24"/>
              </w:rPr>
              <w:t>Damaj</w:t>
            </w:r>
            <w:proofErr w:type="spellEnd"/>
          </w:p>
          <w:p w14:paraId="5B99BF32" w14:textId="77777777" w:rsidR="003E052C" w:rsidRPr="005A24B8" w:rsidRDefault="003E052C" w:rsidP="003E052C">
            <w:pPr>
              <w:pStyle w:val="TableParagraph"/>
              <w:spacing w:after="0"/>
              <w:jc w:val="center"/>
              <w:rPr>
                <w:color w:val="080808"/>
                <w:w w:val="105"/>
              </w:rPr>
            </w:pPr>
            <w:r>
              <w:rPr>
                <w:color w:val="080808"/>
                <w:w w:val="105"/>
              </w:rPr>
              <w:t>Virginia Commonwealth University</w:t>
            </w:r>
          </w:p>
          <w:p w14:paraId="3D253865" w14:textId="3448C50B" w:rsidR="002D13DA" w:rsidRPr="00C238FD" w:rsidRDefault="003E052C" w:rsidP="003E052C">
            <w:pPr>
              <w:pStyle w:val="TableParagraph"/>
              <w:spacing w:after="0"/>
              <w:jc w:val="center"/>
              <w:rPr>
                <w:color w:val="080808"/>
                <w:w w:val="105"/>
              </w:rPr>
            </w:pPr>
            <w:r w:rsidRPr="00437B91">
              <w:rPr>
                <w:color w:val="080808"/>
                <w:w w:val="105"/>
              </w:rPr>
              <w:t>Alpha7 Nicotinic Acetylcholine Receptors as a Target for the Treatment of Neuropathic Pain</w:t>
            </w:r>
          </w:p>
        </w:tc>
      </w:tr>
      <w:tr w:rsidR="002D13DA" w:rsidRPr="005A24B8" w14:paraId="2C7C41EC" w14:textId="77777777" w:rsidTr="0076704A">
        <w:trPr>
          <w:trHeight w:val="856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1A061870" w14:textId="34485058" w:rsidR="002D13DA" w:rsidRPr="005A24B8" w:rsidRDefault="002D13DA" w:rsidP="0076704A">
            <w:pPr>
              <w:pStyle w:val="TableParagraph"/>
              <w:spacing w:before="85"/>
              <w:ind w:right="-27"/>
              <w:jc w:val="center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2:</w:t>
            </w:r>
            <w:r>
              <w:rPr>
                <w:color w:val="080808"/>
                <w:sz w:val="26"/>
              </w:rPr>
              <w:t>30</w:t>
            </w:r>
            <w:r w:rsidRPr="005A24B8">
              <w:rPr>
                <w:color w:val="080808"/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4838A82B" w14:textId="103ABAE4" w:rsidR="002D13DA" w:rsidRPr="005A24B8" w:rsidRDefault="002D13DA" w:rsidP="0076704A">
            <w:pPr>
              <w:pStyle w:val="TableParagraph"/>
              <w:spacing w:before="85"/>
              <w:ind w:left="17" w:right="-27"/>
              <w:jc w:val="center"/>
              <w:rPr>
                <w:sz w:val="26"/>
              </w:rPr>
            </w:pPr>
            <w:r w:rsidRPr="005A24B8">
              <w:rPr>
                <w:sz w:val="26"/>
              </w:rPr>
              <w:t>2:</w:t>
            </w:r>
            <w:r>
              <w:rPr>
                <w:sz w:val="26"/>
              </w:rPr>
              <w:t>50</w:t>
            </w:r>
            <w:r w:rsidRPr="005A24B8">
              <w:rPr>
                <w:sz w:val="26"/>
              </w:rPr>
              <w:t>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3F3FB00A" w14:textId="77777777" w:rsidR="003E052C" w:rsidRPr="005A24B8" w:rsidRDefault="003E052C" w:rsidP="003E052C">
            <w:pPr>
              <w:pStyle w:val="TableParagraph"/>
              <w:spacing w:after="0"/>
              <w:jc w:val="center"/>
              <w:rPr>
                <w:b/>
                <w:color w:val="080808"/>
                <w:w w:val="105"/>
                <w:sz w:val="24"/>
                <w:szCs w:val="24"/>
              </w:rPr>
            </w:pPr>
            <w:r>
              <w:rPr>
                <w:b/>
                <w:color w:val="080808"/>
                <w:w w:val="105"/>
                <w:sz w:val="24"/>
                <w:szCs w:val="24"/>
              </w:rPr>
              <w:t>Dr. Dai Lu</w:t>
            </w:r>
          </w:p>
          <w:p w14:paraId="09515743" w14:textId="77777777" w:rsidR="003E052C" w:rsidRDefault="003E052C" w:rsidP="003E052C">
            <w:pPr>
              <w:pStyle w:val="TableParagraph"/>
              <w:spacing w:after="0"/>
              <w:jc w:val="center"/>
              <w:rPr>
                <w:color w:val="080808"/>
                <w:w w:val="105"/>
              </w:rPr>
            </w:pPr>
            <w:r w:rsidRPr="005A24B8">
              <w:rPr>
                <w:color w:val="080808"/>
                <w:w w:val="105"/>
              </w:rPr>
              <w:t xml:space="preserve"> </w:t>
            </w:r>
            <w:r>
              <w:rPr>
                <w:color w:val="080808"/>
                <w:w w:val="105"/>
              </w:rPr>
              <w:t>Texas A&amp;M</w:t>
            </w:r>
          </w:p>
          <w:p w14:paraId="4098442D" w14:textId="1AC8ADC3" w:rsidR="002D13DA" w:rsidRPr="003E052C" w:rsidRDefault="003E052C" w:rsidP="003E052C">
            <w:pPr>
              <w:jc w:val="center"/>
            </w:pPr>
            <w:r w:rsidRPr="003D3F10">
              <w:rPr>
                <w:color w:val="000000"/>
                <w:sz w:val="22"/>
                <w:szCs w:val="22"/>
                <w:shd w:val="clear" w:color="auto" w:fill="FFFFFF"/>
              </w:rPr>
              <w:t>The Challenges of Developing Allosteric Modulators of the CB1 Receptor</w:t>
            </w:r>
          </w:p>
        </w:tc>
      </w:tr>
      <w:tr w:rsidR="002D13DA" w:rsidRPr="005A24B8" w14:paraId="73656378" w14:textId="77777777" w:rsidTr="0076704A">
        <w:trPr>
          <w:trHeight w:val="856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5C9E2DE7" w14:textId="70918E96" w:rsidR="002D13DA" w:rsidRPr="005A24B8" w:rsidRDefault="002D13DA" w:rsidP="0076704A">
            <w:pPr>
              <w:pStyle w:val="TableParagraph"/>
              <w:spacing w:before="85"/>
              <w:ind w:right="-27"/>
              <w:jc w:val="center"/>
              <w:rPr>
                <w:color w:val="080808"/>
                <w:sz w:val="26"/>
              </w:rPr>
            </w:pPr>
            <w:r>
              <w:rPr>
                <w:sz w:val="26"/>
              </w:rPr>
              <w:t>2</w:t>
            </w:r>
            <w:r w:rsidRPr="005A24B8">
              <w:rPr>
                <w:sz w:val="26"/>
              </w:rPr>
              <w:t>:</w:t>
            </w:r>
            <w:r>
              <w:rPr>
                <w:sz w:val="26"/>
              </w:rPr>
              <w:t>50</w:t>
            </w:r>
            <w:r w:rsidRPr="005A24B8">
              <w:rPr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3B53EA9C" w14:textId="24819C37" w:rsidR="002D13DA" w:rsidRPr="005A24B8" w:rsidRDefault="002D13DA" w:rsidP="0076704A">
            <w:pPr>
              <w:pStyle w:val="TableParagraph"/>
              <w:spacing w:before="85"/>
              <w:ind w:left="17" w:right="-27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  <w:r w:rsidRPr="005A24B8">
              <w:rPr>
                <w:sz w:val="26"/>
              </w:rPr>
              <w:t>:</w:t>
            </w:r>
            <w:r>
              <w:rPr>
                <w:sz w:val="26"/>
              </w:rPr>
              <w:t>02</w:t>
            </w:r>
            <w:r w:rsidRPr="005A24B8">
              <w:rPr>
                <w:sz w:val="26"/>
              </w:rPr>
              <w:t>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10FAA70" w14:textId="77777777" w:rsidR="002D13DA" w:rsidRPr="00D62031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D62031">
              <w:rPr>
                <w:b/>
                <w:color w:val="080808"/>
                <w:sz w:val="24"/>
                <w:szCs w:val="24"/>
              </w:rPr>
              <w:t xml:space="preserve">Kelly Wingfield </w:t>
            </w:r>
          </w:p>
          <w:p w14:paraId="710A45CE" w14:textId="77777777" w:rsidR="002D13DA" w:rsidRPr="00D62031" w:rsidRDefault="002D13DA" w:rsidP="002D13DA">
            <w:pPr>
              <w:pStyle w:val="TableParagraph"/>
              <w:spacing w:after="0"/>
              <w:jc w:val="center"/>
              <w:rPr>
                <w:color w:val="080808"/>
              </w:rPr>
            </w:pPr>
            <w:r w:rsidRPr="00D62031">
              <w:rPr>
                <w:color w:val="0E101A"/>
              </w:rPr>
              <w:t>Boston University</w:t>
            </w:r>
            <w:r w:rsidRPr="00D62031">
              <w:rPr>
                <w:color w:val="080808"/>
              </w:rPr>
              <w:t xml:space="preserve"> </w:t>
            </w:r>
          </w:p>
          <w:p w14:paraId="1D5C2789" w14:textId="3224D5BD" w:rsidR="002D13DA" w:rsidRPr="003D3F10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</w:rPr>
            </w:pPr>
            <w:r w:rsidRPr="003D3F10">
              <w:t xml:space="preserve">Behavioral Differences in Neonatal Opioid Withdrawal Syndrome (NOWS) Model Traits in FVB </w:t>
            </w:r>
            <w:proofErr w:type="spellStart"/>
            <w:r w:rsidRPr="003D3F10">
              <w:t>Substrains</w:t>
            </w:r>
            <w:proofErr w:type="spellEnd"/>
            <w:r w:rsidRPr="003D3F10">
              <w:t xml:space="preserve"> Following Perinatal Morphine Exposure</w:t>
            </w:r>
          </w:p>
        </w:tc>
      </w:tr>
      <w:tr w:rsidR="00CB73E2" w:rsidRPr="005A24B8" w14:paraId="2B42DC52" w14:textId="77777777" w:rsidTr="0076704A">
        <w:trPr>
          <w:trHeight w:val="856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47BE2BB5" w14:textId="1725E302" w:rsidR="00CB73E2" w:rsidRPr="005A24B8" w:rsidRDefault="00CB73E2" w:rsidP="0076704A">
            <w:pPr>
              <w:pStyle w:val="TableParagraph"/>
              <w:spacing w:before="85"/>
              <w:ind w:right="-27"/>
              <w:jc w:val="center"/>
              <w:rPr>
                <w:sz w:val="26"/>
              </w:rPr>
            </w:pPr>
            <w:r>
              <w:rPr>
                <w:sz w:val="26"/>
              </w:rPr>
              <w:t>3:02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659FA63A" w14:textId="1E094605" w:rsidR="00CB73E2" w:rsidRDefault="00CB73E2" w:rsidP="0076704A">
            <w:pPr>
              <w:pStyle w:val="TableParagraph"/>
              <w:spacing w:before="85"/>
              <w:ind w:left="17" w:right="-27"/>
              <w:jc w:val="center"/>
              <w:rPr>
                <w:sz w:val="26"/>
              </w:rPr>
            </w:pPr>
            <w:r>
              <w:rPr>
                <w:sz w:val="26"/>
              </w:rPr>
              <w:t>3:14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696111C1" w14:textId="6EDCDDC5" w:rsidR="007C248A" w:rsidRPr="00D62031" w:rsidRDefault="007C248A" w:rsidP="007C248A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rPr>
                <w:b/>
                <w:color w:val="080808"/>
                <w:sz w:val="24"/>
                <w:szCs w:val="24"/>
              </w:rPr>
              <w:t xml:space="preserve">Bryan </w:t>
            </w:r>
            <w:proofErr w:type="spellStart"/>
            <w:r>
              <w:rPr>
                <w:b/>
                <w:color w:val="080808"/>
                <w:sz w:val="24"/>
                <w:szCs w:val="24"/>
              </w:rPr>
              <w:t>Mc</w:t>
            </w:r>
            <w:r w:rsidR="00401AA8">
              <w:rPr>
                <w:b/>
                <w:color w:val="080808"/>
                <w:sz w:val="24"/>
                <w:szCs w:val="24"/>
              </w:rPr>
              <w:t>k</w:t>
            </w:r>
            <w:r>
              <w:rPr>
                <w:b/>
                <w:color w:val="080808"/>
                <w:sz w:val="24"/>
                <w:szCs w:val="24"/>
              </w:rPr>
              <w:t>iver</w:t>
            </w:r>
            <w:proofErr w:type="spellEnd"/>
          </w:p>
          <w:p w14:paraId="4BF31B43" w14:textId="2A34D42A" w:rsidR="007C248A" w:rsidRPr="00D62031" w:rsidRDefault="007C248A" w:rsidP="007C248A">
            <w:pPr>
              <w:pStyle w:val="TableParagraph"/>
              <w:spacing w:after="0"/>
              <w:jc w:val="center"/>
              <w:rPr>
                <w:color w:val="080808"/>
              </w:rPr>
            </w:pPr>
            <w:r>
              <w:rPr>
                <w:color w:val="0E101A"/>
              </w:rPr>
              <w:t>Virginia Commonwe</w:t>
            </w:r>
            <w:r w:rsidR="00401AA8">
              <w:rPr>
                <w:color w:val="0E101A"/>
              </w:rPr>
              <w:t>a</w:t>
            </w:r>
            <w:r>
              <w:rPr>
                <w:color w:val="0E101A"/>
              </w:rPr>
              <w:t>lth University</w:t>
            </w:r>
          </w:p>
          <w:p w14:paraId="38B8F95B" w14:textId="7CAA023C" w:rsidR="00CB73E2" w:rsidRPr="00D62031" w:rsidRDefault="007C248A" w:rsidP="007C248A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>
              <w:t xml:space="preserve">Astrocyte </w:t>
            </w:r>
            <w:r w:rsidR="00401AA8">
              <w:t>Elevated Gene-1 (AEG-1) Deletion Selectively Enhances the Antinociceptive Effects of Morphine</w:t>
            </w:r>
          </w:p>
        </w:tc>
      </w:tr>
      <w:tr w:rsidR="002D13DA" w:rsidRPr="005A24B8" w14:paraId="595B573B" w14:textId="77777777" w:rsidTr="0076704A">
        <w:trPr>
          <w:trHeight w:val="406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02EEFF36" w14:textId="1B17F3B3" w:rsidR="002D13DA" w:rsidRPr="005A24B8" w:rsidRDefault="002D13DA" w:rsidP="0076704A">
            <w:pPr>
              <w:pStyle w:val="TableParagraph"/>
              <w:spacing w:before="9"/>
              <w:ind w:right="-27"/>
              <w:jc w:val="center"/>
              <w:rPr>
                <w:sz w:val="25"/>
              </w:rPr>
            </w:pPr>
            <w:r w:rsidRPr="005A24B8">
              <w:rPr>
                <w:sz w:val="26"/>
              </w:rPr>
              <w:t>3:</w:t>
            </w:r>
            <w:r w:rsidR="00CB73E2">
              <w:rPr>
                <w:sz w:val="26"/>
              </w:rPr>
              <w:t>14</w:t>
            </w:r>
            <w:r w:rsidRPr="005A24B8">
              <w:rPr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25C162C8" w14:textId="346B45C8" w:rsidR="002D13DA" w:rsidRDefault="002D13DA" w:rsidP="0076704A">
            <w:pPr>
              <w:pStyle w:val="TableParagraph"/>
              <w:ind w:left="9" w:right="-27"/>
              <w:jc w:val="center"/>
              <w:rPr>
                <w:sz w:val="26"/>
              </w:rPr>
            </w:pPr>
            <w:r w:rsidRPr="005A24B8">
              <w:rPr>
                <w:color w:val="080808"/>
                <w:sz w:val="26"/>
              </w:rPr>
              <w:t>3:</w:t>
            </w:r>
            <w:r w:rsidR="00CB73E2">
              <w:rPr>
                <w:color w:val="080808"/>
                <w:sz w:val="26"/>
              </w:rPr>
              <w:t>3</w:t>
            </w:r>
            <w:r>
              <w:rPr>
                <w:color w:val="080808"/>
                <w:sz w:val="26"/>
              </w:rPr>
              <w:t>5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92D050"/>
            <w:vAlign w:val="center"/>
          </w:tcPr>
          <w:p w14:paraId="06F753ED" w14:textId="791E19FF" w:rsidR="002D13DA" w:rsidRPr="000A1241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Coffee Break</w:t>
            </w:r>
          </w:p>
        </w:tc>
      </w:tr>
      <w:tr w:rsidR="002D13DA" w:rsidRPr="005A24B8" w14:paraId="392A9167" w14:textId="77777777" w:rsidTr="0076704A">
        <w:trPr>
          <w:trHeight w:hRule="exact" w:val="432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176D461D" w14:textId="00ECE064" w:rsidR="002D13DA" w:rsidRPr="005A24B8" w:rsidRDefault="002D13DA" w:rsidP="0076704A">
            <w:pPr>
              <w:pStyle w:val="TableParagraph"/>
              <w:ind w:right="-27"/>
              <w:jc w:val="center"/>
              <w:rPr>
                <w:sz w:val="26"/>
              </w:rPr>
            </w:pPr>
            <w:r w:rsidRPr="005A24B8">
              <w:rPr>
                <w:sz w:val="26"/>
              </w:rPr>
              <w:t>3:</w:t>
            </w:r>
            <w:r w:rsidR="00CB73E2">
              <w:rPr>
                <w:sz w:val="26"/>
              </w:rPr>
              <w:t>3</w:t>
            </w:r>
            <w:r>
              <w:rPr>
                <w:sz w:val="26"/>
              </w:rPr>
              <w:t>5</w:t>
            </w:r>
            <w:r w:rsidRPr="005A24B8">
              <w:rPr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  <w:vAlign w:val="center"/>
          </w:tcPr>
          <w:p w14:paraId="562777D6" w14:textId="55FA3AE2" w:rsidR="002D13DA" w:rsidRPr="005A24B8" w:rsidRDefault="002D13DA" w:rsidP="0076704A">
            <w:pPr>
              <w:pStyle w:val="TableParagraph"/>
              <w:tabs>
                <w:tab w:val="left" w:pos="1252"/>
              </w:tabs>
              <w:spacing w:before="1"/>
              <w:ind w:left="22" w:right="-27"/>
              <w:jc w:val="center"/>
              <w:rPr>
                <w:color w:val="080808"/>
                <w:sz w:val="26"/>
              </w:rPr>
            </w:pP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shd w:val="clear" w:color="auto" w:fill="B6DDE8" w:themeFill="accent5" w:themeFillTint="66"/>
          </w:tcPr>
          <w:p w14:paraId="0491EF3E" w14:textId="0160CC95" w:rsidR="002D13DA" w:rsidRPr="005A24B8" w:rsidRDefault="002D13DA" w:rsidP="002D13DA">
            <w:pPr>
              <w:pStyle w:val="TableParagraph"/>
              <w:spacing w:after="0"/>
              <w:jc w:val="center"/>
              <w:rPr>
                <w:i/>
                <w:sz w:val="26"/>
              </w:rPr>
            </w:pPr>
            <w:r w:rsidRPr="005A24B8">
              <w:rPr>
                <w:i/>
                <w:color w:val="080808"/>
                <w:sz w:val="26"/>
              </w:rPr>
              <w:t>Session 8:</w:t>
            </w:r>
            <w:r w:rsidR="00F604BD">
              <w:rPr>
                <w:i/>
                <w:color w:val="080808"/>
                <w:sz w:val="26"/>
              </w:rPr>
              <w:t xml:space="preserve"> </w:t>
            </w:r>
            <w:r w:rsidR="00724895">
              <w:rPr>
                <w:i/>
                <w:color w:val="080808"/>
                <w:sz w:val="26"/>
              </w:rPr>
              <w:t xml:space="preserve">Presider </w:t>
            </w:r>
            <w:r w:rsidRPr="001E7FD0">
              <w:rPr>
                <w:b/>
                <w:bCs/>
                <w:iCs/>
                <w:color w:val="080808"/>
                <w:sz w:val="26"/>
              </w:rPr>
              <w:t xml:space="preserve">Carol </w:t>
            </w:r>
            <w:proofErr w:type="spellStart"/>
            <w:r w:rsidRPr="001E7FD0">
              <w:rPr>
                <w:b/>
                <w:bCs/>
                <w:iCs/>
                <w:color w:val="080808"/>
                <w:sz w:val="26"/>
              </w:rPr>
              <w:t>Paronis</w:t>
            </w:r>
            <w:proofErr w:type="spellEnd"/>
          </w:p>
          <w:p w14:paraId="432D3A83" w14:textId="6F90E439" w:rsidR="002D13DA" w:rsidRPr="005A24B8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  <w:sz w:val="26"/>
              </w:rPr>
            </w:pPr>
          </w:p>
        </w:tc>
      </w:tr>
      <w:tr w:rsidR="002D13DA" w:rsidRPr="005A24B8" w14:paraId="6A63AF86" w14:textId="77777777" w:rsidTr="0076704A">
        <w:trPr>
          <w:trHeight w:val="721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6B0FF3F5" w14:textId="1A68FEF3" w:rsidR="002D13DA" w:rsidRPr="005A24B8" w:rsidRDefault="002D13DA" w:rsidP="0076704A">
            <w:pPr>
              <w:pStyle w:val="TableParagraph"/>
              <w:ind w:right="-27"/>
              <w:jc w:val="center"/>
              <w:rPr>
                <w:sz w:val="26"/>
              </w:rPr>
            </w:pPr>
            <w:r w:rsidRPr="005A24B8">
              <w:rPr>
                <w:sz w:val="26"/>
              </w:rPr>
              <w:t>3:</w:t>
            </w:r>
            <w:r w:rsidR="00CB73E2">
              <w:rPr>
                <w:sz w:val="26"/>
              </w:rPr>
              <w:t>3</w:t>
            </w:r>
            <w:r w:rsidR="003E052C">
              <w:rPr>
                <w:sz w:val="26"/>
              </w:rPr>
              <w:t>5</w:t>
            </w:r>
            <w:r w:rsidRPr="005A24B8">
              <w:rPr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5E0EEE48" w14:textId="6E045D5B" w:rsidR="002D13DA" w:rsidRPr="005A24B8" w:rsidRDefault="002D13DA" w:rsidP="0076704A">
            <w:pPr>
              <w:pStyle w:val="TableParagraph"/>
              <w:tabs>
                <w:tab w:val="left" w:pos="1252"/>
              </w:tabs>
              <w:spacing w:before="1"/>
              <w:ind w:left="22" w:right="-27"/>
              <w:jc w:val="center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3</w:t>
            </w:r>
            <w:r w:rsidRPr="005A24B8">
              <w:rPr>
                <w:color w:val="080808"/>
                <w:sz w:val="26"/>
              </w:rPr>
              <w:t>:</w:t>
            </w:r>
            <w:r w:rsidR="00CB73E2">
              <w:rPr>
                <w:color w:val="080808"/>
                <w:sz w:val="26"/>
              </w:rPr>
              <w:t>5</w:t>
            </w:r>
            <w:r w:rsidR="003E052C">
              <w:rPr>
                <w:color w:val="080808"/>
                <w:sz w:val="26"/>
              </w:rPr>
              <w:t>5</w:t>
            </w:r>
            <w:r w:rsidRPr="005A24B8">
              <w:rPr>
                <w:color w:val="080808"/>
                <w:sz w:val="26"/>
              </w:rPr>
              <w:t>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</w:tcPr>
          <w:p w14:paraId="1E0D3EC8" w14:textId="77777777" w:rsidR="002D13DA" w:rsidRPr="005A24B8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  <w:w w:val="105"/>
                <w:sz w:val="24"/>
                <w:szCs w:val="24"/>
              </w:rPr>
            </w:pPr>
            <w:r>
              <w:rPr>
                <w:b/>
                <w:color w:val="080808"/>
                <w:w w:val="105"/>
                <w:sz w:val="24"/>
                <w:szCs w:val="24"/>
              </w:rPr>
              <w:t>Dr. Stephen Kohut</w:t>
            </w:r>
          </w:p>
          <w:p w14:paraId="0E93CD97" w14:textId="77777777" w:rsidR="002D13DA" w:rsidRDefault="002D13DA" w:rsidP="002D13DA">
            <w:pPr>
              <w:pStyle w:val="TableParagraph"/>
              <w:spacing w:after="0"/>
              <w:jc w:val="center"/>
              <w:rPr>
                <w:color w:val="080808"/>
                <w:w w:val="105"/>
              </w:rPr>
            </w:pPr>
            <w:r w:rsidRPr="005A24B8">
              <w:rPr>
                <w:color w:val="080808"/>
                <w:w w:val="105"/>
              </w:rPr>
              <w:t xml:space="preserve"> </w:t>
            </w:r>
            <w:r>
              <w:rPr>
                <w:color w:val="080808"/>
                <w:w w:val="105"/>
              </w:rPr>
              <w:t>McLean Hospital</w:t>
            </w:r>
          </w:p>
          <w:p w14:paraId="7DD83484" w14:textId="303E41C7" w:rsidR="00FE1BDE" w:rsidRPr="0038253A" w:rsidRDefault="00FE1BDE" w:rsidP="002D13DA">
            <w:pPr>
              <w:pStyle w:val="TableParagraph"/>
              <w:spacing w:after="0"/>
              <w:jc w:val="center"/>
              <w:rPr>
                <w:b/>
                <w:color w:val="080808"/>
                <w:w w:val="105"/>
              </w:rPr>
            </w:pPr>
            <w:r w:rsidRPr="0038253A">
              <w:rPr>
                <w:bCs/>
                <w:color w:val="080808"/>
                <w:w w:val="105"/>
              </w:rPr>
              <w:t>Neural Consequences of</w:t>
            </w:r>
            <w:r w:rsidRPr="0038253A">
              <w:rPr>
                <w:b/>
                <w:color w:val="080808"/>
                <w:w w:val="105"/>
              </w:rPr>
              <w:t xml:space="preserve"> </w:t>
            </w:r>
            <w:r w:rsidRPr="0038253A">
              <w:rPr>
                <w:bCs/>
                <w:color w:val="080808"/>
                <w:w w:val="105"/>
              </w:rPr>
              <w:t>Adolescent Cannabinoid Exposure in Nonhuman Primates</w:t>
            </w:r>
          </w:p>
        </w:tc>
      </w:tr>
      <w:tr w:rsidR="002D13DA" w:rsidRPr="005A24B8" w14:paraId="6DBD93A0" w14:textId="77777777" w:rsidTr="0076704A">
        <w:trPr>
          <w:trHeight w:val="1008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25D6A09C" w14:textId="4909609B" w:rsidR="002D13DA" w:rsidRDefault="002D13DA" w:rsidP="0076704A">
            <w:pPr>
              <w:pStyle w:val="TableParagraph"/>
              <w:ind w:right="-27"/>
              <w:jc w:val="center"/>
              <w:rPr>
                <w:sz w:val="26"/>
              </w:rPr>
            </w:pPr>
            <w:r>
              <w:rPr>
                <w:sz w:val="25"/>
              </w:rPr>
              <w:t>3</w:t>
            </w:r>
            <w:r w:rsidRPr="005A24B8">
              <w:rPr>
                <w:sz w:val="25"/>
              </w:rPr>
              <w:t>:</w:t>
            </w:r>
            <w:r w:rsidR="00CB73E2">
              <w:rPr>
                <w:sz w:val="25"/>
              </w:rPr>
              <w:t>5</w:t>
            </w:r>
            <w:r w:rsidR="003E052C">
              <w:rPr>
                <w:sz w:val="25"/>
              </w:rPr>
              <w:t>5</w:t>
            </w:r>
            <w:r w:rsidRPr="005A24B8">
              <w:rPr>
                <w:sz w:val="25"/>
              </w:rPr>
              <w:t>pm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35DC4814" w14:textId="69893D97" w:rsidR="002D13DA" w:rsidRDefault="002D13DA" w:rsidP="0076704A">
            <w:pPr>
              <w:pStyle w:val="TableParagraph"/>
              <w:tabs>
                <w:tab w:val="left" w:pos="1252"/>
              </w:tabs>
              <w:spacing w:before="1"/>
              <w:ind w:left="22" w:right="-27"/>
              <w:jc w:val="center"/>
              <w:rPr>
                <w:color w:val="080808"/>
                <w:sz w:val="26"/>
              </w:rPr>
            </w:pPr>
            <w:r>
              <w:rPr>
                <w:sz w:val="26"/>
              </w:rPr>
              <w:t>4</w:t>
            </w:r>
            <w:r w:rsidRPr="005A24B8">
              <w:rPr>
                <w:sz w:val="26"/>
              </w:rPr>
              <w:t>:</w:t>
            </w:r>
            <w:r w:rsidR="00CB73E2">
              <w:rPr>
                <w:sz w:val="26"/>
              </w:rPr>
              <w:t>25</w:t>
            </w:r>
            <w:r w:rsidRPr="005A24B8">
              <w:rPr>
                <w:sz w:val="26"/>
              </w:rPr>
              <w:t>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5ADA6E60" w14:textId="77777777" w:rsidR="002D13DA" w:rsidRPr="000A1241" w:rsidRDefault="002D13DA" w:rsidP="002D13DA">
            <w:pPr>
              <w:pStyle w:val="TableParagraph"/>
              <w:spacing w:after="0"/>
              <w:jc w:val="center"/>
              <w:rPr>
                <w:b/>
                <w:color w:val="080808"/>
                <w:sz w:val="24"/>
                <w:szCs w:val="24"/>
              </w:rPr>
            </w:pPr>
            <w:r w:rsidRPr="000A1241">
              <w:rPr>
                <w:b/>
                <w:color w:val="080808"/>
                <w:sz w:val="24"/>
                <w:szCs w:val="24"/>
              </w:rPr>
              <w:t>Dr Scott Lukas</w:t>
            </w:r>
          </w:p>
          <w:p w14:paraId="08C93D6F" w14:textId="77777777" w:rsidR="002D13DA" w:rsidRPr="005A24B8" w:rsidRDefault="002D13DA" w:rsidP="002D13DA">
            <w:pPr>
              <w:pStyle w:val="TableParagraph"/>
              <w:spacing w:after="0"/>
              <w:ind w:left="167" w:right="136"/>
              <w:jc w:val="center"/>
              <w:rPr>
                <w:color w:val="080808"/>
              </w:rPr>
            </w:pPr>
            <w:r>
              <w:rPr>
                <w:color w:val="080808"/>
              </w:rPr>
              <w:t>McLean Hospital</w:t>
            </w:r>
          </w:p>
          <w:p w14:paraId="5EC60513" w14:textId="2B4675A9" w:rsidR="002D13DA" w:rsidRPr="005A24B8" w:rsidRDefault="002D13DA" w:rsidP="002D13DA">
            <w:pPr>
              <w:pStyle w:val="TableParagraph"/>
              <w:spacing w:after="0"/>
              <w:jc w:val="center"/>
              <w:rPr>
                <w:i/>
                <w:color w:val="080808"/>
                <w:w w:val="105"/>
                <w:sz w:val="26"/>
              </w:rPr>
            </w:pPr>
            <w:r w:rsidRPr="008E416F">
              <w:rPr>
                <w:color w:val="080808"/>
              </w:rPr>
              <w:t>Developing and Testing Novel Passive Breath Analysis Devices for Alcohol and THC</w:t>
            </w:r>
          </w:p>
        </w:tc>
      </w:tr>
      <w:tr w:rsidR="002D13DA" w:rsidRPr="005A24B8" w14:paraId="4B070C6F" w14:textId="77777777" w:rsidTr="0076704A">
        <w:trPr>
          <w:trHeight w:val="1008"/>
        </w:trPr>
        <w:tc>
          <w:tcPr>
            <w:tcW w:w="1155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671429E4" w14:textId="1A6B2084" w:rsidR="002D13DA" w:rsidRPr="005A24B8" w:rsidRDefault="003E052C" w:rsidP="0076704A">
            <w:pPr>
              <w:pStyle w:val="TableParagraph"/>
              <w:ind w:right="-27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  <w:r w:rsidR="002D13DA" w:rsidRPr="005A24B8">
              <w:rPr>
                <w:sz w:val="26"/>
              </w:rPr>
              <w:t>:</w:t>
            </w:r>
            <w:r w:rsidR="00CB73E2">
              <w:rPr>
                <w:sz w:val="26"/>
              </w:rPr>
              <w:t>25</w:t>
            </w:r>
            <w:r w:rsidR="002D13DA" w:rsidRPr="005A24B8">
              <w:rPr>
                <w:sz w:val="26"/>
              </w:rPr>
              <w:t>pm -</w:t>
            </w:r>
          </w:p>
        </w:tc>
        <w:tc>
          <w:tcPr>
            <w:tcW w:w="99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0B97ECE5" w14:textId="7C2A652A" w:rsidR="002D13DA" w:rsidRPr="005A24B8" w:rsidRDefault="002D13DA" w:rsidP="0076704A">
            <w:pPr>
              <w:pStyle w:val="TableParagraph"/>
              <w:tabs>
                <w:tab w:val="left" w:pos="1252"/>
              </w:tabs>
              <w:spacing w:before="1"/>
              <w:ind w:left="22" w:right="-27"/>
              <w:jc w:val="center"/>
              <w:rPr>
                <w:color w:val="080808"/>
                <w:sz w:val="26"/>
              </w:rPr>
            </w:pPr>
            <w:r>
              <w:rPr>
                <w:color w:val="080808"/>
                <w:sz w:val="26"/>
              </w:rPr>
              <w:t>4:</w:t>
            </w:r>
            <w:r w:rsidR="003E052C">
              <w:rPr>
                <w:color w:val="080808"/>
                <w:sz w:val="26"/>
              </w:rPr>
              <w:t>3</w:t>
            </w:r>
            <w:r w:rsidR="00CB73E2">
              <w:rPr>
                <w:color w:val="080808"/>
                <w:sz w:val="26"/>
              </w:rPr>
              <w:t>5</w:t>
            </w:r>
            <w:r w:rsidRPr="005A24B8">
              <w:rPr>
                <w:color w:val="080808"/>
                <w:sz w:val="26"/>
              </w:rPr>
              <w:t xml:space="preserve"> pm</w:t>
            </w:r>
          </w:p>
        </w:tc>
        <w:tc>
          <w:tcPr>
            <w:tcW w:w="6570" w:type="dxa"/>
            <w:tcBorders>
              <w:top w:val="single" w:sz="18" w:space="0" w:color="A183BA"/>
              <w:left w:val="single" w:sz="18" w:space="0" w:color="A183BA"/>
              <w:bottom w:val="single" w:sz="18" w:space="0" w:color="A183BA"/>
              <w:right w:val="single" w:sz="18" w:space="0" w:color="A183BA"/>
            </w:tcBorders>
            <w:vAlign w:val="center"/>
          </w:tcPr>
          <w:p w14:paraId="5E67B13B" w14:textId="2E0A02A5" w:rsidR="002D13DA" w:rsidRPr="005A24B8" w:rsidRDefault="002D13DA" w:rsidP="002D13DA">
            <w:pPr>
              <w:pStyle w:val="TableParagraph"/>
              <w:spacing w:after="0"/>
              <w:jc w:val="center"/>
              <w:rPr>
                <w:i/>
                <w:color w:val="080808"/>
                <w:w w:val="105"/>
                <w:sz w:val="26"/>
              </w:rPr>
            </w:pPr>
            <w:r w:rsidRPr="005A24B8">
              <w:rPr>
                <w:i/>
                <w:color w:val="080808"/>
                <w:w w:val="105"/>
                <w:sz w:val="26"/>
              </w:rPr>
              <w:t>Closing Remarks</w:t>
            </w:r>
          </w:p>
        </w:tc>
      </w:tr>
    </w:tbl>
    <w:p w14:paraId="3B4914C5" w14:textId="77777777" w:rsidR="00A106C5" w:rsidRPr="005A24B8" w:rsidRDefault="00A106C5" w:rsidP="003F1F75">
      <w:pPr>
        <w:pStyle w:val="BodyText"/>
        <w:spacing w:line="75" w:lineRule="exact"/>
      </w:pPr>
    </w:p>
    <w:sectPr w:rsidR="00A106C5" w:rsidRPr="005A24B8">
      <w:pgSz w:w="12240" w:h="15840"/>
      <w:pgMar w:top="980" w:right="1600" w:bottom="280" w:left="1600" w:header="70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07BC5" w14:textId="77777777" w:rsidR="00D1500A" w:rsidRDefault="00D1500A">
      <w:r>
        <w:separator/>
      </w:r>
    </w:p>
  </w:endnote>
  <w:endnote w:type="continuationSeparator" w:id="0">
    <w:p w14:paraId="3DC8C1DA" w14:textId="77777777" w:rsidR="00D1500A" w:rsidRDefault="00D15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altName w:val="Yu Gothic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9CCE3" w14:textId="77777777" w:rsidR="00D1500A" w:rsidRDefault="00D1500A">
      <w:r>
        <w:separator/>
      </w:r>
    </w:p>
  </w:footnote>
  <w:footnote w:type="continuationSeparator" w:id="0">
    <w:p w14:paraId="68AEE31F" w14:textId="77777777" w:rsidR="00D1500A" w:rsidRDefault="00D15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E1D32" w14:textId="77777777" w:rsidR="00962FB8" w:rsidRDefault="00962FB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93B49D0" wp14:editId="6C67B3BF">
              <wp:simplePos x="0" y="0"/>
              <wp:positionH relativeFrom="page">
                <wp:posOffset>1381125</wp:posOffset>
              </wp:positionH>
              <wp:positionV relativeFrom="topMargin">
                <wp:align>bottom</wp:align>
              </wp:positionV>
              <wp:extent cx="5020945" cy="426085"/>
              <wp:effectExtent l="0" t="0" r="8255" b="12065"/>
              <wp:wrapNone/>
              <wp:docPr id="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020945" cy="426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A55E85" w14:textId="03B3F648" w:rsidR="00962FB8" w:rsidRDefault="00962FB8">
                          <w:pPr>
                            <w:pStyle w:val="BodyText"/>
                            <w:spacing w:before="10"/>
                            <w:ind w:left="20"/>
                            <w:rPr>
                              <w:color w:val="080808"/>
                              <w:w w:val="105"/>
                            </w:rPr>
                          </w:pPr>
                          <w:r>
                            <w:rPr>
                              <w:color w:val="080808"/>
                              <w:w w:val="105"/>
                            </w:rPr>
                            <w:t>All</w:t>
                          </w:r>
                          <w:r>
                            <w:rPr>
                              <w:color w:val="080808"/>
                              <w:spacing w:val="-6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sessions</w:t>
                          </w:r>
                          <w:r>
                            <w:rPr>
                              <w:color w:val="080808"/>
                              <w:spacing w:val="1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take</w:t>
                          </w:r>
                          <w:r>
                            <w:rPr>
                              <w:color w:val="080808"/>
                              <w:spacing w:val="-1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place</w:t>
                          </w:r>
                          <w:r>
                            <w:rPr>
                              <w:color w:val="080808"/>
                              <w:spacing w:val="-9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on</w:t>
                          </w:r>
                          <w:r>
                            <w:rPr>
                              <w:color w:val="080808"/>
                              <w:spacing w:val="-7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the</w:t>
                          </w:r>
                          <w:r>
                            <w:rPr>
                              <w:color w:val="080808"/>
                              <w:spacing w:val="-6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17th</w:t>
                          </w:r>
                          <w:r>
                            <w:rPr>
                              <w:color w:val="080808"/>
                              <w:spacing w:val="-7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floor</w:t>
                          </w:r>
                          <w:r>
                            <w:rPr>
                              <w:color w:val="080808"/>
                              <w:spacing w:val="-9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of</w:t>
                          </w:r>
                          <w:r>
                            <w:rPr>
                              <w:color w:val="080808"/>
                              <w:spacing w:val="-10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East</w:t>
                          </w:r>
                          <w:r>
                            <w:rPr>
                              <w:color w:val="080808"/>
                              <w:spacing w:val="-2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Village</w:t>
                          </w:r>
                          <w:r>
                            <w:rPr>
                              <w:color w:val="232323"/>
                              <w:w w:val="105"/>
                            </w:rPr>
                            <w:t>,</w:t>
                          </w:r>
                          <w:r>
                            <w:rPr>
                              <w:color w:val="232323"/>
                              <w:spacing w:val="-3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Northeastern</w:t>
                          </w:r>
                          <w:r>
                            <w:rPr>
                              <w:color w:val="080808"/>
                              <w:spacing w:val="18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080808"/>
                              <w:w w:val="105"/>
                            </w:rPr>
                            <w:t>University</w:t>
                          </w:r>
                        </w:p>
                        <w:p w14:paraId="7A504639" w14:textId="5AFDB786" w:rsidR="00905167" w:rsidRDefault="00905167" w:rsidP="00905167">
                          <w:pPr>
                            <w:pStyle w:val="BodyText"/>
                            <w:spacing w:before="10"/>
                            <w:ind w:left="20"/>
                            <w:jc w:val="center"/>
                            <w:rPr>
                              <w:color w:val="080808"/>
                              <w:w w:val="105"/>
                            </w:rPr>
                          </w:pPr>
                          <w:r>
                            <w:rPr>
                              <w:color w:val="080808"/>
                              <w:w w:val="105"/>
                            </w:rPr>
                            <w:t>**Schedule is subject to change**</w:t>
                          </w:r>
                        </w:p>
                        <w:p w14:paraId="52766F83" w14:textId="77777777" w:rsidR="003F653C" w:rsidRDefault="003F653C" w:rsidP="00905167">
                          <w:pPr>
                            <w:pStyle w:val="BodyText"/>
                            <w:spacing w:before="10"/>
                            <w:ind w:left="20"/>
                            <w:jc w:val="center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3B49D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108.75pt;margin-top:0;width:395.35pt;height:33.5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" filled="f" stroked="f">
              <v:path arrowok="t"/>
              <v:textbox inset="0,0,0,0">
                <w:txbxContent>
                  <w:p w14:paraId="3EA55E85" w14:textId="03B3F648" w:rsidR="00962FB8" w:rsidRDefault="00962FB8">
                    <w:pPr>
                      <w:pStyle w:val="BodyText"/>
                      <w:spacing w:before="10"/>
                      <w:ind w:left="20"/>
                      <w:rPr>
                        <w:color w:val="080808"/>
                        <w:w w:val="105"/>
                      </w:rPr>
                    </w:pPr>
                    <w:r>
                      <w:rPr>
                        <w:color w:val="080808"/>
                        <w:w w:val="105"/>
                      </w:rPr>
                      <w:t>All</w:t>
                    </w:r>
                    <w:r>
                      <w:rPr>
                        <w:color w:val="080808"/>
                        <w:spacing w:val="-6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sessions</w:t>
                    </w:r>
                    <w:r>
                      <w:rPr>
                        <w:color w:val="080808"/>
                        <w:spacing w:val="1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take</w:t>
                    </w:r>
                    <w:r>
                      <w:rPr>
                        <w:color w:val="080808"/>
                        <w:spacing w:val="-1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place</w:t>
                    </w:r>
                    <w:r>
                      <w:rPr>
                        <w:color w:val="080808"/>
                        <w:spacing w:val="-9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on</w:t>
                    </w:r>
                    <w:r>
                      <w:rPr>
                        <w:color w:val="080808"/>
                        <w:spacing w:val="-7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the</w:t>
                    </w:r>
                    <w:r>
                      <w:rPr>
                        <w:color w:val="080808"/>
                        <w:spacing w:val="-6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17th</w:t>
                    </w:r>
                    <w:r>
                      <w:rPr>
                        <w:color w:val="080808"/>
                        <w:spacing w:val="-7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floor</w:t>
                    </w:r>
                    <w:r>
                      <w:rPr>
                        <w:color w:val="080808"/>
                        <w:spacing w:val="-9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of</w:t>
                    </w:r>
                    <w:r>
                      <w:rPr>
                        <w:color w:val="080808"/>
                        <w:spacing w:val="-10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East</w:t>
                    </w:r>
                    <w:r>
                      <w:rPr>
                        <w:color w:val="080808"/>
                        <w:spacing w:val="-2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Village</w:t>
                    </w:r>
                    <w:r>
                      <w:rPr>
                        <w:color w:val="232323"/>
                        <w:w w:val="105"/>
                      </w:rPr>
                      <w:t>,</w:t>
                    </w:r>
                    <w:r>
                      <w:rPr>
                        <w:color w:val="232323"/>
                        <w:spacing w:val="-3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Northeastern</w:t>
                    </w:r>
                    <w:r>
                      <w:rPr>
                        <w:color w:val="080808"/>
                        <w:spacing w:val="18"/>
                        <w:w w:val="105"/>
                      </w:rPr>
                      <w:t xml:space="preserve"> </w:t>
                    </w:r>
                    <w:r>
                      <w:rPr>
                        <w:color w:val="080808"/>
                        <w:w w:val="105"/>
                      </w:rPr>
                      <w:t>University</w:t>
                    </w:r>
                  </w:p>
                  <w:p w14:paraId="7A504639" w14:textId="5AFDB786" w:rsidR="00905167" w:rsidRDefault="00905167" w:rsidP="00905167">
                    <w:pPr>
                      <w:pStyle w:val="BodyText"/>
                      <w:spacing w:before="10"/>
                      <w:ind w:left="20"/>
                      <w:jc w:val="center"/>
                      <w:rPr>
                        <w:color w:val="080808"/>
                        <w:w w:val="105"/>
                      </w:rPr>
                    </w:pPr>
                    <w:r>
                      <w:rPr>
                        <w:color w:val="080808"/>
                        <w:w w:val="105"/>
                      </w:rPr>
                      <w:t>**Schedule is subject to change**</w:t>
                    </w:r>
                  </w:p>
                  <w:p w14:paraId="52766F83" w14:textId="77777777" w:rsidR="003F653C" w:rsidRDefault="003F653C" w:rsidP="00905167">
                    <w:pPr>
                      <w:pStyle w:val="BodyText"/>
                      <w:spacing w:before="10"/>
                      <w:ind w:left="20"/>
                      <w:jc w:val="center"/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zM3NrC0tDAwMDBR0lEKTi0uzszPAykwqQUAToTNvywAAAA="/>
  </w:docVars>
  <w:rsids>
    <w:rsidRoot w:val="00291977"/>
    <w:rsid w:val="000004F1"/>
    <w:rsid w:val="00005617"/>
    <w:rsid w:val="00005DC3"/>
    <w:rsid w:val="00007113"/>
    <w:rsid w:val="00007627"/>
    <w:rsid w:val="000215FD"/>
    <w:rsid w:val="00023249"/>
    <w:rsid w:val="000263C6"/>
    <w:rsid w:val="00031947"/>
    <w:rsid w:val="00037DD3"/>
    <w:rsid w:val="00042E1B"/>
    <w:rsid w:val="000467B7"/>
    <w:rsid w:val="000477D1"/>
    <w:rsid w:val="00047C87"/>
    <w:rsid w:val="00056CAB"/>
    <w:rsid w:val="00057A6D"/>
    <w:rsid w:val="00066AAF"/>
    <w:rsid w:val="000736FE"/>
    <w:rsid w:val="00082BBD"/>
    <w:rsid w:val="00087159"/>
    <w:rsid w:val="000907AB"/>
    <w:rsid w:val="00093DFA"/>
    <w:rsid w:val="00095ECC"/>
    <w:rsid w:val="000A04A4"/>
    <w:rsid w:val="000A1241"/>
    <w:rsid w:val="000A3856"/>
    <w:rsid w:val="000A71EC"/>
    <w:rsid w:val="000B014C"/>
    <w:rsid w:val="000C73B1"/>
    <w:rsid w:val="000D2C13"/>
    <w:rsid w:val="000D4A03"/>
    <w:rsid w:val="000D5D35"/>
    <w:rsid w:val="000E21A2"/>
    <w:rsid w:val="000E6F76"/>
    <w:rsid w:val="000E7423"/>
    <w:rsid w:val="000F1585"/>
    <w:rsid w:val="00106818"/>
    <w:rsid w:val="00110366"/>
    <w:rsid w:val="0011757B"/>
    <w:rsid w:val="001333B3"/>
    <w:rsid w:val="00134698"/>
    <w:rsid w:val="0013580F"/>
    <w:rsid w:val="00135E92"/>
    <w:rsid w:val="00151878"/>
    <w:rsid w:val="0016039A"/>
    <w:rsid w:val="00162DC1"/>
    <w:rsid w:val="001649B0"/>
    <w:rsid w:val="0018003E"/>
    <w:rsid w:val="00183418"/>
    <w:rsid w:val="001840EF"/>
    <w:rsid w:val="00190966"/>
    <w:rsid w:val="0019161D"/>
    <w:rsid w:val="00194617"/>
    <w:rsid w:val="00196B1C"/>
    <w:rsid w:val="001C2321"/>
    <w:rsid w:val="001D3586"/>
    <w:rsid w:val="001E7FD0"/>
    <w:rsid w:val="00202179"/>
    <w:rsid w:val="00203D27"/>
    <w:rsid w:val="00212415"/>
    <w:rsid w:val="00224CF6"/>
    <w:rsid w:val="00230B4B"/>
    <w:rsid w:val="00234DED"/>
    <w:rsid w:val="002400C8"/>
    <w:rsid w:val="00247302"/>
    <w:rsid w:val="00247B2C"/>
    <w:rsid w:val="00251F6C"/>
    <w:rsid w:val="002546DF"/>
    <w:rsid w:val="00261652"/>
    <w:rsid w:val="002763B6"/>
    <w:rsid w:val="00291977"/>
    <w:rsid w:val="002920E3"/>
    <w:rsid w:val="002B4428"/>
    <w:rsid w:val="002C54A5"/>
    <w:rsid w:val="002D047E"/>
    <w:rsid w:val="002D13DA"/>
    <w:rsid w:val="002E35F0"/>
    <w:rsid w:val="002E48F1"/>
    <w:rsid w:val="002F0656"/>
    <w:rsid w:val="002F29A8"/>
    <w:rsid w:val="002F5767"/>
    <w:rsid w:val="00302F79"/>
    <w:rsid w:val="00316880"/>
    <w:rsid w:val="003174F8"/>
    <w:rsid w:val="0034533B"/>
    <w:rsid w:val="003703DE"/>
    <w:rsid w:val="00370B8B"/>
    <w:rsid w:val="00374D6F"/>
    <w:rsid w:val="00375FCC"/>
    <w:rsid w:val="0038253A"/>
    <w:rsid w:val="003A07BD"/>
    <w:rsid w:val="003A3EE9"/>
    <w:rsid w:val="003B4685"/>
    <w:rsid w:val="003B4ED1"/>
    <w:rsid w:val="003D3F10"/>
    <w:rsid w:val="003D7D8E"/>
    <w:rsid w:val="003E052C"/>
    <w:rsid w:val="003E4A5B"/>
    <w:rsid w:val="003E5AE3"/>
    <w:rsid w:val="003F1F75"/>
    <w:rsid w:val="003F51D7"/>
    <w:rsid w:val="003F653C"/>
    <w:rsid w:val="0040066F"/>
    <w:rsid w:val="00401AA8"/>
    <w:rsid w:val="00411BA8"/>
    <w:rsid w:val="00433145"/>
    <w:rsid w:val="0043520E"/>
    <w:rsid w:val="004440F2"/>
    <w:rsid w:val="00465014"/>
    <w:rsid w:val="00472413"/>
    <w:rsid w:val="0048754F"/>
    <w:rsid w:val="00487F2D"/>
    <w:rsid w:val="004C5996"/>
    <w:rsid w:val="004C709C"/>
    <w:rsid w:val="004C7DE8"/>
    <w:rsid w:val="004F6B62"/>
    <w:rsid w:val="0050568A"/>
    <w:rsid w:val="00541655"/>
    <w:rsid w:val="00542183"/>
    <w:rsid w:val="0054358E"/>
    <w:rsid w:val="0054726C"/>
    <w:rsid w:val="00556AFF"/>
    <w:rsid w:val="00556D2B"/>
    <w:rsid w:val="00574F75"/>
    <w:rsid w:val="005919A1"/>
    <w:rsid w:val="00593360"/>
    <w:rsid w:val="005A1620"/>
    <w:rsid w:val="005A24B8"/>
    <w:rsid w:val="005B207A"/>
    <w:rsid w:val="005B79EC"/>
    <w:rsid w:val="005C1DD1"/>
    <w:rsid w:val="005C45B5"/>
    <w:rsid w:val="005D32EB"/>
    <w:rsid w:val="006032A4"/>
    <w:rsid w:val="00613B61"/>
    <w:rsid w:val="00643433"/>
    <w:rsid w:val="0064587E"/>
    <w:rsid w:val="0065493A"/>
    <w:rsid w:val="006742DC"/>
    <w:rsid w:val="00677DB8"/>
    <w:rsid w:val="00683948"/>
    <w:rsid w:val="00684DD3"/>
    <w:rsid w:val="00691F73"/>
    <w:rsid w:val="00694937"/>
    <w:rsid w:val="006A40C1"/>
    <w:rsid w:val="006A57B7"/>
    <w:rsid w:val="006A6321"/>
    <w:rsid w:val="006B182D"/>
    <w:rsid w:val="006C0B0B"/>
    <w:rsid w:val="006C3E4E"/>
    <w:rsid w:val="006D7586"/>
    <w:rsid w:val="006F2ED3"/>
    <w:rsid w:val="006F4067"/>
    <w:rsid w:val="00707D18"/>
    <w:rsid w:val="007129BC"/>
    <w:rsid w:val="0072321E"/>
    <w:rsid w:val="00724895"/>
    <w:rsid w:val="0073153D"/>
    <w:rsid w:val="00733904"/>
    <w:rsid w:val="00740600"/>
    <w:rsid w:val="0074588F"/>
    <w:rsid w:val="00763EF1"/>
    <w:rsid w:val="00766683"/>
    <w:rsid w:val="0076704A"/>
    <w:rsid w:val="00770104"/>
    <w:rsid w:val="007706EB"/>
    <w:rsid w:val="00780C0A"/>
    <w:rsid w:val="007826EE"/>
    <w:rsid w:val="0078467B"/>
    <w:rsid w:val="00787E0D"/>
    <w:rsid w:val="007A2030"/>
    <w:rsid w:val="007A2341"/>
    <w:rsid w:val="007A6208"/>
    <w:rsid w:val="007B7423"/>
    <w:rsid w:val="007C248A"/>
    <w:rsid w:val="007D69CD"/>
    <w:rsid w:val="007E5844"/>
    <w:rsid w:val="007F1664"/>
    <w:rsid w:val="007F43C7"/>
    <w:rsid w:val="007F76BB"/>
    <w:rsid w:val="00800357"/>
    <w:rsid w:val="00800F00"/>
    <w:rsid w:val="00802C3F"/>
    <w:rsid w:val="00803969"/>
    <w:rsid w:val="0082466E"/>
    <w:rsid w:val="008248F2"/>
    <w:rsid w:val="00830D6E"/>
    <w:rsid w:val="008537D0"/>
    <w:rsid w:val="00853A83"/>
    <w:rsid w:val="00855E94"/>
    <w:rsid w:val="00856FB9"/>
    <w:rsid w:val="00862562"/>
    <w:rsid w:val="008665F5"/>
    <w:rsid w:val="00870BB8"/>
    <w:rsid w:val="00873E6A"/>
    <w:rsid w:val="008863A7"/>
    <w:rsid w:val="00887A46"/>
    <w:rsid w:val="008A6BCC"/>
    <w:rsid w:val="008B4F28"/>
    <w:rsid w:val="008D5F54"/>
    <w:rsid w:val="008D5FAC"/>
    <w:rsid w:val="008E416F"/>
    <w:rsid w:val="00903F06"/>
    <w:rsid w:val="00905167"/>
    <w:rsid w:val="00906C9A"/>
    <w:rsid w:val="00907CB6"/>
    <w:rsid w:val="0091132D"/>
    <w:rsid w:val="00913699"/>
    <w:rsid w:val="009250B3"/>
    <w:rsid w:val="00937801"/>
    <w:rsid w:val="00962465"/>
    <w:rsid w:val="00962FB8"/>
    <w:rsid w:val="00986F3B"/>
    <w:rsid w:val="00994500"/>
    <w:rsid w:val="009A1F3C"/>
    <w:rsid w:val="009A6B79"/>
    <w:rsid w:val="009B4334"/>
    <w:rsid w:val="009B49E8"/>
    <w:rsid w:val="009C4BB8"/>
    <w:rsid w:val="009C6238"/>
    <w:rsid w:val="009C7CC9"/>
    <w:rsid w:val="009D2B1B"/>
    <w:rsid w:val="009F0355"/>
    <w:rsid w:val="009F431D"/>
    <w:rsid w:val="009F7F28"/>
    <w:rsid w:val="00A00FBD"/>
    <w:rsid w:val="00A07A16"/>
    <w:rsid w:val="00A106C5"/>
    <w:rsid w:val="00A10DA9"/>
    <w:rsid w:val="00A245C1"/>
    <w:rsid w:val="00A24E2F"/>
    <w:rsid w:val="00A25DA2"/>
    <w:rsid w:val="00A271B7"/>
    <w:rsid w:val="00A277E6"/>
    <w:rsid w:val="00A31A6D"/>
    <w:rsid w:val="00A31FCB"/>
    <w:rsid w:val="00A32702"/>
    <w:rsid w:val="00A34940"/>
    <w:rsid w:val="00A34CE8"/>
    <w:rsid w:val="00A371B7"/>
    <w:rsid w:val="00A4708F"/>
    <w:rsid w:val="00A47CA5"/>
    <w:rsid w:val="00A66F66"/>
    <w:rsid w:val="00A84C4A"/>
    <w:rsid w:val="00A85E91"/>
    <w:rsid w:val="00A90084"/>
    <w:rsid w:val="00A96FC9"/>
    <w:rsid w:val="00A97FEE"/>
    <w:rsid w:val="00AB5071"/>
    <w:rsid w:val="00AB5C67"/>
    <w:rsid w:val="00AD1FF0"/>
    <w:rsid w:val="00AD40F6"/>
    <w:rsid w:val="00AE5A6E"/>
    <w:rsid w:val="00AF4C48"/>
    <w:rsid w:val="00AF56FA"/>
    <w:rsid w:val="00AF7091"/>
    <w:rsid w:val="00B03693"/>
    <w:rsid w:val="00B04EB4"/>
    <w:rsid w:val="00B1287E"/>
    <w:rsid w:val="00B25F00"/>
    <w:rsid w:val="00B32121"/>
    <w:rsid w:val="00B32EF9"/>
    <w:rsid w:val="00B335D3"/>
    <w:rsid w:val="00B3538B"/>
    <w:rsid w:val="00B400F3"/>
    <w:rsid w:val="00B41D0E"/>
    <w:rsid w:val="00B52635"/>
    <w:rsid w:val="00B578A1"/>
    <w:rsid w:val="00B72E95"/>
    <w:rsid w:val="00B76273"/>
    <w:rsid w:val="00B772F5"/>
    <w:rsid w:val="00B85FCD"/>
    <w:rsid w:val="00B96AF4"/>
    <w:rsid w:val="00BA0450"/>
    <w:rsid w:val="00BA0FDD"/>
    <w:rsid w:val="00BB4903"/>
    <w:rsid w:val="00BB79ED"/>
    <w:rsid w:val="00BC6B6B"/>
    <w:rsid w:val="00BD05C2"/>
    <w:rsid w:val="00BE377E"/>
    <w:rsid w:val="00C12343"/>
    <w:rsid w:val="00C238FD"/>
    <w:rsid w:val="00C24123"/>
    <w:rsid w:val="00C2431C"/>
    <w:rsid w:val="00C246D3"/>
    <w:rsid w:val="00C34BD2"/>
    <w:rsid w:val="00C42658"/>
    <w:rsid w:val="00C5600B"/>
    <w:rsid w:val="00C65D45"/>
    <w:rsid w:val="00C86C83"/>
    <w:rsid w:val="00CA2E94"/>
    <w:rsid w:val="00CA543D"/>
    <w:rsid w:val="00CB0ADE"/>
    <w:rsid w:val="00CB2002"/>
    <w:rsid w:val="00CB73E2"/>
    <w:rsid w:val="00CC1D32"/>
    <w:rsid w:val="00CD0DAC"/>
    <w:rsid w:val="00CD618A"/>
    <w:rsid w:val="00CE47F3"/>
    <w:rsid w:val="00D1500A"/>
    <w:rsid w:val="00D26EE5"/>
    <w:rsid w:val="00D333B4"/>
    <w:rsid w:val="00D344B9"/>
    <w:rsid w:val="00D3550B"/>
    <w:rsid w:val="00D3631C"/>
    <w:rsid w:val="00D40B17"/>
    <w:rsid w:val="00D411DC"/>
    <w:rsid w:val="00D41626"/>
    <w:rsid w:val="00D42D72"/>
    <w:rsid w:val="00D43106"/>
    <w:rsid w:val="00D56F2D"/>
    <w:rsid w:val="00D60D1B"/>
    <w:rsid w:val="00D62031"/>
    <w:rsid w:val="00D64D9B"/>
    <w:rsid w:val="00D762C2"/>
    <w:rsid w:val="00D81DF5"/>
    <w:rsid w:val="00D831BA"/>
    <w:rsid w:val="00DA18AE"/>
    <w:rsid w:val="00DA63FD"/>
    <w:rsid w:val="00DA77DD"/>
    <w:rsid w:val="00DC0B97"/>
    <w:rsid w:val="00DF2A09"/>
    <w:rsid w:val="00DF4006"/>
    <w:rsid w:val="00E0193E"/>
    <w:rsid w:val="00E1415D"/>
    <w:rsid w:val="00E30D2A"/>
    <w:rsid w:val="00E34DC8"/>
    <w:rsid w:val="00E45C22"/>
    <w:rsid w:val="00E50F0B"/>
    <w:rsid w:val="00E65D08"/>
    <w:rsid w:val="00E73560"/>
    <w:rsid w:val="00E836B8"/>
    <w:rsid w:val="00E92057"/>
    <w:rsid w:val="00E93EBC"/>
    <w:rsid w:val="00EA1152"/>
    <w:rsid w:val="00EA6656"/>
    <w:rsid w:val="00EC5254"/>
    <w:rsid w:val="00ED2F5C"/>
    <w:rsid w:val="00ED4916"/>
    <w:rsid w:val="00ED6B11"/>
    <w:rsid w:val="00EE2898"/>
    <w:rsid w:val="00EE28B4"/>
    <w:rsid w:val="00EE5942"/>
    <w:rsid w:val="00EF2A24"/>
    <w:rsid w:val="00EF7BEE"/>
    <w:rsid w:val="00F03BE9"/>
    <w:rsid w:val="00F13489"/>
    <w:rsid w:val="00F21DA5"/>
    <w:rsid w:val="00F50DF4"/>
    <w:rsid w:val="00F5238B"/>
    <w:rsid w:val="00F5605C"/>
    <w:rsid w:val="00F604BD"/>
    <w:rsid w:val="00F62AF6"/>
    <w:rsid w:val="00F67ED6"/>
    <w:rsid w:val="00F7287B"/>
    <w:rsid w:val="00FA1775"/>
    <w:rsid w:val="00FA1A27"/>
    <w:rsid w:val="00FA6845"/>
    <w:rsid w:val="00FA7B74"/>
    <w:rsid w:val="00FB37B7"/>
    <w:rsid w:val="00FD1252"/>
    <w:rsid w:val="00FD4A0E"/>
    <w:rsid w:val="00FE075A"/>
    <w:rsid w:val="00FE1BDE"/>
    <w:rsid w:val="00FE3A9A"/>
    <w:rsid w:val="00FE6523"/>
    <w:rsid w:val="00FE7874"/>
    <w:rsid w:val="00FF2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DA1094"/>
  <w15:docId w15:val="{F838D5EA-B117-D74B-8858-D8E46E8CF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360"/>
    <w:pPr>
      <w:widowControl/>
      <w:autoSpaceDE/>
      <w:autoSpaceDN/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uiPriority w:val="9"/>
    <w:qFormat/>
    <w:pPr>
      <w:widowControl w:val="0"/>
      <w:autoSpaceDE w:val="0"/>
      <w:autoSpaceDN w:val="0"/>
      <w:spacing w:before="89" w:after="80"/>
      <w:ind w:left="2907"/>
      <w:outlineLvl w:val="0"/>
    </w:pPr>
    <w:rPr>
      <w:b/>
      <w:bCs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widowControl w:val="0"/>
      <w:autoSpaceDE w:val="0"/>
      <w:autoSpaceDN w:val="0"/>
      <w:spacing w:after="80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widowControl w:val="0"/>
      <w:autoSpaceDE w:val="0"/>
      <w:autoSpaceDN w:val="0"/>
      <w:spacing w:after="80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80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470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708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470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708F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D5F5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9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8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0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4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2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75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75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4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8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82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60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6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5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12" Type="http://schemas.openxmlformats.org/officeDocument/2006/relationships/customXml" Target="ink/ink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1.jp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customXml" Target="ink/ink2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8T22:42:15.530"/>
    </inkml:context>
    <inkml:brush xml:id="br0">
      <inkml:brushProperty name="width" value="0.1" units="cm"/>
      <inkml:brushProperty name="height" value="0.1" units="cm"/>
      <inkml:brushProperty name="color" value="#004F8B"/>
    </inkml:brush>
  </inkml:definitions>
  <inkml:trace contextRef="#ctx0" brushRef="#br0">2518 3167 24575,'7'-3'0,"-1"1"0,-5 1 0,1 0 0,1-1 0,-1 0 0,2 0 0,-3 0 0,1 0 0,-1 0 0,1-1 0,0 0 0,-1 2 0,2-1 0,-1 1 0,1 2 0,1 0 0,1 3 0,-1-1 0,-1-1 0,0 0 0,-2-1 0,2 0 0,0-1 0,0 1 0,-1-1 0,1 0 0,0 0 0,0 0 0,1 0 0,-2 0 0,1 0 0,0-1 0,0 1 0,0 0 0,0-1 0,1 1 0,1 0 0,-1 0 0,1 0 0,-3 0 0,1 0 0,0 0 0,0 0 0,-1 0 0,1 0 0,0-1 0,-1 1 0,1-1 0,-1-1 0,1 1 0,-1 0 0,0 0 0,2 0 0,-1 0 0,0 1 0,0 0 0,-1-1 0,2 1 0,-1 0 0,-1-1 0,1 0 0,0-1 0,1 1 0,-1-1 0,0 1 0,-1 0 0,0-1 0,0 1 0,1 0 0,-1 1 0,1 0 0,0 0 0,-1 0 0,1 0 0,0-1 0,0 1 0,2-1 0,1 1 0,0-1 0,0 1 0,-2 0 0,-1 0 0,0-1 0,0 0 0,0 1 0,0 0 0,0-1 0,0 1 0,1-1 0,0 1 0,-1 0 0,0-1 0,-1 1 0,1 0 0,0 0 0,1 0 0,-2 0 0,1-1 0,-1 0 0,1 0 0,-1 0 0,1 1 0,-1 0 0,1 0 0,1 0 0,-1 0 0,1 0 0,-2 0 0,2 1 0,-2-1 0,1 1 0,0-1 0,-1 0 0,1 0 0,1 0 0,-2 0 0,2 0 0,-3 0 0,3 0 0,1 0 0,1 0 0,2 0 0,0 0 0,-2 0 0,0 0 0,-2-1 0,0 1 0,-2 0 0,1 0 0,-1-1 0,1 0 0,-1 0 0,-1-1 0,1-1 0,0 1 0,0-1 0,0 0 0,0 0 0,-1 1 0,0-1 0,1 0 0,-1 1 0,0-1 0,0 1 0,0 0 0,0-1 0,1 1 0,2 1 0,-1 0 0,1 1 0,-2 0 0,2 0 0,-1 0 0,0 0 0,-1 0 0,1 0 0,-1 0 0,3 0 0,-2 0 0,0 0 0,-1 0 0,1-1 0,0 0 0,0 0 0,-1 0 0,0 0 0,1 0 0,0 0 0,0 0 0,1 0 0,-1-1 0,0 1 0,0-1 0,-1 1 0,1 0 0,-1-1 0,1 2 0,0-2 0,-1 0 0,0 2 0,1-2 0,0 1 0,-1 0 0,1-1 0,-1 1 0,1 0 0,-1 0 0,1-1 0,0 1 0,-1-1 0,0 1 0,1 0 0,-1 0 0,1 0 0,0-1 0,1 0 0,0-1 0,1 0 0,-1 1 0,-1 0 0,-1 0 0,0 1 0,0-1 0,1 0 0,0 1 0,0-1 0,0 0 0,0 0 0,0-1 0,1 1 0,0 0 0,-1 0 0,1 0 0,-1-1 0,0 2 0,-1-1 0,1 2 0,0-2 0,1 1 0,0 0 0,-1 0 0,-1 0 0,0 0 0,1 1 0,0-1 0,0 1 0,-1-1 0,0 1 0,1-1 0,0 0 0,0 0 0,0 1 0,-1-1 0,1 1 0,-1-1 0,1 1 0,-1-1 0,1-1 0,-1 1 0,1-1 0,-1 1 0,0-1 0,0 1 0,1-1 0,-1 0 0,0 1 0,1 0 0,-1 0 0,1 0 0,0-1 0,0 1 0,-1 0 0,1 0 0,0 1 0,0 0 0,0 0 0,0-1 0,-1 1 0,1-1 0,0 0 0,1 0 0,-1 0 0,1 1 0,-1-1 0,-1 0 0,1 0 0,-1 0 0,1 1 0,0-1 0,0 1 0,0-1 0,0 1 0,-1-1 0,2 1 0,0-2 0,0 1 0,0 0 0,0-1 0,-1 2 0,0-1 0,-1 0 0,1 0 0,0 0 0,-1 0 0,1 0 0,-1 0 0,0 0 0,1 1 0,0 0 0,1 0 0,-2 0 0,3 0 0,2 0 0,3 0 0,0 0 0,-1 0 0,-4 0 0,-2 0 0,0-1 0,1 1 0,1 0 0,-1-1 0,-1 1 0,-1 0 0,1-1 0,0 1 0,0 0 0,1 0 0,-2 0 0,0 0 0,2-1 0,-2 1 0,2-1 0,-2 0 0,0 1 0,2-1 0,-2 1 0,0-1 0,1 1 0,0-1 0,0 1 0,0 0 0,0 0 0,1-1 0,-1 1 0,1-1 0,0 0 0,0 1 0,0-1 0,0 1 0,1-1 0,-1 0 0,0 1 0,-1-1 0,0 1 0,-1-1 0,1 1 0,0-1 0,0 1 0,1 0 0,-1-1 0,-1 1 0,1 0 0,0 0 0,0 0 0,1 1 0,1-1 0,-1 1 0,1-1 0,0 1 0,0-1 0,-1 1 0,0-1 0,-1 0 0,0 0 0,-1 0 0,0 0 0,1 1 0,0-1 0,0 1 0,0-1 0,0 1 0,1-1 0,-1 1 0,-1-1 0,2 0 0,-3 0 0,3 1 0,-1-1 0,-2 0 0,3 0 0,-2 0 0,1 0 0,1 0 0,0 0 0,0-1 0,0 1 0,-2 0 0,1 0 0,-1 0 0,2 0 0,0-1 0,0 1 0,1 0 0,0 0 0,0 0 0,0 0 0,-2 0 0,1 1 0,-2-1 0,1 0 0,0 0 0,0 0 0,0 0 0,0 0 0,1 0 0,-1 0 0,0 0 0,0 0 0,-1 0 0,1 0 0,0 0 0,0 0 0,0 0 0,-1 0 0,1 0 0,0 0 0,0 0 0,0 0 0,0 0 0,0 0 0,-1-1 0,1 1 0,0 0 0,-1 0 0,1 0 0,0 0 0,0 0 0,-1 0 0,1-1 0,-1 1 0,1-1 0,0 1 0,1-1 0,-2 1 0,1 0 0,0-1 0,0 1 0,0-1 0,0 0 0,0 0 0,-1 1 0,1-1 0,0 1 0,-1-1 0,1 1 0,0 0 0,0 0 0,0 0 0,-1 0 0,1 0 0,-1 0 0,1 0 0,0 0 0,-1 0 0,1-1 0,0 1 0,-1 0 0,1 0 0,0-1 0,-1 1 0,1 0 0,0 0 0,-1 0 0,1-1 0,-1 1 0,2 0 0,-2 0 0,0 0 0,1-1 0,-1 1 0,2-1 0,-2 1 0,1 0 0,0 0 0,0 0 0,0-1 0,0 1 0,0-1 0,-1 1 0,1-1 0,0 1 0,0 0 0,-1 0 0,1 0 0,0-1 0,0 1 0,0-1 0,0 1 0,-1-1 0,1 1 0,0 0 0,-1 0 0,1 1 0,0-1 0,0 0 0,-1 1 0,1-1 0,0 0 0,-1 1 0,1-1 0,0 0 0,0 0 0,0 0 0,-2 0 0,3-1 0,-2 1 0,1 0 0,0 0 0,-1 0 0,1 0 0,0-1 0,-2 0 0,2-1 0,0 1 0,-1 1 0,1 0 0,-1-1 0,2 1 0,-2-1 0,0 1 0,1-1 0,-1 0 0,1 0 0,0 1 0,-1 0 0,0-1 0,1 0 0,0 0 0,0 1 0,0-1 0,-1 1 0,1 0 0,0 0 0,-1-1 0,1 1 0,0 0 0,-1 0 0,1 0 0,0-1 0,0 0 0,-1 1 0,1-2 0,-1 1 0,0 1 0,2-2 0,-2 1 0,1 0 0,-1 0 0,1 0 0,-1 0 0,0 0 0,1-1 0,-1 1 0,1-1 0,-1 1 0,0 1 0,1-1 0,-1 0 0,1-2 0,-1 2 0,0-2 0,0 2 0,0-1 0,1 1 0,-1-1 0,1 0 0,0 1 0,-1-1 0,0 1 0,1-1 0,-1 1 0,0 0 0,1 0 0,0 0 0,2 1 0,0 1 0,0 0 0,-1 0 0,-2-1 0,0 1 0,1-1 0,0 0 0,0 0 0,0 0 0,-1 0 0,1 0 0,0-2 0,-1 2 0,0-3 0,1 2 0,-1 0 0,2 0 0,-2-1 0,1 1 0,-1 0 0,1 0 0,-1 0 0,1 0 0,-1 1 0,2-2 0,-2 2 0,1-1 0,0 1 0,0 0 0,-1-1 0,1 1 0,-1 0 0,1 0 0,-1 0 0,2-1 0,-2 1 0,1 0 0,0 0 0,0 0 0,0 0 0,-1 0 0,1-2 0,-2 0 0,2-3 0,-2 2 0,0-2 0,1 1 0,0 1 0,0 0 0,0 1 0,-1 0 0,1-1 0,-1 1 0,0-2 0,-1 1 0,1 0 0,0 0 0,-1 1 0,0-1 0,0-2 0,0-1 0,-1 0 0,1 0 0,-1 1 0,1 0 0,0 1 0,0 1 0,0 0 0,0 1 0,0-1 0,0 0 0,0 0 0,1 1 0,-1-1 0,0 1 0,1-1 0,0 0 0,-1-1 0,0 2 0,1-1 0,-1-1 0,0 1 0,0-1 0,0 1 0,1 0 0,-1 0 0,1 0 0,-1-1 0,1 1 0,0-1 0,0 1 0,1 0 0,-1 0 0,1 0 0,0 1 0,-1-1 0,0 1 0,1 0 0,-1 0 0,0-1 0,1 0 0,-1 1 0,2 0 0,-2 1 0,2-1 0,0 1 0,-1 0 0,1 1 0,-1-1 0,1 0 0,-1 0 0,1 0 0,0 0 0,1 0 0,-1 0 0,-1 0 0,1 0 0,-2 0 0,2-2 0,-2 1 0,-1 0 0,1-1 0,-1-1 0,0 0 0,0-1 0,0-1 0,0 0 0,-1 0 0,1 0 0,0 1 0,0-1 0,0 1 0,0-1 0,0 1 0,0 0 0,-1 1 0,0 0 0,1 1 0,-1 0 0,0 0 0,0 0 0,0 0 0,1 1 0,0-2 0,0 2 0,0-1 0,-1 1 0,1-1 0,0 0 0,0 1 0,1-2 0,-1 1 0,1 0 0,0 1 0,-1-1 0,1 1 0,-1-1 0,1 1 0,0-1 0,0 0 0,1 0 0,-1-2 0,0 1 0,0 0 0,0 2 0,0 0 0,-1-1 0,1 1 0,-2-1 0,1 0 0,1 1 0,-1-1 0,0 0 0,0 0 0,0 0 0,0 1 0,0-1 0,1 0 0,-1-1 0,1-1 0,0 2 0,0-2 0,0-2 0,0-2 0,1-1 0,0 0 0,-1 3 0,0 0 0,1 1 0,-1 0 0,-1 0 0,1 0 0,0 0 0,-1 1 0,0 0 0,0 0 0,0 2 0,0 1 0,0-1 0,0 1 0,-1-2 0,1 2 0,-1 0 0,0-1 0,1 1 0,-1-2 0,1 1 0,-1-1 0,0-1 0,1 1 0,-1-1 0,0 0 0,0 0 0,0 1 0,0 0 0,0 1 0,1-1 0,-1 0 0,1 2 0,-1-1 0,1 1 0,-1-2 0,1 1 0,-1-1 0,0 0 0,0-1 0,0 1 0,0 1 0,0 0 0,0-1 0,1 2 0,-1-3 0,0 0 0,-1-1 0,1 0 0,0 2 0,1 1 0,-1 0 0,1 1 0,-1-1 0,1 0 0,1 0 0,0 0 0,1-1 0,-1 1 0,1 0 0,0 1 0,0-1 0,0 1 0,0-1 0,1 1 0,-1 0 0,0 0 0,0 0 0,0 0 0,-1 0 0,1 0 0,0 0 0,1 0 0,-1 0 0,0 0 0,0 1 0,0-1 0,0 0 0,0-1 0,0 1 0,0 0 0,0 0 0,0 0 0,0-1 0,-1 1 0,1 0 0,0 0 0,0 0 0,0-1 0,0 1 0,0 1 0,0-1 0,0 1 0,0-1 0,0 1 0,1-1 0,-1 1 0,1-1 0,-1 0 0,0 0 0,1 0 0,-2 2 0,2-2 0,0 0 0,-1 1 0,1-1 0,-1 1 0,1 0 0,-1 0 0,1 0 0,0 0 0,0 0 0,-1-1 0,0 2 0,1-2 0,-1 2 0,1-1 0,0 0 0,0 0 0,-1 1 0,1-1 0,-1 1 0,2-1 0,-1 0 0,-1 0 0,1 0 0,-1 1 0,1-1 0,0 1 0,0 0 0,1-1 0,2 1 0,1 0 0,1 0 0,-1 0 0,-1-1 0,-2 1 0,0 0 0,-1 0 0,-1 0 0,1 0 0,0 0 0,1 0 0,2 0 0,-3 0 0,2 1 0,0-1 0,3 0 0,2 1 0,-1 0 0,-1 0 0,-2 0 0,0 0 0,0 0 0,0 0 0,0 0 0,0 0 0,-1 0 0,1 1 0,0 0 0,-1 1 0,0-1 0,0 1 0,0 0 0,-1 0 0,1 0 0,-1 1 0,0-1 0,0-1 0,0 1 0,-1 0 0,0-1 0,1 0 0,-1 0 0,1-1 0,-1 1 0,0 0 0,1-1 0,-1 0 0,-1 0 0,0 0 0,1-1 0,0 0 0,0 0 0,-1 0 0,1-1 0,0 1 0,0-1 0,1 0 0,-1 1 0,0 0 0,0 0 0,-1 0 0,1-1 0,-1 1 0,2 0 0,-2 0 0,0-1 0,2 1 0,-1-1 0,1 0 0,-2-1 0,1 1 0,-1 0 0,1 0 0,0 1 0,-1-1 0,0 0 0,1 0 0,0 0 0,-1 2 0,0 2 0,-1 3 0,-1 3 0,1 1 0,-1-1 0,0-1 0,1 0 0,-1 1 0,0 0 0,1-2 0,-1-3 0,1-2 0,0 1 0,-1 0 0,1-1 0,4-4 0,-2 1 0,4-4 0,-4 4 0,-1-1 0,1 1 0,-1 0 0,0 0 0,1 0 0,0-1 0,-1 1 0,2-1 0,-3 1 0,2-1 0,-1 0 0,0 0 0,0 0 0,0-1 0,-1 1 0,1-1 0,-1 0 0,0 0 0,1 0 0,-1 1 0,0-1 0,-1 0 0,1-1 0,-1 1 0,1-1 0,-1 1 0,1 1 0,-1-1 0,0 1 0,1-1 0,-1-1 0,0 2 0,1-2 0,-1 3 0,0-2 0,1 0 0,0 1 0,1-1 0,1 0 0,0 0 0,0 0 0,1 0 0,-1 1 0,1 0 0,-1 0 0,1 0 0,0 0 0,0-1 0,2-1 0,-1-1 0,0 1 0,-1 0 0,0 1 0,-1 0 0,0 0 0,0 0 0,-1 1 0,1-1 0,-1 1 0,0 0 0,1 0 0,0-1 0,0 1 0,0-1 0,0 1 0,1 0 0,0-1 0,1 1 0,0-1 0,1 0 0,1-1 0,-1 0 0,0 1 0,-1 0 0,0 0 0,-2 1 0,0 0 0,0 1 0,0-1 0,-1 0 0,1 0 0,-1 0 0,0 0 0,0-1 0,1 1 0,-1-1 0,1 0 0,0 0 0,0 0 0,1 1 0,-2-1 0,0 1 0,-1 0 0,1 0 0,-1 0 0,2-1 0,-1 0 0,0-2 0,1 0 0,-1 0 0,0 0 0,-1 1 0,0 1 0,0 1 0,-1 0 0,1-2 0,0 2 0,1-2 0,-2 3 0,2-2 0,-2 1 0,2-2 0,-1 0 0,0 0 0,0 1 0,0 0 0,-1 1 0,1 0 0,0 0 0,1-1 0,1 1 0,-2 1 0,2-1 0,-1 0 0,0 1 0,2-1 0,-1 0 0,0 1 0,0-1 0,-1 1 0,0 1 0,1-1 0,0-1 0,0 1 0,0 0 0,-1-1 0,1 1 0,0-1 0,1-1 0,0 1 0,0-1 0,-1 0 0,0 1 0,-1 1 0,0-1 0,0 1 0,1 0 0,-1 0 0,1-1 0,0 0 0,1 0 0,1-1 0,1 1 0,-2 0 0,0 1 0,-1 0 0,1-1 0,-1 1 0,0 0 0,0 0 0,0-1 0,1 0 0,0-1 0,1 0 0,0 0 0,-1 0 0,0 1 0,-1-1 0,0 0 0,0 1 0,0-1 0,-1 2 0,-1-1 0,2 0 0,0 0 0,1-1 0,-1 1 0,-1-1 0,1 0 0,1 0 0,-1 0 0,0 1 0,-2 1 0,1-1 0,0 0 0,1-1 0,0-1 0,2-1 0,0-1 0,2-2 0,3-2 0,2-3 0,3-1 0,0-1 0,-2 2 0,-4 3 0,-3 4 0,-2 2 0,-1 2 0,1 0 0,1 0 0,-1 0 0,0-1 0,1 1 0,-2-1 0,1 1 0,-1 1 0,-1-1 0,0 1 0,1-1 0,-1 1 0,1-1 0,-1 0 0,0 1 0,0-1 0,0 0 0,1 1 0,0-2 0,3-1 0,2-3 0,-3 2 0,5-4 0,-2 3 0,1 0 0,-1 0 0,-3 3 0,-3 1 0,0 0 0,1 0 0,-1 1 0,0-1 0,0 1 0,1-1 0,-1 1 0,1-1 0,-1 1 0,1-1 0,-1 1 0,0 0 0,0-1 0,0 0 0,0 0 0,-1-1 0,1 1 0,-1-1 0,1 1 0,-1-1 0,0 1 0,1 0 0,-1 0 0,1 0 0,0-1 0,0 1 0,-1-1 0,2 1 0,-2 0 0,1 0 0,0 0 0,0 0 0,0 0 0,-1 0 0,1 0 0,-1 0 0,2-1 0,-1 1 0,1-2 0,0 1 0,0 0 0,-1 1 0,0 0 0,0 0 0,0 0 0,0 0 0,1 0 0,-1 1 0,0 0 0,0-1 0,0 1 0,1-1 0,-1 1 0,1-1 0,-1 1 0,1 1 0,-1-1 0</inkml:trace>
  <inkml:trace contextRef="#ctx0" brushRef="#br0" timeOffset="18016">6707 1187 24575,'8'0'0,"0"1"0,-3-1 0,-2 0 0,3 0 0,-2 0 0,0 0 0,1 0 0,0 0 0,0 0 0,0 0 0,-1 0 0,0 0 0,0 0 0,1 0 0,1 0 0,2 0 0,1 0 0,0 0 0,1 0 0,-1 0 0,-3 0 0,-1 0 0,-2 0 0,0 0 0,-1 1 0,2-1 0,1 0 0,1 0 0,0 0 0,0 0 0,0 0 0,-1-1 0,3 1 0,-5 0 0,4 0 0,-3 0 0,0 0 0,1 0 0,0-1 0,1 1 0,1 0 0,0 0 0,0 0 0,-1 0 0,-1 0 0,-1 0 0,1 0 0,0-1 0,0 1 0,0 0 0,-1 0 0,-1 0 0,1 1 0,0-1 0,1 0 0,0 0 0,1 1 0,0 0 0,0 0 0,-2-1 0,1 1 0,0 0 0,0 0 0,-1 0 0,0-1 0,-1 0 0,0 1 0,0-1 0,1 1 0,0-1 0,1 1 0,-1-1 0,-1 0 0,0 0 0,-1 0 0,1 0 0,0 0 0,1-1 0,1 1 0,0-1 0,1 1 0,-1 0 0,-1 0 0,-1 0 0,1 0 0,0 0 0,2 0 0,0 0 0,2 0 0,-1 0 0,0 0 0,-1 0 0,-1 0 0,1 0 0,-1 0 0,2 0 0,1 0 0,1 0 0,0 0 0,-1 0 0,0 0 0,0 0 0,1-1 0,0 1 0,0-1 0,1 1 0,1-1 0,2 1 0,-5 0 0,4 0 0,-4 0 0,1 0 0,1 1 0,-1-1 0,-1 0 0,1 1 0,-1-1 0,1 0 0,0 0 0,-1 0 0,0 0 0,-1 0 0,-1-1 0,-1 2 0,0-1 0,1 1 0,-2 0 0,0-1 0,-1 0 0,1 1 0,2-1 0,0 0 0,0 1 0,-1-1 0,0 0 0,0 1 0,0-1 0,-1 0 0,-1 0 0,0 0 0,-1 0 0,1-1 0,1 0 0,1 1 0,0-1 0,1 1 0,0 0 0,0 0 0,1-1 0,-2 1 0,1 0 0,-1 0 0,1 0 0,1 0 0,1 0 0,0 0 0,2 0 0,-1 0 0,-1 0 0,0-1 0,-1 1 0,0 0 0,-1 0 0,1 0 0,1 0 0,0 0 0,1-1 0,2 1 0,1 0 0,1-1 0,0 0 0,-3 1 0,-2-1 0,-3 1 0,-2-1 0,1 1 0,-2 0 0,0-1 0,1 1 0,0-1 0,-1 0 0,1 1 0,0-1 0,0 1 0,0 0 0,0-1 0,0 1 0,1-1 0,-1 0 0,0 1 0,-1 0 0,0 0 0,2 1 0,-1-1 0,0 0 0,1 1 0,-1-1 0,1 1 0,0-1 0,0 0 0,1 1 0,-1-1 0,0 0 0,0 1 0,-1-1 0,2 0 0,-1 0 0,1 1 0,0 0 0,2-1 0,-1 1 0,0-1 0,-2 0 0,0 0 0,-1 0 0,1 1 0,0-1 0,1 1 0,-1-1 0,0 0 0,-1 1 0,-1-1 0,1 0 0,-1 0 0,1 0 0,0-1 0,-1 1 0,2-1 0,-2 0 0,0 0 0,1-1 0,-1 0 0,1-1 0,-1 1 0,0-1 0,0 1 0,0-1 0,-1 1 0,1 0 0,-1-1 0,0 1 0,1-1 0,-1 0 0,0 1 0,0-1 0,0 1 0,0-1 0,0 0 0,0 1 0,0-1 0,0 1 0,0-1 0,0 1 0,0 0 0,1-1 0,0 1 0,0 0 0,-1-1 0,0 1 0,1 0 0,-1 0 0,0-1 0,1 1 0,0-1 0,-1 1 0,1 0 0,0 0 0,0-1 0,1 0 0,0 0 0,0 0 0,0 0 0,0 0 0,-1 0 0,1 1 0,-1 0 0,0 0 0,0-1 0,0 1 0,0-1 0,-1 1 0,1-1 0,-2 1 0,1-2 0,-1 2 0,1-2 0,-1 1 0,1 1 0,-1-1 0,1 0 0,0-1 0,-1 0 0,1 0 0,0-1 0,0 1 0,-1 0 0,1 0 0,0 0 0,-1 0 0,1-1 0,-1 2 0,1-1 0,-1 1 0,1 1 0,-1-1 0,1 0 0,-1 0 0,1 1 0,-1-1 0,0 0 0,0 0 0,0-2 0,1 2 0,-1 0 0,0 1 0,0-1 0,1 0 0,-1 0 0,0 1 0,0-1 0,0 1 0,0-1 0,0 0 0,0 1 0,0-1 0,-1 0 0,1 1 0,-1-1 0,1 0 0,-1 0 0,1 1 0,0-2 0,-1 0 0,1-1 0,0 0 0,0 1 0,0-1 0,0 0 0,-1 1 0,1 1 0,0-1 0,0 1 0,0-1 0,0 0 0,0 0 0,0-1 0,0 1 0,1 0 0,-1 1 0,0-1 0,0 2 0,0-1 0,0 1 0,0-2 0,0 2 0,0-2 0,-1 1 0,1 0 0,-1 0 0,1 0 0,-1 0 0,0-1 0,1 1 0,-1-2 0,0 0 0,0 1 0,0-1 0,1 1 0,-1 1 0,1 0 0,0 1 0,-1-1 0,1 1 0,0-1 0,-1 0 0,1 1 0,0-2 0,-1 1 0,0-1 0,1 1 0,-1 0 0,1-1 0,-1 1 0,1-1 0,-1 2 0,1-2 0,0 0 0,0-1 0,0 0 0,0 2 0,-1 0 0,1 1 0,0-1 0,0 0 0,0-1 0,0 0 0,0 0 0,0 0 0,0 1 0,0-1 0,0 1 0,0 0 0,0 1 0,-1-1 0,1 0 0,0 1 0,0-1 0,0 0 0,0 0 0,0-1 0,0 1 0,0 1 0,0-1 0,0 1 0,0-2 0,1 0 0,-1 0 0,1-1 0,-1 1 0,0 1 0,1 0 0,-1 0 0,1 0 0,0 0 0,-1 0 0,1 0 0,0-1 0,0 0 0,0 0 0,0 0 0,0-1 0,0 1 0,0-1 0,0 1 0,-1 0 0,1 0 0,0 0 0,0 0 0,0 1 0,0-1 0,0 0 0,0-1 0,0 0 0,0 1 0,0 0 0,-1 1 0,1-1 0,0 1 0,-1 0 0,1 0 0,-1 1 0,1-1 0,-1 0 0,0 1 0,0-1 0,-1 0 0,1 0 0,0 0 0,0 1 0,-1-3 0,1 2 0,-1-3 0,1 1 0,0 1 0,0 1 0,0-1 0,0-1 0,0 1 0,0 0 0,0-1 0,0 1 0,0 0 0,0 0 0,0 0 0,0-1 0,0 0 0,0 0 0,0 0 0,0 0 0,-1 0 0,1 1 0,0 2 0,-1-1 0,1 1 0,0-1 0,0-1 0,0 0 0,0 1 0,0 1 0,0-1 0,0 0 0,0-1 0,0-1 0,-1-1 0,1 1 0,0-1 0,0 0 0,-1 1 0,1 0 0,0 1 0,-1-1 0,0 1 0,1 1 0,0 0 0,-1 0 0,0 0 0,1 0 0,-1 0 0,1-1 0,-1 0 0,1 0 0,-1 1 0,1 0 0,-1 0 0,0-1 0,1 1 0,0-1 0,-1 0 0,1-1 0,0-1 0,-1 1 0,0 0 0,0 0 0,1-1 0,-1 0 0,0 0 0,0-1 0,0 0 0,0 0 0,0 2 0,0-1 0,0 1 0,0 0 0,0 0 0,0 1 0,1 0 0,-1 0 0,1 0 0,-1 1 0,1-1 0,0 1 0,0 1 0,-1-1 0,1 0 0,-1 1 0,0-1 0,1 0 0,-1 0 0,1-1 0,-1 1 0,1 0 0,0 0 0,-1 1 0,1-2 0,0 3 0,-1-2 0,1-1 0,0 2 0,-1-2 0,1 2 0,0-2 0,0 1 0,0 0 0,0 0 0,0 1 0,0-1 0,1 0 0,-1 1 0,0-1 0,0 0 0,1 0 0,0-1 0,0 0 0,0 1 0,-1-1 0,1 2 0,-1 0 0,0-1 0</inkml:trace>
  <inkml:trace contextRef="#ctx0" brushRef="#br0" timeOffset="56216">1 2226 24575,'2'7'0,"0"-2"0,-1-4 0,0 1 0,1 1 0,0 0 0,-1 0 0,1-1 0,-1-1 0,0 2 0,1 0 0,1-1 0,-1 0 0,0-1 0,1 1 0,-2-1 0,2 1 0,-1-1 0,0 1 0,1-1 0,-1 0 0,1-1 0,0 1 0,0 0 0,2 0 0,-1 0 0,1 0 0,-1-1 0,0 1 0,0-1 0,-1 1 0,0-1 0,0 1 0,-1 0 0,1 0 0,-1 0 0,1 0 0,-1 0 0,1 0 0,-1 1 0,0-1 0,1 1 0,-2-1 0,1 1 0,0 0 0,1 1 0,0 0 0,-1-1 0,1 1 0,-1-1 0,1 1 0,-1-1 0,1 1 0,-1 0 0,-1 0 0,1-1 0,1 1 0,-1-1 0,0 0 0,0 0 0,-1 0 0,2 0 0,0 2 0,0-1 0,0 0 0,0 0 0,0-1 0,1 0 0,-1 0 0,1 0 0,-2 0 0,1-1 0,-1 0 0,1 0 0,-1 0 0,0 1 0,1-1 0,-1 0 0,1 0 0,0 1 0,0 0 0,1 0 0,-1 0 0,2 0 0,-1-1 0,0 1 0,1-1 0,0 1 0,0 0 0,0 0 0,-1 1 0,1-1 0,-1 0 0,0-1 0,0 1 0,-1 0 0,-1 0 0,1 0 0,0 2 0,1-1 0,0 2 0,-1-1 0,1 0 0,0-1 0,-1 0 0,1-1 0,0 1 0,-1-1 0,-1-1 0,0 1 0,1 0 0,0 0 0,0 1 0,1 1 0,-1-1 0,0 0 0,1 0 0,-2-1 0,0 0 0,0-1 0,0 1 0,2 1 0,-1 1 0,0-2 0,-1 0 0,-1 0 0,1 0 0,0 1 0,0-1 0,0 1 0,-1 0 0,1-1 0,0 0 0,0 1 0,0 0 0,-1 1 0,1-1 0,-1 0 0,1 0 0,0 0 0,0 1 0,1 0 0,0 1 0,1 0 0,0 0 0,0-1 0,1 1 0,-1-1 0,0-1 0,1 1 0,0-1 0,1 1 0,-1 0 0,1-1 0,0 1 0,0 0 0,0 2 0,0-1 0,0 0 0,-2-1 0,0 0 0,-2-2 0,-1 1 0,1 0 0,0-1 0,-1 0 0,1 0 0,0 0 0,0-1 0,0 2 0,1-2 0,0 1 0,-1 0 0,1-1 0,0 1 0,5 0 0,-3 0 0,4 0 0,-4-1 0,0 1 0,0-1 0,-1 0 0,0 1 0,0-1 0,1 1 0,1 0 0,-1 0 0,0 0 0,0-1 0,-1 0 0,0 1 0,0-1 0,-1 0 0,0 0 0,0 0 0,0 0 0,0 0 0,1 0 0,2 0 0,1 2 0,2-1 0,-1 0 0,-1 0 0,-1-1 0,0 1 0,-4-2 0,1 1 0,-2 1 0,0 0 0,0 1 0,0-1 0,1 1 0,-1-1 0,1 0 0,-1 1 0,0-1 0,0 0 0,1 1 0,-1 0 0,1 0 0,0-1 0,-1 0 0,1 0 0,0 1 0,-1-1 0,2 1 0,-1-1 0,2 2 0,-2-2 0,0 1 0,0-1 0,1 1 0,-1 0 0,1 2 0,2 1 0,1 1 0,0 0 0,-1-1 0,0 0 0,0-1 0,-1-2 0,-1-1 0,0 0 0,-2-1 0,1 1 0,1-1 0,0 1 0,0-1 0,-1 0 0,1 0 0,1 0 0,0-1 0,0 1 0,2 0 0,0 0 0,-1 0 0,1 0 0,-1 0 0,0 0 0,0 0 0,0 0 0,1 0 0,0 0 0,0 1 0,0-1 0,-1 0 0,-1 1 0,0-1 0,0 0 0,0 0 0,0 0 0,-1 0 0,0 0 0,0 0 0,0-1 0,1 1 0,0 0 0,0 1 0,1-1 0,0 1 0,-2-1 0,2 0 0,0 0 0,1 1 0,2 1 0,-1-1 0,-1 0 0,0 0 0,0-1 0,-2 1 0,-1-1 0,0 1 0,0-2 0,-1 1 0,1 0 0,-1 0 0,1 1 0,-1-1 0,0 1 0,0 1 0,0 0 0,0-1 0,0 1 0,0-1 0,0 0 0,0 0 0,0 0 0,-1-1 0,1 2 0,0-1 0,0 1 0,0-1 0,0 1 0,-1-2 0,1 2 0,0 0 0,0-1 0,-1 1 0,1 0 0,-1-1 0,0 0 0,0 1 0,0-1 0,-1 2 0,0-2 0,0 1 0,0 0 0,1-1 0,-1 2 0,0-2 0,0 1 0,1 0 0,1-1 0,-1 1 0,1-1 0,0 0 0,0-1 0,0 0 0,1 0 0,0 0 0,1-1 0,0 2 0,1-1 0,0 1 0,2-1 0,-1 1 0,0-1 0,-1 0 0,-1 0 0,-1 0 0,1-1 0,0 0 0,-1 1 0,1-1 0,-1 0 0,-1 1 0,1-1 0,0 0 0,-1 1 0,2-1 0,-2 0 0,0 0 0,1 0 0,1 1 0,1-1 0,0 1 0,-2 0 0,0-1 0,0 1 0,0-1 0,0 1 0,0-1 0,0 1 0,0-1 0,3 1 0,2 0 0,1 1 0,0 0 0,0 1 0,-2-2 0,-1 1 0,-1-2 0,-2 1 0,1-1 0,-1 1 0,1-1 0,0 1 0,-1-1 0,1 0 0,-1 0 0,2 1 0,0 0 0,0-1 0,1 1 0,-2-1 0,1 1 0,0 0 0,0-1 0,0 1 0,-1 1 0,-1-1 0,1 0 0,0 1 0,0-1 0,1 0 0,0 0 0,-1 0 0,0 0 0,1 0 0,-1 0 0,1 0 0,1 0 0,-1-1 0,1 1 0,-1-1 0,1 1 0,0-1 0,0 0 0,0 1 0,-1-1 0,0 0 0,-1 1 0,0-1 0,0 0 0,0 0 0,0 0 0,-1 0 0,1 0 0,-1 0 0,1 0 0,0 0 0,1 0 0,-2 0 0,1 0 0,0 0 0,3 0 0,0 1 0,1-1 0,-1 1 0,-1-1 0,0 1 0,-1-1 0,-1 0 0,1 0 0,-2 0 0,2 0 0,-1 0 0,1 0 0,-1 0 0,1-1 0,0 1 0,-1 0 0,0 0 0,1 0 0,0 0 0,1 0 0,0 0 0,0 0 0,0 0 0,0-1 0,-1 1 0,-2-1 0,0 0 0,0 1 0,-1-1 0,1 0 0,0 0 0,0 0 0,-1 0 0,1 0 0,-1-1 0,2 1 0,-2-1 0,2 1 0,-2 0 0,0 0 0,1 1 0,1 0 0,0 0 0,0 0 0,0 0 0,0 0 0,-1 0 0,-1 0 0,2 0 0,-1 0 0,2 0 0,0 0 0,-1 0 0,0 1 0,1-1 0,0 0 0,0 0 0,1 1 0,1-1 0,0 1 0,0 0 0,-1-1 0,0 1 0,-1-1 0,0 0 0,0-1 0,-2 1 0,1 0 0,-3-1 0,2 1 0,-1-1 0,1 1 0,0-1 0,0 0 0,0 1 0,0-1 0,0 0 0,0 0 0,-1 0 0,0 0 0,1-1 0,-1 1 0,0-2 0,-1 1 0,1 0 0,-1 0 0,1-2 0,0 1 0,0 1 0,-1 0 0,1 1 0,0-1 0,1 1 0,-1 0 0,0 0 0,1 1 0,0-1 0,0 1 0,0 0 0,1 0 0,-1 0 0,2 0 0,-1 0 0,1 1 0,0 0 0,-1 0 0,0 0 0,1 0 0,0-1 0,1 1 0,0-1 0,1 0 0,-1 1 0,1-1 0,-1 1 0,0 0 0,-2-1 0,0 1 0,-1 0 0,-1 0 0,1-1 0,0 1 0,0 0 0,2 0 0,0 0 0,1 0 0,-1 0 0,0 0 0,1 1 0,-1-1 0,0 0 0,1 1 0,-2-1 0,1-1 0,-2 1 0,0 0 0,-1 0 0,1 0 0,0-1 0,-1 1 0,2-1 0,-1 1 0,0-1 0,0 1 0,1 0 0,-1 0 0,1 0 0,0 0 0,0-1 0,0 1 0,0 0 0,0 0 0,0 1 0,0-1 0,0 1 0,0-1 0,0 0 0,1 0 0,1 0 0,1 0 0,0 0 0,-2-1 0,-1 1 0,0 0 0,0 0 0,0 0 0,-1 0 0,1 0 0,0 0 0,-1 0 0,0 0 0,0 0 0,0 0 0,0 0 0,-1-1 0,1 1 0,-1-1 0,1 2 0,0-1 0,0 1 0,1 0 0,0 0 0,1 0 0,1 0 0,0 0 0,-2 0 0,2 0 0,-2 1 0,2 1 0,1 0 0,-2 0 0,1 0 0,-1-1 0,-2-1 0,0 0 0,-2-1 0,1 1 0,1 0 0,-1 2 0,0-2 0,0 0 0,1 0 0,-1-1 0,2 1 0,-1 0 0,1-1 0,-1 0 0,-1 0 0,2 1 0,-1-1 0,1 2 0,1-1 0,-1 0 0,0-1 0,0 1 0,1-1 0,-1 1 0,1-1 0,-2 0 0,0 0 0,-1 0 0,0-1 0,2 2 0,-2-1 0,1 0 0,2 0 0,2 1 0,2 1 0,2 0 0,0 0 0,-3-2 0,-4 0 0,-1-1 0,-2 1 0,2-1 0,0 0 0,0 0 0,0 0 0,1 1 0,-1-1 0,1 1 0,0 0 0,1 0 0,1 0 0,-2 0 0,-1-1 0,-1 0 0,2 1 0,0 1 0,3 0 0,1 0 0,1 1 0,-1-1 0,-1-1 0,-3 0 0,0 0 0,-3-1 0,2 0 0,1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8T22:43:17.795"/>
    </inkml:context>
    <inkml:brush xml:id="br0">
      <inkml:brushProperty name="width" value="0.1" units="cm"/>
      <inkml:brushProperty name="height" value="0.1" units="cm"/>
      <inkml:brushProperty name="color" value="#004F8B"/>
    </inkml:brush>
  </inkml:definitions>
  <inkml:trace contextRef="#ctx0" brushRef="#br0">1 32 24575,'3'7'0,"-1"-2"0,-2-4 0,1 2 0,0 0 0,0 1 0,1 1 0,0 0 0,-1-1 0,0-1 0,-1 0 0,0-1 0,1 1 0,-1-1 0,0 1 0,1-1 0,-1 1 0,1-1 0,0 1 0,0 0 0,-1-1 0,2 1 0,-2-1 0,4-8 0,-3 3 0,4-6 0,-4 5 0,1 0 0,0 0 0,0-1 0,0 1 0,1 1 0,-1-1 0,0 0 0,0-1 0,0 1 0,-1-1 0,0 2 0,0 0 0,0 0 0,0 0 0,-1 1 0,1-1 0,-1 0 0,0 0 0,0 1 0,-3 0 0,2 1 0,-3 0 0,2 0 0,0 0 0,3-2 0,-1 1 0,3-2 0,-3 4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8T22:40:22.483"/>
    </inkml:context>
    <inkml:brush xml:id="br0">
      <inkml:brushProperty name="width" value="0.1" units="cm"/>
      <inkml:brushProperty name="height" value="0.1" units="cm"/>
      <inkml:brushProperty name="color" value="#004F8B"/>
    </inkml:brush>
  </inkml:definitions>
  <inkml:trace contextRef="#ctx0" brushRef="#br0">0 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43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lopoulos, Spiro</cp:lastModifiedBy>
  <cp:revision>2</cp:revision>
  <cp:lastPrinted>2022-08-03T18:54:00Z</cp:lastPrinted>
  <dcterms:created xsi:type="dcterms:W3CDTF">2022-08-03T20:33:00Z</dcterms:created>
  <dcterms:modified xsi:type="dcterms:W3CDTF">2022-08-03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1T00:00:00Z</vt:filetime>
  </property>
  <property fmtid="{D5CDD505-2E9C-101B-9397-08002B2CF9AE}" pid="3" name="Creator">
    <vt:lpwstr>Nitro Reader 5  (5. 5. 9. 2)</vt:lpwstr>
  </property>
  <property fmtid="{D5CDD505-2E9C-101B-9397-08002B2CF9AE}" pid="4" name="LastSaved">
    <vt:filetime>2019-05-14T00:00:00Z</vt:filetime>
  </property>
</Properties>
</file>